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35363" w14:textId="7F58279E" w:rsidR="000C67B6" w:rsidRPr="00F71818" w:rsidRDefault="000C67B6" w:rsidP="000C67B6">
      <w:pPr>
        <w:tabs>
          <w:tab w:val="left" w:pos="2160"/>
          <w:tab w:val="left" w:pos="3870"/>
          <w:tab w:val="left" w:pos="6660"/>
        </w:tabs>
        <w:jc w:val="center"/>
        <w:rPr>
          <w:rFonts w:ascii="Times New Roman" w:hAnsi="Times New Roman" w:cs="Times New Roman"/>
          <w:sz w:val="24"/>
          <w:szCs w:val="24"/>
        </w:rPr>
      </w:pPr>
      <w:r w:rsidRPr="00F71818">
        <w:rPr>
          <w:rFonts w:ascii="Times New Roman" w:hAnsi="Times New Roman" w:cs="Times New Roman"/>
          <w:noProof/>
          <w:sz w:val="24"/>
          <w:szCs w:val="24"/>
        </w:rPr>
        <w:drawing>
          <wp:inline distT="0" distB="0" distL="0" distR="0" wp14:anchorId="2375EC5B" wp14:editId="7DF9256A">
            <wp:extent cx="998969" cy="998969"/>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GlobalGoals_Icons_Color_Goal_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4104" cy="1004104"/>
                    </a:xfrm>
                    <a:prstGeom prst="rect">
                      <a:avLst/>
                    </a:prstGeom>
                  </pic:spPr>
                </pic:pic>
              </a:graphicData>
            </a:graphic>
          </wp:inline>
        </w:drawing>
      </w:r>
      <w:r w:rsidR="00B62B89">
        <w:rPr>
          <w:rFonts w:ascii="Times New Roman" w:hAnsi="Times New Roman" w:cs="Times New Roman"/>
          <w:noProof/>
          <w:sz w:val="24"/>
          <w:szCs w:val="24"/>
        </w:rPr>
        <w:t>[</w:t>
      </w:r>
      <w:r w:rsidR="00334ABF">
        <w:rPr>
          <w:rFonts w:ascii="Times New Roman" w:hAnsi="Times New Roman" w:cs="Times New Roman"/>
          <w:noProof/>
          <w:sz w:val="24"/>
          <w:szCs w:val="24"/>
        </w:rPr>
        <w:t>Insert c</w:t>
      </w:r>
      <w:r w:rsidR="00B62B89">
        <w:rPr>
          <w:rFonts w:ascii="Times New Roman" w:hAnsi="Times New Roman" w:cs="Times New Roman"/>
          <w:noProof/>
          <w:sz w:val="24"/>
          <w:szCs w:val="24"/>
        </w:rPr>
        <w:t>ompany logo here]</w:t>
      </w:r>
    </w:p>
    <w:p w14:paraId="0722D71B" w14:textId="77777777" w:rsidR="000C67B6" w:rsidRPr="00F71818" w:rsidRDefault="000C67B6" w:rsidP="000C67B6">
      <w:pPr>
        <w:spacing w:after="0"/>
        <w:jc w:val="center"/>
        <w:rPr>
          <w:rFonts w:ascii="Times New Roman" w:hAnsi="Times New Roman" w:cs="Times New Roman"/>
          <w:b/>
          <w:bCs/>
          <w:sz w:val="24"/>
          <w:szCs w:val="24"/>
        </w:rPr>
      </w:pPr>
    </w:p>
    <w:p w14:paraId="2B90F22E" w14:textId="74A948C9" w:rsidR="000C67B6" w:rsidRPr="00F71818" w:rsidRDefault="000C67B6" w:rsidP="000C67B6">
      <w:pPr>
        <w:spacing w:after="0"/>
        <w:jc w:val="center"/>
        <w:rPr>
          <w:rFonts w:ascii="Times New Roman" w:hAnsi="Times New Roman" w:cs="Times New Roman"/>
          <w:b/>
          <w:bCs/>
          <w:sz w:val="24"/>
          <w:szCs w:val="24"/>
        </w:rPr>
      </w:pPr>
      <w:r w:rsidRPr="00F71818">
        <w:rPr>
          <w:rFonts w:ascii="Times New Roman" w:hAnsi="Times New Roman" w:cs="Times New Roman"/>
          <w:b/>
          <w:bCs/>
          <w:sz w:val="24"/>
          <w:szCs w:val="24"/>
        </w:rPr>
        <w:t xml:space="preserve">SDG7 Energy Compact of </w:t>
      </w:r>
      <w:r w:rsidR="00B62B89">
        <w:rPr>
          <w:rFonts w:ascii="Times New Roman" w:hAnsi="Times New Roman" w:cs="Times New Roman"/>
          <w:b/>
          <w:bCs/>
          <w:sz w:val="24"/>
          <w:szCs w:val="24"/>
        </w:rPr>
        <w:t>[Company/stakeholder]</w:t>
      </w:r>
    </w:p>
    <w:p w14:paraId="72A79E6F" w14:textId="77777777" w:rsidR="000C67B6" w:rsidRPr="00F71818" w:rsidRDefault="000C67B6" w:rsidP="000C67B6">
      <w:pPr>
        <w:spacing w:after="0"/>
        <w:jc w:val="center"/>
        <w:rPr>
          <w:rFonts w:ascii="Times New Roman" w:hAnsi="Times New Roman" w:cs="Times New Roman"/>
          <w:b/>
          <w:bCs/>
          <w:sz w:val="24"/>
          <w:szCs w:val="24"/>
        </w:rPr>
      </w:pPr>
      <w:r w:rsidRPr="00F71818">
        <w:rPr>
          <w:rFonts w:ascii="Times New Roman" w:hAnsi="Times New Roman" w:cs="Times New Roman"/>
          <w:b/>
          <w:bCs/>
          <w:sz w:val="24"/>
          <w:szCs w:val="24"/>
        </w:rPr>
        <w:t>A next Decade Action Agenda to advance SDG7 on sustainable energy for all, in line with the goals of the Paris Agreement on Climate Change</w:t>
      </w:r>
    </w:p>
    <w:p w14:paraId="6ACA1B7E" w14:textId="77777777" w:rsidR="00DC09B5" w:rsidRDefault="00DC09B5" w:rsidP="00DC09B5">
      <w:pPr>
        <w:rPr>
          <w:b/>
          <w:bCs/>
          <w:sz w:val="36"/>
          <w:szCs w:val="36"/>
        </w:rPr>
      </w:pPr>
    </w:p>
    <w:p w14:paraId="25D8249C" w14:textId="77777777" w:rsidR="00DC09B5" w:rsidRPr="00DC09B5" w:rsidRDefault="00DC09B5" w:rsidP="00DC09B5">
      <w:pPr>
        <w:jc w:val="center"/>
        <w:rPr>
          <w:b/>
          <w:bCs/>
          <w:sz w:val="2"/>
          <w:szCs w:val="2"/>
        </w:rPr>
      </w:pP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192275" w14:paraId="7959460F" w14:textId="77777777" w:rsidTr="0230BE93">
        <w:trPr>
          <w:trHeight w:val="5639"/>
        </w:trPr>
        <w:tc>
          <w:tcPr>
            <w:tcW w:w="20918" w:type="dxa"/>
          </w:tcPr>
          <w:p w14:paraId="33C5F335" w14:textId="3934EBFE" w:rsidR="00192275" w:rsidRPr="00B94E8E" w:rsidRDefault="00952B2E" w:rsidP="00192275">
            <w:pPr>
              <w:rPr>
                <w:b/>
                <w:bCs/>
                <w:sz w:val="28"/>
                <w:szCs w:val="28"/>
              </w:rPr>
            </w:pPr>
            <w:r w:rsidRPr="00B94E8E">
              <w:rPr>
                <w:b/>
                <w:bCs/>
                <w:sz w:val="28"/>
                <w:szCs w:val="28"/>
              </w:rPr>
              <w:t xml:space="preserve">SECTION 1: </w:t>
            </w:r>
            <w:r w:rsidR="00DC1432">
              <w:rPr>
                <w:b/>
                <w:bCs/>
                <w:sz w:val="28"/>
                <w:szCs w:val="28"/>
              </w:rPr>
              <w:t xml:space="preserve">AMBITION </w:t>
            </w:r>
          </w:p>
          <w:p w14:paraId="1F005AFD" w14:textId="52657F8D" w:rsidR="00952B2E" w:rsidRPr="00B94E8E" w:rsidRDefault="00952B2E" w:rsidP="00192275">
            <w:pPr>
              <w:rPr>
                <w:sz w:val="28"/>
                <w:szCs w:val="28"/>
              </w:rPr>
            </w:pPr>
          </w:p>
          <w:p w14:paraId="7AD1E591" w14:textId="53288D1F" w:rsidR="00D67BE6" w:rsidRDefault="00952B2E" w:rsidP="00D67BE6">
            <w:pPr>
              <w:spacing w:line="276" w:lineRule="auto"/>
              <w:rPr>
                <w:rFonts w:eastAsia="Times New Roman"/>
                <w:b/>
                <w:bCs/>
                <w:sz w:val="24"/>
                <w:szCs w:val="24"/>
              </w:rPr>
            </w:pPr>
            <w:r w:rsidRPr="00AA51B8">
              <w:rPr>
                <w:b/>
                <w:bCs/>
                <w:sz w:val="24"/>
                <w:szCs w:val="24"/>
              </w:rPr>
              <w:t xml:space="preserve">1.1. </w:t>
            </w:r>
            <w:r w:rsidR="008309FB" w:rsidRPr="00AA51B8">
              <w:rPr>
                <w:b/>
                <w:bCs/>
                <w:sz w:val="24"/>
                <w:szCs w:val="24"/>
              </w:rPr>
              <w:t>Ambitions</w:t>
            </w:r>
            <w:r w:rsidRPr="00AA51B8">
              <w:rPr>
                <w:rFonts w:eastAsia="Times New Roman"/>
                <w:b/>
                <w:bCs/>
                <w:sz w:val="24"/>
                <w:szCs w:val="24"/>
              </w:rPr>
              <w:t xml:space="preserve"> </w:t>
            </w:r>
            <w:r w:rsidR="004F4CA2" w:rsidRPr="00AA51B8">
              <w:rPr>
                <w:rFonts w:eastAsia="Times New Roman"/>
                <w:b/>
                <w:bCs/>
                <w:sz w:val="24"/>
                <w:szCs w:val="24"/>
              </w:rPr>
              <w:t xml:space="preserve">to achieve </w:t>
            </w:r>
            <w:r w:rsidRPr="00AA51B8">
              <w:rPr>
                <w:rFonts w:eastAsia="Times New Roman"/>
                <w:b/>
                <w:bCs/>
                <w:sz w:val="24"/>
                <w:szCs w:val="24"/>
              </w:rPr>
              <w:t>SDG7</w:t>
            </w:r>
            <w:r w:rsidR="004F4CA2" w:rsidRPr="00AA51B8">
              <w:rPr>
                <w:rFonts w:eastAsia="Times New Roman"/>
                <w:b/>
                <w:bCs/>
                <w:sz w:val="24"/>
                <w:szCs w:val="24"/>
              </w:rPr>
              <w:t xml:space="preserve"> by 2030</w:t>
            </w:r>
            <w:r w:rsidR="00B94E8E" w:rsidRPr="00AA51B8">
              <w:rPr>
                <w:rFonts w:eastAsia="Times New Roman"/>
                <w:b/>
                <w:bCs/>
                <w:sz w:val="24"/>
                <w:szCs w:val="24"/>
              </w:rPr>
              <w:t>.</w:t>
            </w:r>
            <w:r w:rsidR="00757C85" w:rsidRPr="00AA51B8">
              <w:rPr>
                <w:rFonts w:eastAsia="Times New Roman"/>
                <w:b/>
                <w:bCs/>
                <w:sz w:val="24"/>
                <w:szCs w:val="24"/>
              </w:rPr>
              <w:t xml:space="preserve"> </w:t>
            </w:r>
            <w:r w:rsidR="00D67BE6" w:rsidRPr="00247768">
              <w:rPr>
                <w:rFonts w:eastAsia="Times New Roman"/>
                <w:i/>
                <w:iCs/>
                <w:sz w:val="24"/>
                <w:szCs w:val="24"/>
              </w:rPr>
              <w:t>[ Please select all that apply</w:t>
            </w:r>
            <w:r w:rsidR="00334ABF">
              <w:rPr>
                <w:rFonts w:eastAsia="Times New Roman"/>
                <w:i/>
                <w:iCs/>
                <w:sz w:val="24"/>
                <w:szCs w:val="24"/>
              </w:rPr>
              <w:t>, and make sure to state the baseline of each target</w:t>
            </w:r>
            <w:r w:rsidR="00D67BE6" w:rsidRPr="00247768">
              <w:rPr>
                <w:rFonts w:eastAsia="Times New Roman"/>
                <w:i/>
                <w:iCs/>
                <w:sz w:val="24"/>
                <w:szCs w:val="24"/>
              </w:rPr>
              <w:t xml:space="preserve">] </w:t>
            </w:r>
          </w:p>
          <w:p w14:paraId="5421BBB0" w14:textId="17748DBA" w:rsidR="00D67BE6" w:rsidRPr="00D67BE6" w:rsidRDefault="00757C85" w:rsidP="00D67BE6">
            <w:pPr>
              <w:rPr>
                <w:rFonts w:eastAsia="Times New Roman"/>
                <w:sz w:val="24"/>
                <w:szCs w:val="24"/>
              </w:rPr>
            </w:pPr>
            <w:r w:rsidRPr="00D67BE6">
              <w:rPr>
                <w:rFonts w:eastAsia="Times New Roman"/>
                <w:sz w:val="24"/>
                <w:szCs w:val="24"/>
              </w:rPr>
              <w:t xml:space="preserve">(Member States </w:t>
            </w:r>
            <w:r w:rsidR="00D67BE6" w:rsidRPr="00D67BE6">
              <w:rPr>
                <w:rFonts w:eastAsia="Times New Roman"/>
                <w:sz w:val="24"/>
                <w:szCs w:val="24"/>
              </w:rPr>
              <w:t xml:space="preserve">targets could be based on </w:t>
            </w:r>
            <w:r w:rsidR="00D67BE6">
              <w:rPr>
                <w:rFonts w:eastAsia="Times New Roman"/>
                <w:sz w:val="24"/>
                <w:szCs w:val="24"/>
              </w:rPr>
              <w:t>their NDCs</w:t>
            </w:r>
            <w:r w:rsidR="00D67BE6" w:rsidRPr="00D67BE6">
              <w:rPr>
                <w:rFonts w:eastAsia="Times New Roman"/>
                <w:sz w:val="24"/>
                <w:szCs w:val="24"/>
              </w:rPr>
              <w:t xml:space="preserve">, energy policies, national </w:t>
            </w:r>
            <w:r w:rsidR="00D67BE6">
              <w:rPr>
                <w:rFonts w:eastAsia="Times New Roman"/>
                <w:sz w:val="24"/>
                <w:szCs w:val="24"/>
              </w:rPr>
              <w:t xml:space="preserve">five-year </w:t>
            </w:r>
            <w:r w:rsidR="00D67BE6" w:rsidRPr="00D67BE6">
              <w:rPr>
                <w:rFonts w:eastAsia="Times New Roman"/>
                <w:sz w:val="24"/>
                <w:szCs w:val="24"/>
              </w:rPr>
              <w:t xml:space="preserve">plans etc. targets for companies/organizations could be based on their corporate strategy) </w:t>
            </w:r>
          </w:p>
          <w:p w14:paraId="7A399E0F" w14:textId="6D6DCB72" w:rsidR="00B94E8E" w:rsidRPr="00AA51B8" w:rsidRDefault="00B94E8E" w:rsidP="00AA51B8">
            <w:pPr>
              <w:spacing w:line="276" w:lineRule="auto"/>
              <w:rPr>
                <w:rFonts w:eastAsia="Times New Roman"/>
                <w:b/>
                <w:bCs/>
                <w:sz w:val="24"/>
                <w:szCs w:val="24"/>
              </w:rPr>
            </w:pPr>
          </w:p>
          <w:tbl>
            <w:tblPr>
              <w:tblStyle w:val="TableGrid"/>
              <w:tblW w:w="0" w:type="auto"/>
              <w:tblInd w:w="442" w:type="dxa"/>
              <w:tblLook w:val="04A0" w:firstRow="1" w:lastRow="0" w:firstColumn="1" w:lastColumn="0" w:noHBand="0" w:noVBand="1"/>
            </w:tblPr>
            <w:tblGrid>
              <w:gridCol w:w="4395"/>
              <w:gridCol w:w="14742"/>
            </w:tblGrid>
            <w:tr w:rsidR="004F4CA2" w14:paraId="762FB605" w14:textId="77777777" w:rsidTr="00757C85">
              <w:tc>
                <w:tcPr>
                  <w:tcW w:w="4395" w:type="dxa"/>
                </w:tcPr>
                <w:p w14:paraId="6292EA13" w14:textId="27C76A61" w:rsidR="004F4CA2" w:rsidRPr="00B94E8E" w:rsidRDefault="00C91039" w:rsidP="00AA51B8">
                  <w:pPr>
                    <w:ind w:left="303" w:hanging="303"/>
                    <w:rPr>
                      <w:rFonts w:eastAsia="Times New Roman"/>
                    </w:rPr>
                  </w:pPr>
                  <w:sdt>
                    <w:sdtPr>
                      <w:rPr>
                        <w:rFonts w:eastAsia="Times New Roman"/>
                      </w:rPr>
                      <w:id w:val="528529653"/>
                      <w14:checkbox>
                        <w14:checked w14:val="0"/>
                        <w14:checkedState w14:val="2612" w14:font="MS Gothic"/>
                        <w14:uncheckedState w14:val="2610" w14:font="MS Gothic"/>
                      </w14:checkbox>
                    </w:sdtPr>
                    <w:sdtEndPr/>
                    <w:sdtContent>
                      <w:r w:rsidR="004E4D09">
                        <w:rPr>
                          <w:rFonts w:ascii="MS Gothic" w:eastAsia="MS Gothic" w:hAnsi="MS Gothic" w:hint="eastAsia"/>
                        </w:rPr>
                        <w:t>☐</w:t>
                      </w:r>
                    </w:sdtContent>
                  </w:sdt>
                  <w:r w:rsidR="00AA51B8">
                    <w:rPr>
                      <w:rFonts w:eastAsia="Times New Roman"/>
                    </w:rPr>
                    <w:t xml:space="preserve"> </w:t>
                  </w:r>
                  <w:r w:rsidR="004F4CA2" w:rsidRPr="00AA51B8">
                    <w:rPr>
                      <w:rFonts w:eastAsia="Times New Roman"/>
                      <w:b/>
                      <w:bCs/>
                    </w:rPr>
                    <w:t>7.1.</w:t>
                  </w:r>
                  <w:r w:rsidR="004F4CA2" w:rsidRPr="00B94E8E">
                    <w:rPr>
                      <w:rFonts w:eastAsia="Times New Roman"/>
                    </w:rPr>
                    <w:t xml:space="preserve"> </w:t>
                  </w:r>
                  <w:r w:rsidR="00AA51B8" w:rsidRPr="00AA51B8">
                    <w:rPr>
                      <w:rFonts w:eastAsia="Times New Roman"/>
                    </w:rPr>
                    <w:t>By 2030, ensure universal access to affordable, reliable and modern energy services</w:t>
                  </w:r>
                  <w:r w:rsidR="00AA51B8">
                    <w:rPr>
                      <w:rFonts w:eastAsia="Times New Roman"/>
                    </w:rPr>
                    <w:t xml:space="preserve">. </w:t>
                  </w:r>
                </w:p>
                <w:p w14:paraId="5D99D054" w14:textId="77777777" w:rsidR="004F4CA2" w:rsidRDefault="004F4CA2" w:rsidP="004F4CA2">
                  <w:pPr>
                    <w:ind w:left="743" w:hanging="709"/>
                    <w:rPr>
                      <w:rFonts w:eastAsia="Times New Roman"/>
                      <w:sz w:val="24"/>
                      <w:szCs w:val="24"/>
                    </w:rPr>
                  </w:pPr>
                </w:p>
              </w:tc>
              <w:tc>
                <w:tcPr>
                  <w:tcW w:w="14742" w:type="dxa"/>
                </w:tcPr>
                <w:p w14:paraId="68834128" w14:textId="3BB14FBB" w:rsidR="00AA51B8" w:rsidRDefault="00AA51B8" w:rsidP="00B94E8E">
                  <w:pPr>
                    <w:rPr>
                      <w:rFonts w:eastAsia="Times New Roman"/>
                      <w:sz w:val="24"/>
                      <w:szCs w:val="24"/>
                    </w:rPr>
                  </w:pPr>
                  <w:r>
                    <w:rPr>
                      <w:rFonts w:eastAsia="Times New Roman"/>
                      <w:sz w:val="24"/>
                      <w:szCs w:val="24"/>
                    </w:rPr>
                    <w:t>Target(s):</w:t>
                  </w:r>
                  <w:r w:rsidR="007E5549" w:rsidRPr="00F71818">
                    <w:rPr>
                      <w:rFonts w:ascii="Times New Roman" w:hAnsi="Times New Roman" w:cs="Times New Roman"/>
                      <w:sz w:val="24"/>
                      <w:szCs w:val="24"/>
                    </w:rPr>
                    <w:t xml:space="preserve"> </w:t>
                  </w:r>
                </w:p>
                <w:p w14:paraId="4230926D" w14:textId="1C4C904D" w:rsidR="00C94B78" w:rsidRDefault="00C94B78" w:rsidP="00B94E8E">
                  <w:pPr>
                    <w:rPr>
                      <w:rFonts w:eastAsia="Times New Roman"/>
                      <w:sz w:val="24"/>
                      <w:szCs w:val="24"/>
                    </w:rPr>
                  </w:pPr>
                  <w:r>
                    <w:rPr>
                      <w:rFonts w:eastAsia="Times New Roman"/>
                      <w:sz w:val="24"/>
                      <w:szCs w:val="24"/>
                    </w:rPr>
                    <w:t>Time frame:</w:t>
                  </w:r>
                  <w:r w:rsidR="00D52012">
                    <w:rPr>
                      <w:rFonts w:eastAsia="Times New Roman"/>
                      <w:sz w:val="24"/>
                      <w:szCs w:val="24"/>
                    </w:rPr>
                    <w:t xml:space="preserve"> </w:t>
                  </w:r>
                </w:p>
                <w:p w14:paraId="06F092C6" w14:textId="57784976" w:rsidR="00C94B78" w:rsidRDefault="00DA03AF" w:rsidP="00B94E8E">
                  <w:pPr>
                    <w:rPr>
                      <w:rFonts w:eastAsia="Times New Roman"/>
                      <w:sz w:val="24"/>
                      <w:szCs w:val="24"/>
                    </w:rPr>
                  </w:pPr>
                  <w:r w:rsidRPr="0012187A">
                    <w:rPr>
                      <w:rFonts w:eastAsia="Times New Roman"/>
                      <w:sz w:val="24"/>
                      <w:szCs w:val="24"/>
                    </w:rPr>
                    <w:t>Context for</w:t>
                  </w:r>
                  <w:r w:rsidR="001C461D" w:rsidRPr="0012187A">
                    <w:rPr>
                      <w:rFonts w:eastAsia="Times New Roman"/>
                      <w:sz w:val="24"/>
                      <w:szCs w:val="24"/>
                    </w:rPr>
                    <w:t xml:space="preserve"> the ambition</w:t>
                  </w:r>
                  <w:r w:rsidR="00F70B2D" w:rsidRPr="0012187A">
                    <w:rPr>
                      <w:rFonts w:eastAsia="Times New Roman"/>
                      <w:sz w:val="24"/>
                      <w:szCs w:val="24"/>
                    </w:rPr>
                    <w:t>(s)</w:t>
                  </w:r>
                  <w:r w:rsidR="00C94B78" w:rsidRPr="0012187A">
                    <w:rPr>
                      <w:rFonts w:eastAsia="Times New Roman"/>
                      <w:sz w:val="24"/>
                      <w:szCs w:val="24"/>
                    </w:rPr>
                    <w:t>:</w:t>
                  </w:r>
                </w:p>
                <w:p w14:paraId="006DA8A1" w14:textId="076CCB57" w:rsidR="00751E78" w:rsidRDefault="00751E78" w:rsidP="00B94E8E">
                  <w:pPr>
                    <w:rPr>
                      <w:rFonts w:eastAsia="Times New Roman"/>
                      <w:sz w:val="24"/>
                      <w:szCs w:val="24"/>
                    </w:rPr>
                  </w:pPr>
                </w:p>
                <w:p w14:paraId="70D9FF9A" w14:textId="35B51EDC" w:rsidR="00751E78" w:rsidRDefault="00751E78" w:rsidP="00B94E8E">
                  <w:pPr>
                    <w:rPr>
                      <w:rFonts w:eastAsia="Times New Roman"/>
                      <w:sz w:val="24"/>
                      <w:szCs w:val="24"/>
                    </w:rPr>
                  </w:pPr>
                </w:p>
              </w:tc>
            </w:tr>
            <w:tr w:rsidR="004F4CA2" w14:paraId="08236D4D" w14:textId="77777777" w:rsidTr="00757C85">
              <w:tc>
                <w:tcPr>
                  <w:tcW w:w="4395" w:type="dxa"/>
                </w:tcPr>
                <w:p w14:paraId="5BD3F687" w14:textId="352F0BA3" w:rsidR="004F4CA2" w:rsidRPr="00B94E8E" w:rsidRDefault="00C91039" w:rsidP="00AA51B8">
                  <w:pPr>
                    <w:ind w:left="303" w:hanging="269"/>
                    <w:rPr>
                      <w:rFonts w:eastAsia="Times New Roman"/>
                    </w:rPr>
                  </w:pPr>
                  <w:sdt>
                    <w:sdtPr>
                      <w:rPr>
                        <w:rFonts w:eastAsia="Times New Roman"/>
                      </w:rPr>
                      <w:id w:val="-615841826"/>
                      <w14:checkbox>
                        <w14:checked w14:val="0"/>
                        <w14:checkedState w14:val="2612" w14:font="MS Gothic"/>
                        <w14:uncheckedState w14:val="2610" w14:font="MS Gothic"/>
                      </w14:checkbox>
                    </w:sdtPr>
                    <w:sdtEndPr/>
                    <w:sdtContent>
                      <w:r w:rsidR="004F4CA2">
                        <w:rPr>
                          <w:rFonts w:ascii="MS Gothic" w:eastAsia="MS Gothic" w:hAnsi="MS Gothic" w:hint="eastAsia"/>
                        </w:rPr>
                        <w:t>☐</w:t>
                      </w:r>
                    </w:sdtContent>
                  </w:sdt>
                  <w:r w:rsidR="00AA51B8">
                    <w:rPr>
                      <w:rFonts w:eastAsia="Times New Roman"/>
                    </w:rPr>
                    <w:t xml:space="preserve"> </w:t>
                  </w:r>
                  <w:r w:rsidR="004F4CA2" w:rsidRPr="00AA51B8">
                    <w:rPr>
                      <w:rFonts w:eastAsia="Times New Roman"/>
                      <w:b/>
                      <w:bCs/>
                    </w:rPr>
                    <w:t>7.2.</w:t>
                  </w:r>
                  <w:r w:rsidR="004F4CA2" w:rsidRPr="00B94E8E">
                    <w:rPr>
                      <w:rFonts w:eastAsia="Times New Roman"/>
                    </w:rPr>
                    <w:t xml:space="preserve"> </w:t>
                  </w:r>
                  <w:r w:rsidR="00AA51B8" w:rsidRPr="00AA51B8">
                    <w:rPr>
                      <w:rFonts w:eastAsia="Times New Roman"/>
                    </w:rPr>
                    <w:t>By 2030, increase substantially the share of renewable energy in the global energy mix</w:t>
                  </w:r>
                  <w:r w:rsidR="00AA51B8">
                    <w:rPr>
                      <w:rFonts w:eastAsia="Times New Roman"/>
                    </w:rPr>
                    <w:t xml:space="preserve">. </w:t>
                  </w:r>
                </w:p>
                <w:p w14:paraId="2B78BD13" w14:textId="77777777" w:rsidR="004F4CA2" w:rsidRDefault="004F4CA2" w:rsidP="004F4CA2">
                  <w:pPr>
                    <w:ind w:left="743" w:hanging="709"/>
                    <w:rPr>
                      <w:rFonts w:eastAsia="Times New Roman"/>
                    </w:rPr>
                  </w:pPr>
                </w:p>
              </w:tc>
              <w:tc>
                <w:tcPr>
                  <w:tcW w:w="14742" w:type="dxa"/>
                </w:tcPr>
                <w:p w14:paraId="1DF4C0AC" w14:textId="77777777" w:rsidR="00DA03AF" w:rsidRDefault="00DA03AF" w:rsidP="00DA03AF">
                  <w:pPr>
                    <w:rPr>
                      <w:rFonts w:eastAsia="Times New Roman"/>
                      <w:sz w:val="24"/>
                      <w:szCs w:val="24"/>
                    </w:rPr>
                  </w:pPr>
                  <w:r>
                    <w:rPr>
                      <w:rFonts w:eastAsia="Times New Roman"/>
                      <w:sz w:val="24"/>
                      <w:szCs w:val="24"/>
                    </w:rPr>
                    <w:t>Target(s):</w:t>
                  </w:r>
                </w:p>
                <w:p w14:paraId="51904CD7" w14:textId="77777777" w:rsidR="00DA03AF" w:rsidRDefault="00DA03AF" w:rsidP="00DA03AF">
                  <w:pPr>
                    <w:rPr>
                      <w:rFonts w:eastAsia="Times New Roman"/>
                      <w:sz w:val="24"/>
                      <w:szCs w:val="24"/>
                    </w:rPr>
                  </w:pPr>
                  <w:r>
                    <w:rPr>
                      <w:rFonts w:eastAsia="Times New Roman"/>
                      <w:sz w:val="24"/>
                      <w:szCs w:val="24"/>
                    </w:rPr>
                    <w:t>Time frame:</w:t>
                  </w:r>
                </w:p>
                <w:p w14:paraId="27E0C373" w14:textId="77777777" w:rsidR="00DA03AF" w:rsidRDefault="00DA03AF" w:rsidP="00DA03AF">
                  <w:pPr>
                    <w:rPr>
                      <w:rFonts w:eastAsia="Times New Roman"/>
                      <w:sz w:val="24"/>
                      <w:szCs w:val="24"/>
                    </w:rPr>
                  </w:pPr>
                  <w:r>
                    <w:rPr>
                      <w:rFonts w:eastAsia="Times New Roman"/>
                      <w:sz w:val="24"/>
                      <w:szCs w:val="24"/>
                    </w:rPr>
                    <w:t>Context for the ambition(s):</w:t>
                  </w:r>
                </w:p>
                <w:p w14:paraId="51FA3DD8" w14:textId="0B4CFDDC" w:rsidR="00751E78" w:rsidRDefault="00751E78" w:rsidP="005539B0">
                  <w:pPr>
                    <w:rPr>
                      <w:rFonts w:eastAsia="Times New Roman"/>
                      <w:sz w:val="24"/>
                      <w:szCs w:val="24"/>
                    </w:rPr>
                  </w:pPr>
                </w:p>
              </w:tc>
            </w:tr>
            <w:tr w:rsidR="004F4CA2" w14:paraId="542EE02C" w14:textId="77777777" w:rsidTr="00757C85">
              <w:tc>
                <w:tcPr>
                  <w:tcW w:w="4395" w:type="dxa"/>
                </w:tcPr>
                <w:p w14:paraId="5E38201E" w14:textId="43710A9E" w:rsidR="004F4CA2" w:rsidRPr="00B94E8E" w:rsidRDefault="00C91039" w:rsidP="00AA51B8">
                  <w:pPr>
                    <w:ind w:left="303" w:hanging="269"/>
                    <w:rPr>
                      <w:rFonts w:eastAsia="Times New Roman"/>
                    </w:rPr>
                  </w:pPr>
                  <w:sdt>
                    <w:sdtPr>
                      <w:rPr>
                        <w:rFonts w:eastAsia="Times New Roman"/>
                      </w:rPr>
                      <w:id w:val="-2146042775"/>
                      <w14:checkbox>
                        <w14:checked w14:val="0"/>
                        <w14:checkedState w14:val="2612" w14:font="MS Gothic"/>
                        <w14:uncheckedState w14:val="2610" w14:font="MS Gothic"/>
                      </w14:checkbox>
                    </w:sdtPr>
                    <w:sdtEndPr/>
                    <w:sdtContent>
                      <w:r w:rsidR="004F4CA2">
                        <w:rPr>
                          <w:rFonts w:ascii="MS Gothic" w:eastAsia="MS Gothic" w:hAnsi="MS Gothic" w:hint="eastAsia"/>
                        </w:rPr>
                        <w:t>☐</w:t>
                      </w:r>
                    </w:sdtContent>
                  </w:sdt>
                  <w:r w:rsidR="00AA51B8">
                    <w:rPr>
                      <w:rFonts w:eastAsia="Times New Roman"/>
                    </w:rPr>
                    <w:t xml:space="preserve"> </w:t>
                  </w:r>
                  <w:r w:rsidR="00AA51B8" w:rsidRPr="00AA51B8">
                    <w:rPr>
                      <w:rFonts w:eastAsia="Times New Roman"/>
                      <w:b/>
                      <w:bCs/>
                    </w:rPr>
                    <w:t xml:space="preserve">7.3. </w:t>
                  </w:r>
                  <w:r w:rsidR="00AA51B8" w:rsidRPr="00AA51B8">
                    <w:rPr>
                      <w:rFonts w:eastAsia="Times New Roman"/>
                    </w:rPr>
                    <w:t>By 2030, double the global rate of improvement in energy efficiency</w:t>
                  </w:r>
                  <w:r w:rsidR="00AA51B8">
                    <w:rPr>
                      <w:rFonts w:eastAsia="Times New Roman"/>
                    </w:rPr>
                    <w:t xml:space="preserve">. </w:t>
                  </w:r>
                </w:p>
                <w:p w14:paraId="1AB2FA97" w14:textId="77777777" w:rsidR="004F4CA2" w:rsidRDefault="004F4CA2" w:rsidP="004F4CA2">
                  <w:pPr>
                    <w:ind w:left="743" w:hanging="709"/>
                    <w:rPr>
                      <w:rFonts w:eastAsia="Times New Roman"/>
                    </w:rPr>
                  </w:pPr>
                </w:p>
              </w:tc>
              <w:tc>
                <w:tcPr>
                  <w:tcW w:w="14742" w:type="dxa"/>
                </w:tcPr>
                <w:p w14:paraId="5FA7B762" w14:textId="00BF9693" w:rsidR="00DA03AF" w:rsidRDefault="00DA03AF" w:rsidP="00DA03AF">
                  <w:pPr>
                    <w:rPr>
                      <w:rFonts w:ascii="Segoe UI" w:hAnsi="Segoe UI" w:cs="Segoe UI"/>
                      <w:sz w:val="21"/>
                      <w:szCs w:val="21"/>
                    </w:rPr>
                  </w:pPr>
                  <w:r>
                    <w:rPr>
                      <w:rFonts w:eastAsia="Times New Roman"/>
                      <w:sz w:val="24"/>
                      <w:szCs w:val="24"/>
                    </w:rPr>
                    <w:t>Target(s):</w:t>
                  </w:r>
                  <w:r w:rsidR="00FF301E">
                    <w:rPr>
                      <w:rFonts w:ascii="Segoe UI" w:hAnsi="Segoe UI" w:cs="Segoe UI"/>
                      <w:sz w:val="21"/>
                      <w:szCs w:val="21"/>
                    </w:rPr>
                    <w:t xml:space="preserve"> </w:t>
                  </w:r>
                </w:p>
                <w:p w14:paraId="403308DD" w14:textId="574C222F" w:rsidR="00DA03AF" w:rsidRDefault="00DA03AF" w:rsidP="00DA03AF">
                  <w:pPr>
                    <w:rPr>
                      <w:rFonts w:eastAsia="Times New Roman"/>
                      <w:sz w:val="24"/>
                      <w:szCs w:val="24"/>
                    </w:rPr>
                  </w:pPr>
                  <w:r>
                    <w:rPr>
                      <w:rFonts w:eastAsia="Times New Roman"/>
                      <w:sz w:val="24"/>
                      <w:szCs w:val="24"/>
                    </w:rPr>
                    <w:t>Time frame:</w:t>
                  </w:r>
                  <w:r w:rsidR="00D90B84">
                    <w:rPr>
                      <w:rFonts w:eastAsia="Times New Roman"/>
                      <w:sz w:val="24"/>
                      <w:szCs w:val="24"/>
                    </w:rPr>
                    <w:t xml:space="preserve"> </w:t>
                  </w:r>
                </w:p>
                <w:p w14:paraId="00E7CD19" w14:textId="77777777" w:rsidR="00DA03AF" w:rsidRDefault="00DA03AF" w:rsidP="00DA03AF">
                  <w:pPr>
                    <w:rPr>
                      <w:rFonts w:eastAsia="Times New Roman"/>
                      <w:sz w:val="24"/>
                      <w:szCs w:val="24"/>
                    </w:rPr>
                  </w:pPr>
                  <w:r w:rsidRPr="0012187A">
                    <w:rPr>
                      <w:rFonts w:eastAsia="Times New Roman"/>
                      <w:sz w:val="24"/>
                      <w:szCs w:val="24"/>
                    </w:rPr>
                    <w:t>Context for the ambition(s):</w:t>
                  </w:r>
                </w:p>
                <w:p w14:paraId="5F44243B" w14:textId="35D0D287" w:rsidR="00751E78" w:rsidRDefault="00751E78" w:rsidP="005539B0">
                  <w:pPr>
                    <w:rPr>
                      <w:rFonts w:eastAsia="Times New Roman"/>
                      <w:sz w:val="24"/>
                      <w:szCs w:val="24"/>
                    </w:rPr>
                  </w:pPr>
                </w:p>
              </w:tc>
            </w:tr>
            <w:tr w:rsidR="004F4CA2" w14:paraId="77EB2F88" w14:textId="77777777" w:rsidTr="00757C85">
              <w:tc>
                <w:tcPr>
                  <w:tcW w:w="4395" w:type="dxa"/>
                </w:tcPr>
                <w:p w14:paraId="36118EEE" w14:textId="5EF47358" w:rsidR="004F4CA2" w:rsidRPr="00AA51B8" w:rsidRDefault="00C91039" w:rsidP="00AA51B8">
                  <w:pPr>
                    <w:ind w:left="303" w:hanging="284"/>
                    <w:rPr>
                      <w:rFonts w:eastAsia="Times New Roman"/>
                    </w:rPr>
                  </w:pPr>
                  <w:sdt>
                    <w:sdtPr>
                      <w:rPr>
                        <w:rFonts w:eastAsia="Times New Roman"/>
                      </w:rPr>
                      <w:id w:val="334969685"/>
                      <w14:checkbox>
                        <w14:checked w14:val="0"/>
                        <w14:checkedState w14:val="2612" w14:font="MS Gothic"/>
                        <w14:uncheckedState w14:val="2610" w14:font="MS Gothic"/>
                      </w14:checkbox>
                    </w:sdtPr>
                    <w:sdtEndPr/>
                    <w:sdtContent>
                      <w:r w:rsidR="004F4CA2">
                        <w:rPr>
                          <w:rFonts w:ascii="MS Gothic" w:eastAsia="MS Gothic" w:hAnsi="MS Gothic" w:hint="eastAsia"/>
                        </w:rPr>
                        <w:t>☐</w:t>
                      </w:r>
                    </w:sdtContent>
                  </w:sdt>
                  <w:r w:rsidR="00AA51B8">
                    <w:rPr>
                      <w:rFonts w:eastAsia="Times New Roman"/>
                    </w:rPr>
                    <w:t xml:space="preserve"> </w:t>
                  </w:r>
                  <w:r w:rsidR="00AA51B8" w:rsidRPr="00AA51B8">
                    <w:rPr>
                      <w:rFonts w:eastAsia="Times New Roman"/>
                      <w:b/>
                      <w:bCs/>
                    </w:rPr>
                    <w:t>7.a.</w:t>
                  </w:r>
                  <w:r w:rsidR="00AA51B8">
                    <w:rPr>
                      <w:rFonts w:eastAsia="Times New Roman"/>
                    </w:rPr>
                    <w:t xml:space="preserve"> </w:t>
                  </w:r>
                  <w:r w:rsidR="00AA51B8" w:rsidRPr="00AA51B8">
                    <w:rPr>
                      <w:rFonts w:eastAsia="Times New Roman"/>
                    </w:rPr>
                    <w:t>By 2030, enhance international cooperation to facilitate access to clean energy research and technology, including renewable energy, energy efficiency and advanced and cleaner fossil-fuel technology, and promote investment in energy infrastructure and clean energy technology</w:t>
                  </w:r>
                  <w:r w:rsidR="00AA51B8">
                    <w:rPr>
                      <w:rFonts w:eastAsia="Times New Roman"/>
                    </w:rPr>
                    <w:t xml:space="preserve">. </w:t>
                  </w:r>
                </w:p>
                <w:p w14:paraId="4C7B5D1B" w14:textId="77777777" w:rsidR="004F4CA2" w:rsidRDefault="004F4CA2" w:rsidP="004F4CA2">
                  <w:pPr>
                    <w:ind w:left="743" w:hanging="709"/>
                    <w:rPr>
                      <w:rFonts w:eastAsia="Times New Roman"/>
                    </w:rPr>
                  </w:pPr>
                </w:p>
              </w:tc>
              <w:tc>
                <w:tcPr>
                  <w:tcW w:w="14742" w:type="dxa"/>
                </w:tcPr>
                <w:p w14:paraId="540390F8" w14:textId="77777777" w:rsidR="00DA03AF" w:rsidRDefault="00DA03AF" w:rsidP="00DA03AF">
                  <w:pPr>
                    <w:rPr>
                      <w:rFonts w:eastAsia="Times New Roman"/>
                      <w:sz w:val="24"/>
                      <w:szCs w:val="24"/>
                    </w:rPr>
                  </w:pPr>
                  <w:r>
                    <w:rPr>
                      <w:rFonts w:eastAsia="Times New Roman"/>
                      <w:sz w:val="24"/>
                      <w:szCs w:val="24"/>
                    </w:rPr>
                    <w:t>Target(s):</w:t>
                  </w:r>
                </w:p>
                <w:p w14:paraId="27DD562F" w14:textId="77777777" w:rsidR="00DA03AF" w:rsidRDefault="00DA03AF" w:rsidP="00DA03AF">
                  <w:pPr>
                    <w:rPr>
                      <w:rFonts w:eastAsia="Times New Roman"/>
                      <w:sz w:val="24"/>
                      <w:szCs w:val="24"/>
                    </w:rPr>
                  </w:pPr>
                  <w:r>
                    <w:rPr>
                      <w:rFonts w:eastAsia="Times New Roman"/>
                      <w:sz w:val="24"/>
                      <w:szCs w:val="24"/>
                    </w:rPr>
                    <w:t>Time frame:</w:t>
                  </w:r>
                </w:p>
                <w:p w14:paraId="7140059D" w14:textId="77777777" w:rsidR="00DA03AF" w:rsidRDefault="00DA03AF" w:rsidP="00DA03AF">
                  <w:pPr>
                    <w:rPr>
                      <w:rFonts w:eastAsia="Times New Roman"/>
                      <w:sz w:val="24"/>
                      <w:szCs w:val="24"/>
                    </w:rPr>
                  </w:pPr>
                  <w:r>
                    <w:rPr>
                      <w:rFonts w:eastAsia="Times New Roman"/>
                      <w:sz w:val="24"/>
                      <w:szCs w:val="24"/>
                    </w:rPr>
                    <w:t>Context for the ambition(s):</w:t>
                  </w:r>
                </w:p>
                <w:p w14:paraId="33AFBCCF" w14:textId="26945EAE" w:rsidR="00751E78" w:rsidRDefault="00751E78" w:rsidP="005539B0">
                  <w:pPr>
                    <w:rPr>
                      <w:rFonts w:eastAsia="Times New Roman"/>
                      <w:sz w:val="24"/>
                      <w:szCs w:val="24"/>
                    </w:rPr>
                  </w:pPr>
                </w:p>
              </w:tc>
            </w:tr>
            <w:tr w:rsidR="004F4CA2" w14:paraId="5F0A740E" w14:textId="77777777" w:rsidTr="00757C85">
              <w:trPr>
                <w:trHeight w:val="371"/>
              </w:trPr>
              <w:tc>
                <w:tcPr>
                  <w:tcW w:w="4395" w:type="dxa"/>
                </w:tcPr>
                <w:p w14:paraId="1D8AA687" w14:textId="2924D4D3" w:rsidR="004F4CA2" w:rsidRPr="00B94E8E" w:rsidRDefault="00C91039" w:rsidP="00AA51B8">
                  <w:pPr>
                    <w:ind w:left="303" w:hanging="269"/>
                    <w:rPr>
                      <w:rFonts w:eastAsia="Times New Roman"/>
                    </w:rPr>
                  </w:pPr>
                  <w:sdt>
                    <w:sdtPr>
                      <w:rPr>
                        <w:rFonts w:eastAsia="Times New Roman"/>
                      </w:rPr>
                      <w:id w:val="-1687367758"/>
                      <w14:checkbox>
                        <w14:checked w14:val="0"/>
                        <w14:checkedState w14:val="2612" w14:font="MS Gothic"/>
                        <w14:uncheckedState w14:val="2610" w14:font="MS Gothic"/>
                      </w14:checkbox>
                    </w:sdtPr>
                    <w:sdtEndPr/>
                    <w:sdtContent>
                      <w:r w:rsidR="00757C85">
                        <w:rPr>
                          <w:rFonts w:ascii="MS Gothic" w:eastAsia="MS Gothic" w:hAnsi="MS Gothic" w:hint="eastAsia"/>
                        </w:rPr>
                        <w:t>☐</w:t>
                      </w:r>
                    </w:sdtContent>
                  </w:sdt>
                  <w:r w:rsidR="004F4CA2" w:rsidRPr="00B94E8E">
                    <w:rPr>
                      <w:rFonts w:eastAsia="Times New Roman"/>
                    </w:rPr>
                    <w:t xml:space="preserve"> </w:t>
                  </w:r>
                  <w:r w:rsidR="00AA51B8" w:rsidRPr="00AA51B8">
                    <w:rPr>
                      <w:rFonts w:eastAsia="Times New Roman"/>
                      <w:b/>
                      <w:bCs/>
                    </w:rPr>
                    <w:t>7.b.</w:t>
                  </w:r>
                  <w:r w:rsidR="00AA51B8">
                    <w:rPr>
                      <w:rFonts w:eastAsia="Times New Roman"/>
                    </w:rPr>
                    <w:t xml:space="preserve"> </w:t>
                  </w:r>
                  <w:r w:rsidR="00AA51B8" w:rsidRPr="00AA51B8">
                    <w:rPr>
                      <w:rFonts w:eastAsia="Times New Roman"/>
                    </w:rPr>
                    <w:t>By 2030, expand infrastructure and upgrade technology for supplying modern and sustainable energy services for all in developing countries, in particular least developed countries, small island developing States, and land-locked developing countries, in accordance with their respective programs of support</w:t>
                  </w:r>
                  <w:r w:rsidR="00AA51B8">
                    <w:rPr>
                      <w:rFonts w:eastAsia="Times New Roman"/>
                    </w:rPr>
                    <w:t xml:space="preserve">. </w:t>
                  </w:r>
                </w:p>
                <w:p w14:paraId="1E8B6EB5" w14:textId="77777777" w:rsidR="004F4CA2" w:rsidRDefault="004F4CA2" w:rsidP="004F4CA2">
                  <w:pPr>
                    <w:ind w:left="743" w:hanging="709"/>
                    <w:rPr>
                      <w:rFonts w:eastAsia="Times New Roman"/>
                    </w:rPr>
                  </w:pPr>
                </w:p>
              </w:tc>
              <w:tc>
                <w:tcPr>
                  <w:tcW w:w="14742" w:type="dxa"/>
                </w:tcPr>
                <w:p w14:paraId="76A1252D" w14:textId="77777777" w:rsidR="00DA03AF" w:rsidRDefault="00DA03AF" w:rsidP="00DA03AF">
                  <w:pPr>
                    <w:rPr>
                      <w:rFonts w:eastAsia="Times New Roman"/>
                      <w:sz w:val="24"/>
                      <w:szCs w:val="24"/>
                    </w:rPr>
                  </w:pPr>
                  <w:r>
                    <w:rPr>
                      <w:rFonts w:eastAsia="Times New Roman"/>
                      <w:sz w:val="24"/>
                      <w:szCs w:val="24"/>
                    </w:rPr>
                    <w:t>Target(s):</w:t>
                  </w:r>
                </w:p>
                <w:p w14:paraId="1F1C3266" w14:textId="77777777" w:rsidR="00DA03AF" w:rsidRDefault="00DA03AF" w:rsidP="00DA03AF">
                  <w:pPr>
                    <w:rPr>
                      <w:rFonts w:eastAsia="Times New Roman"/>
                      <w:sz w:val="24"/>
                      <w:szCs w:val="24"/>
                    </w:rPr>
                  </w:pPr>
                  <w:r>
                    <w:rPr>
                      <w:rFonts w:eastAsia="Times New Roman"/>
                      <w:sz w:val="24"/>
                      <w:szCs w:val="24"/>
                    </w:rPr>
                    <w:t>Time frame:</w:t>
                  </w:r>
                </w:p>
                <w:p w14:paraId="17C6410F" w14:textId="77777777" w:rsidR="00DA03AF" w:rsidRDefault="00DA03AF" w:rsidP="00DA03AF">
                  <w:pPr>
                    <w:rPr>
                      <w:rFonts w:eastAsia="Times New Roman"/>
                      <w:sz w:val="24"/>
                      <w:szCs w:val="24"/>
                    </w:rPr>
                  </w:pPr>
                  <w:r>
                    <w:rPr>
                      <w:rFonts w:eastAsia="Times New Roman"/>
                      <w:sz w:val="24"/>
                      <w:szCs w:val="24"/>
                    </w:rPr>
                    <w:t>Context for the ambition(s):</w:t>
                  </w:r>
                </w:p>
                <w:p w14:paraId="6622C5C8" w14:textId="5403D4AF" w:rsidR="00751E78" w:rsidRDefault="00751E78" w:rsidP="005539B0">
                  <w:pPr>
                    <w:rPr>
                      <w:rFonts w:eastAsia="Times New Roman"/>
                      <w:sz w:val="24"/>
                      <w:szCs w:val="24"/>
                    </w:rPr>
                  </w:pPr>
                </w:p>
              </w:tc>
            </w:tr>
          </w:tbl>
          <w:p w14:paraId="4B237DB5" w14:textId="77777777" w:rsidR="004F4CA2" w:rsidRPr="00B94E8E" w:rsidRDefault="004F4CA2" w:rsidP="00B94E8E">
            <w:pPr>
              <w:rPr>
                <w:rFonts w:eastAsia="Times New Roman"/>
                <w:sz w:val="24"/>
                <w:szCs w:val="24"/>
              </w:rPr>
            </w:pPr>
          </w:p>
          <w:p w14:paraId="2F99646D" w14:textId="2128B49F" w:rsidR="00952B2E" w:rsidRPr="00DA03AF" w:rsidRDefault="004F4CA2" w:rsidP="00757C85">
            <w:pPr>
              <w:spacing w:line="360" w:lineRule="auto"/>
              <w:ind w:left="720" w:hanging="720"/>
              <w:rPr>
                <w:rFonts w:eastAsia="Times New Roman"/>
                <w:b/>
                <w:bCs/>
              </w:rPr>
            </w:pPr>
            <w:r w:rsidRPr="00DA03AF">
              <w:rPr>
                <w:rFonts w:eastAsia="Times New Roman"/>
                <w:b/>
                <w:bCs/>
              </w:rPr>
              <w:t xml:space="preserve">1.2. </w:t>
            </w:r>
            <w:r w:rsidR="00757C85" w:rsidRPr="00DA03AF">
              <w:rPr>
                <w:rFonts w:eastAsia="Times New Roman"/>
                <w:b/>
                <w:bCs/>
              </w:rPr>
              <w:t xml:space="preserve">Other </w:t>
            </w:r>
            <w:r w:rsidR="008309FB" w:rsidRPr="00DA03AF">
              <w:rPr>
                <w:rFonts w:eastAsia="Times New Roman"/>
                <w:b/>
                <w:bCs/>
              </w:rPr>
              <w:t>ambitions</w:t>
            </w:r>
            <w:r w:rsidR="00757C85" w:rsidRPr="00DA03AF">
              <w:rPr>
                <w:rFonts w:eastAsia="Times New Roman"/>
                <w:b/>
                <w:bCs/>
              </w:rPr>
              <w:t xml:space="preserve"> in support of SDG7 by 2030 and net-zero emissions by 2050.  </w:t>
            </w:r>
            <w:r w:rsidR="00757C85" w:rsidRPr="00DA03AF">
              <w:rPr>
                <w:rFonts w:eastAsia="Times New Roman"/>
                <w:b/>
                <w:bCs/>
                <w:i/>
                <w:iCs/>
              </w:rPr>
              <w:t>[Please describe below e.g., coal phase out or reforming fossil fuel subsidies etc.]</w:t>
            </w:r>
            <w:r w:rsidR="00757C85" w:rsidRPr="00DA03AF">
              <w:rPr>
                <w:rFonts w:eastAsia="Times New Roman"/>
                <w:b/>
                <w:bCs/>
              </w:rPr>
              <w:t xml:space="preserve">  </w:t>
            </w:r>
          </w:p>
          <w:tbl>
            <w:tblPr>
              <w:tblStyle w:val="TableGrid"/>
              <w:tblW w:w="0" w:type="auto"/>
              <w:tblInd w:w="427" w:type="dxa"/>
              <w:tblLook w:val="04A0" w:firstRow="1" w:lastRow="0" w:firstColumn="1" w:lastColumn="0" w:noHBand="0" w:noVBand="1"/>
            </w:tblPr>
            <w:tblGrid>
              <w:gridCol w:w="19137"/>
            </w:tblGrid>
            <w:tr w:rsidR="00757C85" w14:paraId="3B19839A" w14:textId="77777777" w:rsidTr="00757C85">
              <w:tc>
                <w:tcPr>
                  <w:tcW w:w="19137" w:type="dxa"/>
                </w:tcPr>
                <w:p w14:paraId="54DDF2E2" w14:textId="77777777" w:rsidR="00DA03AF" w:rsidRDefault="00DA03AF" w:rsidP="00DA03AF">
                  <w:pPr>
                    <w:rPr>
                      <w:rFonts w:eastAsia="Times New Roman"/>
                      <w:sz w:val="24"/>
                      <w:szCs w:val="24"/>
                    </w:rPr>
                  </w:pPr>
                  <w:r>
                    <w:rPr>
                      <w:rFonts w:eastAsia="Times New Roman"/>
                      <w:sz w:val="24"/>
                      <w:szCs w:val="24"/>
                    </w:rPr>
                    <w:lastRenderedPageBreak/>
                    <w:t>Target(s):</w:t>
                  </w:r>
                </w:p>
                <w:p w14:paraId="61BBA220" w14:textId="77777777" w:rsidR="00DA03AF" w:rsidRDefault="00DA03AF" w:rsidP="00DA03AF">
                  <w:pPr>
                    <w:rPr>
                      <w:rFonts w:eastAsia="Times New Roman"/>
                      <w:sz w:val="24"/>
                      <w:szCs w:val="24"/>
                    </w:rPr>
                  </w:pPr>
                  <w:r>
                    <w:rPr>
                      <w:rFonts w:eastAsia="Times New Roman"/>
                      <w:sz w:val="24"/>
                      <w:szCs w:val="24"/>
                    </w:rPr>
                    <w:t>Time frame:</w:t>
                  </w:r>
                </w:p>
                <w:p w14:paraId="021EF1D6" w14:textId="77777777" w:rsidR="00757C85" w:rsidRDefault="00DA03AF" w:rsidP="00192275">
                  <w:pPr>
                    <w:rPr>
                      <w:rFonts w:eastAsia="Times New Roman"/>
                      <w:sz w:val="24"/>
                      <w:szCs w:val="24"/>
                    </w:rPr>
                  </w:pPr>
                  <w:r>
                    <w:rPr>
                      <w:rFonts w:eastAsia="Times New Roman"/>
                      <w:sz w:val="24"/>
                      <w:szCs w:val="24"/>
                    </w:rPr>
                    <w:t>Context for the ambition(s):</w:t>
                  </w:r>
                </w:p>
                <w:p w14:paraId="2175B124" w14:textId="5C213C9B" w:rsidR="00DA03AF" w:rsidRPr="00DA03AF" w:rsidRDefault="00DA03AF" w:rsidP="00192275">
                  <w:pPr>
                    <w:rPr>
                      <w:rFonts w:eastAsia="Times New Roman"/>
                      <w:sz w:val="24"/>
                      <w:szCs w:val="24"/>
                    </w:rPr>
                  </w:pPr>
                </w:p>
              </w:tc>
            </w:tr>
          </w:tbl>
          <w:p w14:paraId="2B0298A7" w14:textId="77777777" w:rsidR="00757C85" w:rsidRDefault="00757C85" w:rsidP="00192275"/>
          <w:p w14:paraId="39FB50D8" w14:textId="1DA707CD" w:rsidR="00757C85" w:rsidRDefault="00757C85" w:rsidP="00192275"/>
        </w:tc>
      </w:tr>
    </w:tbl>
    <w:p w14:paraId="49B59AA0" w14:textId="77777777" w:rsidR="008D763E" w:rsidRDefault="008D763E" w:rsidP="00757C8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757C85" w14:paraId="51BB3AAB" w14:textId="77777777" w:rsidTr="0230BE93">
        <w:trPr>
          <w:trHeight w:val="3643"/>
        </w:trPr>
        <w:tc>
          <w:tcPr>
            <w:tcW w:w="20918" w:type="dxa"/>
          </w:tcPr>
          <w:p w14:paraId="666BD362" w14:textId="2C45D0AC" w:rsidR="00757C85" w:rsidRPr="00B94E8E" w:rsidRDefault="00757C85" w:rsidP="008A5C98">
            <w:pPr>
              <w:rPr>
                <w:b/>
                <w:bCs/>
                <w:sz w:val="28"/>
                <w:szCs w:val="28"/>
              </w:rPr>
            </w:pPr>
            <w:r w:rsidRPr="0230BE93">
              <w:rPr>
                <w:b/>
                <w:bCs/>
                <w:sz w:val="28"/>
                <w:szCs w:val="28"/>
              </w:rPr>
              <w:t xml:space="preserve">SECTION 2: </w:t>
            </w:r>
            <w:r w:rsidR="00C94B78">
              <w:rPr>
                <w:b/>
                <w:bCs/>
                <w:sz w:val="28"/>
                <w:szCs w:val="28"/>
              </w:rPr>
              <w:t>ACTIONS</w:t>
            </w:r>
            <w:r w:rsidR="00C94B78" w:rsidRPr="0230BE93">
              <w:rPr>
                <w:b/>
                <w:bCs/>
                <w:sz w:val="28"/>
                <w:szCs w:val="28"/>
              </w:rPr>
              <w:t xml:space="preserve"> </w:t>
            </w:r>
            <w:r w:rsidRPr="0230BE93">
              <w:rPr>
                <w:b/>
                <w:bCs/>
                <w:sz w:val="28"/>
                <w:szCs w:val="28"/>
              </w:rPr>
              <w:t xml:space="preserve">TO ACHIEVE THE AMBITION </w:t>
            </w:r>
          </w:p>
          <w:p w14:paraId="51994B90" w14:textId="18E3C044" w:rsidR="00757C85" w:rsidRDefault="00757C85" w:rsidP="008A5C98">
            <w:pPr>
              <w:rPr>
                <w:sz w:val="28"/>
                <w:szCs w:val="28"/>
              </w:rPr>
            </w:pPr>
          </w:p>
          <w:p w14:paraId="7453BAF4" w14:textId="2C67081A" w:rsidR="00751E78" w:rsidRDefault="00751E78" w:rsidP="008A5C98">
            <w:pPr>
              <w:rPr>
                <w:sz w:val="24"/>
                <w:szCs w:val="24"/>
              </w:rPr>
            </w:pPr>
            <w:r>
              <w:rPr>
                <w:sz w:val="24"/>
                <w:szCs w:val="24"/>
              </w:rPr>
              <w:t xml:space="preserve">2.1. </w:t>
            </w:r>
            <w:r w:rsidRPr="00751E78">
              <w:rPr>
                <w:sz w:val="24"/>
                <w:szCs w:val="24"/>
              </w:rPr>
              <w:t xml:space="preserve">Please </w:t>
            </w:r>
            <w:r w:rsidR="008B6BDF">
              <w:rPr>
                <w:sz w:val="24"/>
                <w:szCs w:val="24"/>
              </w:rPr>
              <w:t>add</w:t>
            </w:r>
            <w:r w:rsidRPr="00751E78">
              <w:rPr>
                <w:sz w:val="24"/>
                <w:szCs w:val="24"/>
              </w:rPr>
              <w:t xml:space="preserve"> </w:t>
            </w:r>
            <w:r w:rsidR="005539B0">
              <w:rPr>
                <w:sz w:val="24"/>
                <w:szCs w:val="24"/>
              </w:rPr>
              <w:t xml:space="preserve">at least one </w:t>
            </w:r>
            <w:r w:rsidR="00757A29">
              <w:rPr>
                <w:sz w:val="24"/>
                <w:szCs w:val="24"/>
              </w:rPr>
              <w:t xml:space="preserve">key </w:t>
            </w:r>
            <w:r w:rsidRPr="00751E78">
              <w:rPr>
                <w:sz w:val="24"/>
                <w:szCs w:val="24"/>
              </w:rPr>
              <w:t>action</w:t>
            </w:r>
            <w:r w:rsidR="005539B0">
              <w:rPr>
                <w:sz w:val="24"/>
                <w:szCs w:val="24"/>
              </w:rPr>
              <w:t xml:space="preserve"> for each of the elaborated ambition(s) from </w:t>
            </w:r>
            <w:r w:rsidR="0018459C">
              <w:rPr>
                <w:sz w:val="24"/>
                <w:szCs w:val="24"/>
              </w:rPr>
              <w:t>s</w:t>
            </w:r>
            <w:r w:rsidR="005539B0">
              <w:rPr>
                <w:sz w:val="24"/>
                <w:szCs w:val="24"/>
              </w:rPr>
              <w:t>ection 1</w:t>
            </w:r>
            <w:r w:rsidR="008A5C98">
              <w:rPr>
                <w:sz w:val="24"/>
                <w:szCs w:val="24"/>
              </w:rPr>
              <w:t>.</w:t>
            </w:r>
            <w:r>
              <w:rPr>
                <w:sz w:val="24"/>
                <w:szCs w:val="24"/>
              </w:rPr>
              <w:t xml:space="preserve"> </w:t>
            </w:r>
            <w:r w:rsidR="00221A18" w:rsidRPr="00221A18">
              <w:rPr>
                <w:i/>
                <w:iCs/>
                <w:sz w:val="24"/>
                <w:szCs w:val="24"/>
              </w:rPr>
              <w:t>[</w:t>
            </w:r>
            <w:r w:rsidR="00AA6952" w:rsidRPr="00221A18">
              <w:rPr>
                <w:i/>
                <w:iCs/>
                <w:sz w:val="24"/>
                <w:szCs w:val="24"/>
              </w:rPr>
              <w:t>Please add rows as needed</w:t>
            </w:r>
            <w:r w:rsidR="00221A18" w:rsidRPr="00221A18">
              <w:rPr>
                <w:i/>
                <w:iCs/>
                <w:sz w:val="24"/>
                <w:szCs w:val="24"/>
              </w:rPr>
              <w:t>].</w:t>
            </w:r>
            <w:r w:rsidR="00AA6952">
              <w:rPr>
                <w:sz w:val="24"/>
                <w:szCs w:val="24"/>
              </w:rPr>
              <w:t xml:space="preserve"> </w:t>
            </w:r>
          </w:p>
          <w:p w14:paraId="0A6E6D2D" w14:textId="77777777" w:rsidR="00751E78" w:rsidRPr="00751E78" w:rsidRDefault="00751E78" w:rsidP="008A5C98">
            <w:pPr>
              <w:rPr>
                <w:sz w:val="12"/>
                <w:szCs w:val="12"/>
              </w:rPr>
            </w:pPr>
          </w:p>
          <w:tbl>
            <w:tblPr>
              <w:tblStyle w:val="TableGrid"/>
              <w:tblW w:w="0" w:type="auto"/>
              <w:tblInd w:w="569" w:type="dxa"/>
              <w:tblLook w:val="04A0" w:firstRow="1" w:lastRow="0" w:firstColumn="1" w:lastColumn="0" w:noHBand="0" w:noVBand="1"/>
            </w:tblPr>
            <w:tblGrid>
              <w:gridCol w:w="15309"/>
              <w:gridCol w:w="3827"/>
            </w:tblGrid>
            <w:tr w:rsidR="002F4D7D" w14:paraId="5B067B68" w14:textId="77777777" w:rsidTr="002F4D7D">
              <w:tc>
                <w:tcPr>
                  <w:tcW w:w="15309" w:type="dxa"/>
                </w:tcPr>
                <w:p w14:paraId="2CC687FB" w14:textId="1AAFAB43" w:rsidR="002F4D7D" w:rsidRDefault="002F4D7D" w:rsidP="00371374">
                  <w:pPr>
                    <w:rPr>
                      <w:i/>
                      <w:iCs/>
                      <w:sz w:val="24"/>
                      <w:szCs w:val="24"/>
                    </w:rPr>
                  </w:pPr>
                  <w:r w:rsidRPr="008A5C98">
                    <w:rPr>
                      <w:i/>
                      <w:iCs/>
                      <w:sz w:val="24"/>
                      <w:szCs w:val="24"/>
                    </w:rPr>
                    <w:t xml:space="preserve">Description of </w:t>
                  </w:r>
                  <w:r w:rsidR="005539B0">
                    <w:rPr>
                      <w:i/>
                      <w:iCs/>
                      <w:sz w:val="24"/>
                      <w:szCs w:val="24"/>
                    </w:rPr>
                    <w:t>a</w:t>
                  </w:r>
                  <w:r w:rsidRPr="008A5C98">
                    <w:rPr>
                      <w:i/>
                      <w:iCs/>
                      <w:sz w:val="24"/>
                      <w:szCs w:val="24"/>
                    </w:rPr>
                    <w:t xml:space="preserve">ction </w:t>
                  </w:r>
                  <w:r>
                    <w:rPr>
                      <w:i/>
                      <w:iCs/>
                      <w:sz w:val="24"/>
                      <w:szCs w:val="24"/>
                    </w:rPr>
                    <w:t xml:space="preserve">(please specify for which ambition from Section 1) </w:t>
                  </w:r>
                </w:p>
                <w:p w14:paraId="3288B703" w14:textId="77777777" w:rsidR="002F4D7D" w:rsidRDefault="002F4D7D" w:rsidP="00371374">
                  <w:pPr>
                    <w:rPr>
                      <w:i/>
                      <w:iCs/>
                      <w:sz w:val="24"/>
                      <w:szCs w:val="24"/>
                    </w:rPr>
                  </w:pPr>
                </w:p>
                <w:p w14:paraId="4F4B05FB" w14:textId="6D9CC6EF" w:rsidR="002F4D7D" w:rsidRPr="008A5C98" w:rsidRDefault="002F4D7D" w:rsidP="00371374">
                  <w:pPr>
                    <w:rPr>
                      <w:i/>
                      <w:iCs/>
                      <w:sz w:val="24"/>
                      <w:szCs w:val="24"/>
                    </w:rPr>
                  </w:pPr>
                </w:p>
              </w:tc>
              <w:tc>
                <w:tcPr>
                  <w:tcW w:w="3827" w:type="dxa"/>
                </w:tcPr>
                <w:p w14:paraId="0C31513E" w14:textId="6D3AB508" w:rsidR="002F4D7D" w:rsidRPr="008A5C98" w:rsidRDefault="002F4D7D" w:rsidP="00371374">
                  <w:pPr>
                    <w:rPr>
                      <w:i/>
                      <w:iCs/>
                      <w:sz w:val="24"/>
                      <w:szCs w:val="24"/>
                    </w:rPr>
                  </w:pPr>
                  <w:r w:rsidRPr="008A5C98">
                    <w:rPr>
                      <w:i/>
                      <w:iCs/>
                      <w:sz w:val="24"/>
                      <w:szCs w:val="24"/>
                    </w:rPr>
                    <w:t xml:space="preserve">Start and end date </w:t>
                  </w:r>
                </w:p>
              </w:tc>
            </w:tr>
            <w:tr w:rsidR="002F4D7D" w14:paraId="242DEF02" w14:textId="77777777" w:rsidTr="002F4D7D">
              <w:tc>
                <w:tcPr>
                  <w:tcW w:w="15309" w:type="dxa"/>
                </w:tcPr>
                <w:p w14:paraId="6825A510" w14:textId="6049F65D" w:rsidR="002F4D7D" w:rsidRDefault="002F4D7D" w:rsidP="008A5C98">
                  <w:pPr>
                    <w:rPr>
                      <w:i/>
                      <w:iCs/>
                      <w:sz w:val="24"/>
                      <w:szCs w:val="24"/>
                    </w:rPr>
                  </w:pPr>
                  <w:r w:rsidRPr="008A5C98">
                    <w:rPr>
                      <w:i/>
                      <w:iCs/>
                      <w:sz w:val="24"/>
                      <w:szCs w:val="24"/>
                    </w:rPr>
                    <w:t xml:space="preserve">Description of </w:t>
                  </w:r>
                  <w:r w:rsidR="005539B0">
                    <w:rPr>
                      <w:i/>
                      <w:iCs/>
                      <w:sz w:val="24"/>
                      <w:szCs w:val="24"/>
                    </w:rPr>
                    <w:t>a</w:t>
                  </w:r>
                  <w:r w:rsidRPr="008A5C98">
                    <w:rPr>
                      <w:i/>
                      <w:iCs/>
                      <w:sz w:val="24"/>
                      <w:szCs w:val="24"/>
                    </w:rPr>
                    <w:t>ction</w:t>
                  </w:r>
                  <w:r>
                    <w:rPr>
                      <w:i/>
                      <w:iCs/>
                      <w:sz w:val="24"/>
                      <w:szCs w:val="24"/>
                    </w:rPr>
                    <w:t xml:space="preserve"> (please specify for which ambition from Section 1)</w:t>
                  </w:r>
                </w:p>
                <w:p w14:paraId="0A057213" w14:textId="77777777" w:rsidR="002F4D7D" w:rsidRDefault="002F4D7D" w:rsidP="008A5C98">
                  <w:pPr>
                    <w:rPr>
                      <w:sz w:val="24"/>
                      <w:szCs w:val="24"/>
                    </w:rPr>
                  </w:pPr>
                </w:p>
                <w:p w14:paraId="22B9345A" w14:textId="41E1AF0E" w:rsidR="002F4D7D" w:rsidRDefault="002F4D7D" w:rsidP="008A5C98">
                  <w:pPr>
                    <w:rPr>
                      <w:sz w:val="24"/>
                      <w:szCs w:val="24"/>
                    </w:rPr>
                  </w:pPr>
                </w:p>
              </w:tc>
              <w:tc>
                <w:tcPr>
                  <w:tcW w:w="3827" w:type="dxa"/>
                </w:tcPr>
                <w:p w14:paraId="361A25EE" w14:textId="2FD26FF0" w:rsidR="002F4D7D" w:rsidRDefault="002F4D7D" w:rsidP="008A5C98">
                  <w:pPr>
                    <w:rPr>
                      <w:sz w:val="24"/>
                      <w:szCs w:val="24"/>
                    </w:rPr>
                  </w:pPr>
                  <w:r w:rsidRPr="008A5C98">
                    <w:rPr>
                      <w:i/>
                      <w:iCs/>
                      <w:sz w:val="24"/>
                      <w:szCs w:val="24"/>
                    </w:rPr>
                    <w:t xml:space="preserve">Start and end date </w:t>
                  </w:r>
                </w:p>
              </w:tc>
            </w:tr>
            <w:tr w:rsidR="002F4D7D" w14:paraId="2823DD13" w14:textId="77777777" w:rsidTr="002F4D7D">
              <w:tc>
                <w:tcPr>
                  <w:tcW w:w="15309" w:type="dxa"/>
                </w:tcPr>
                <w:p w14:paraId="4895D9A7" w14:textId="107D4380" w:rsidR="002F4D7D" w:rsidRDefault="002F4D7D" w:rsidP="003D66AB">
                  <w:pPr>
                    <w:rPr>
                      <w:i/>
                      <w:iCs/>
                      <w:sz w:val="24"/>
                      <w:szCs w:val="24"/>
                    </w:rPr>
                  </w:pPr>
                  <w:r w:rsidRPr="008A5C98">
                    <w:rPr>
                      <w:i/>
                      <w:iCs/>
                      <w:sz w:val="24"/>
                      <w:szCs w:val="24"/>
                    </w:rPr>
                    <w:t xml:space="preserve">Description of </w:t>
                  </w:r>
                  <w:r w:rsidR="005539B0">
                    <w:rPr>
                      <w:i/>
                      <w:iCs/>
                      <w:sz w:val="24"/>
                      <w:szCs w:val="24"/>
                    </w:rPr>
                    <w:t>a</w:t>
                  </w:r>
                  <w:r w:rsidRPr="008A5C98">
                    <w:rPr>
                      <w:i/>
                      <w:iCs/>
                      <w:sz w:val="24"/>
                      <w:szCs w:val="24"/>
                    </w:rPr>
                    <w:t>ction</w:t>
                  </w:r>
                  <w:r>
                    <w:rPr>
                      <w:i/>
                      <w:iCs/>
                      <w:sz w:val="24"/>
                      <w:szCs w:val="24"/>
                    </w:rPr>
                    <w:t xml:space="preserve"> (please specify for which ambition from Section 1)</w:t>
                  </w:r>
                </w:p>
                <w:p w14:paraId="2DFA0FEE" w14:textId="77777777" w:rsidR="002F4D7D" w:rsidRDefault="002F4D7D" w:rsidP="003D66AB">
                  <w:pPr>
                    <w:rPr>
                      <w:sz w:val="24"/>
                      <w:szCs w:val="24"/>
                    </w:rPr>
                  </w:pPr>
                </w:p>
                <w:p w14:paraId="1136E783" w14:textId="0DF5E90B" w:rsidR="002F4D7D" w:rsidRDefault="002F4D7D" w:rsidP="003D66AB">
                  <w:pPr>
                    <w:rPr>
                      <w:sz w:val="24"/>
                      <w:szCs w:val="24"/>
                    </w:rPr>
                  </w:pPr>
                </w:p>
              </w:tc>
              <w:tc>
                <w:tcPr>
                  <w:tcW w:w="3827" w:type="dxa"/>
                </w:tcPr>
                <w:p w14:paraId="025C4085" w14:textId="13026C31" w:rsidR="002F4D7D" w:rsidRDefault="002F4D7D" w:rsidP="003D66AB">
                  <w:pPr>
                    <w:rPr>
                      <w:sz w:val="24"/>
                      <w:szCs w:val="24"/>
                    </w:rPr>
                  </w:pPr>
                  <w:r w:rsidRPr="008A5C98">
                    <w:rPr>
                      <w:i/>
                      <w:iCs/>
                      <w:sz w:val="24"/>
                      <w:szCs w:val="24"/>
                    </w:rPr>
                    <w:t xml:space="preserve">Start and end date </w:t>
                  </w:r>
                </w:p>
              </w:tc>
            </w:tr>
            <w:tr w:rsidR="002F4D7D" w14:paraId="4E2E49A2" w14:textId="77777777" w:rsidTr="002F4D7D">
              <w:tc>
                <w:tcPr>
                  <w:tcW w:w="15309" w:type="dxa"/>
                </w:tcPr>
                <w:p w14:paraId="1AE7221A" w14:textId="309346B0" w:rsidR="002F4D7D" w:rsidRDefault="002F4D7D" w:rsidP="003D66AB">
                  <w:pPr>
                    <w:rPr>
                      <w:i/>
                      <w:iCs/>
                      <w:sz w:val="24"/>
                      <w:szCs w:val="24"/>
                    </w:rPr>
                  </w:pPr>
                  <w:r w:rsidRPr="008A5C98">
                    <w:rPr>
                      <w:i/>
                      <w:iCs/>
                      <w:sz w:val="24"/>
                      <w:szCs w:val="24"/>
                    </w:rPr>
                    <w:t xml:space="preserve">Description of </w:t>
                  </w:r>
                  <w:r w:rsidR="005539B0">
                    <w:rPr>
                      <w:i/>
                      <w:iCs/>
                      <w:sz w:val="24"/>
                      <w:szCs w:val="24"/>
                    </w:rPr>
                    <w:t>a</w:t>
                  </w:r>
                  <w:r w:rsidRPr="008A5C98">
                    <w:rPr>
                      <w:i/>
                      <w:iCs/>
                      <w:sz w:val="24"/>
                      <w:szCs w:val="24"/>
                    </w:rPr>
                    <w:t>ction</w:t>
                  </w:r>
                  <w:r>
                    <w:rPr>
                      <w:i/>
                      <w:iCs/>
                      <w:sz w:val="24"/>
                      <w:szCs w:val="24"/>
                    </w:rPr>
                    <w:t xml:space="preserve"> (please specify for which ambition from Section 1)</w:t>
                  </w:r>
                </w:p>
                <w:p w14:paraId="175A0F68" w14:textId="77777777" w:rsidR="002F4D7D" w:rsidRDefault="002F4D7D" w:rsidP="003D66AB">
                  <w:pPr>
                    <w:rPr>
                      <w:i/>
                      <w:iCs/>
                      <w:sz w:val="24"/>
                      <w:szCs w:val="24"/>
                    </w:rPr>
                  </w:pPr>
                </w:p>
                <w:p w14:paraId="23C946DD" w14:textId="6D41FB7E" w:rsidR="002F4D7D" w:rsidRPr="008A5C98" w:rsidRDefault="002F4D7D" w:rsidP="003D66AB">
                  <w:pPr>
                    <w:rPr>
                      <w:i/>
                      <w:iCs/>
                      <w:sz w:val="24"/>
                      <w:szCs w:val="24"/>
                    </w:rPr>
                  </w:pPr>
                </w:p>
              </w:tc>
              <w:tc>
                <w:tcPr>
                  <w:tcW w:w="3827" w:type="dxa"/>
                </w:tcPr>
                <w:p w14:paraId="349EE119" w14:textId="0AD65CD4" w:rsidR="002F4D7D" w:rsidRPr="008A5C98" w:rsidRDefault="002F4D7D" w:rsidP="003D66AB">
                  <w:pPr>
                    <w:rPr>
                      <w:i/>
                      <w:iCs/>
                      <w:sz w:val="24"/>
                      <w:szCs w:val="24"/>
                    </w:rPr>
                  </w:pPr>
                  <w:r w:rsidRPr="008A5C98">
                    <w:rPr>
                      <w:i/>
                      <w:iCs/>
                      <w:sz w:val="24"/>
                      <w:szCs w:val="24"/>
                    </w:rPr>
                    <w:t xml:space="preserve">Start and end date </w:t>
                  </w:r>
                </w:p>
              </w:tc>
            </w:tr>
          </w:tbl>
          <w:p w14:paraId="3A68636E" w14:textId="3C339B47" w:rsidR="00757C85" w:rsidRDefault="00757C85" w:rsidP="00F62509">
            <w:pPr>
              <w:spacing w:after="160" w:line="259" w:lineRule="auto"/>
            </w:pPr>
          </w:p>
        </w:tc>
      </w:tr>
    </w:tbl>
    <w:p w14:paraId="58FA194A" w14:textId="5298A99C" w:rsidR="00757C85" w:rsidRDefault="00757C85" w:rsidP="00757C8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A06933" w14:paraId="4F2CDCC1" w14:textId="77777777" w:rsidTr="00560E50">
        <w:trPr>
          <w:trHeight w:val="2432"/>
        </w:trPr>
        <w:tc>
          <w:tcPr>
            <w:tcW w:w="20918" w:type="dxa"/>
          </w:tcPr>
          <w:p w14:paraId="523FDB09" w14:textId="299A634E" w:rsidR="00A06933" w:rsidRDefault="00A06933" w:rsidP="00560E50">
            <w:pPr>
              <w:rPr>
                <w:b/>
                <w:bCs/>
                <w:sz w:val="28"/>
                <w:szCs w:val="28"/>
              </w:rPr>
            </w:pPr>
            <w:r w:rsidRPr="00B94E8E">
              <w:rPr>
                <w:b/>
                <w:bCs/>
                <w:sz w:val="28"/>
                <w:szCs w:val="28"/>
              </w:rPr>
              <w:t xml:space="preserve">SECTION </w:t>
            </w:r>
            <w:r>
              <w:rPr>
                <w:b/>
                <w:bCs/>
                <w:sz w:val="28"/>
                <w:szCs w:val="28"/>
              </w:rPr>
              <w:t>3</w:t>
            </w:r>
            <w:r w:rsidRPr="00B94E8E">
              <w:rPr>
                <w:b/>
                <w:bCs/>
                <w:sz w:val="28"/>
                <w:szCs w:val="28"/>
              </w:rPr>
              <w:t xml:space="preserve">: </w:t>
            </w:r>
            <w:r w:rsidR="00D67BE6">
              <w:rPr>
                <w:b/>
                <w:bCs/>
                <w:sz w:val="28"/>
                <w:szCs w:val="28"/>
              </w:rPr>
              <w:t>OUTCOMES</w:t>
            </w:r>
            <w:r w:rsidR="00456F43">
              <w:rPr>
                <w:b/>
                <w:bCs/>
                <w:sz w:val="28"/>
                <w:szCs w:val="28"/>
              </w:rPr>
              <w:t xml:space="preserve"> </w:t>
            </w:r>
          </w:p>
          <w:p w14:paraId="713FC246" w14:textId="77777777" w:rsidR="00A06933" w:rsidRDefault="00A06933" w:rsidP="00560E50">
            <w:pPr>
              <w:spacing w:after="160" w:line="259" w:lineRule="auto"/>
            </w:pPr>
          </w:p>
          <w:p w14:paraId="360CF89B" w14:textId="4CA9DF90" w:rsidR="00A06933" w:rsidRPr="000F0B00" w:rsidRDefault="0096124F" w:rsidP="00560E50">
            <w:pPr>
              <w:ind w:left="291" w:hanging="291"/>
            </w:pPr>
            <w:r>
              <w:t>3</w:t>
            </w:r>
            <w:r w:rsidR="00A06933">
              <w:t>.</w:t>
            </w:r>
            <w:r w:rsidR="0018459C">
              <w:t>1</w:t>
            </w:r>
            <w:r w:rsidR="00A06933" w:rsidRPr="0088305A">
              <w:rPr>
                <w:rFonts w:cs="Arial"/>
                <w:i/>
                <w:iCs/>
              </w:rPr>
              <w:t xml:space="preserve">. </w:t>
            </w:r>
            <w:r w:rsidR="00A06933" w:rsidRPr="000F0B00">
              <w:rPr>
                <w:rFonts w:cs="Arial"/>
              </w:rPr>
              <w:t xml:space="preserve">Please add at least one </w:t>
            </w:r>
            <w:r w:rsidR="00EC3AB9">
              <w:rPr>
                <w:rFonts w:cs="Arial"/>
              </w:rPr>
              <w:t xml:space="preserve">measurable and time-based </w:t>
            </w:r>
            <w:r w:rsidR="00D67BE6">
              <w:rPr>
                <w:rFonts w:cs="Arial"/>
              </w:rPr>
              <w:t>outcome</w:t>
            </w:r>
            <w:r w:rsidR="00456F43" w:rsidRPr="000F0B00">
              <w:rPr>
                <w:rFonts w:cs="Arial"/>
              </w:rPr>
              <w:t xml:space="preserve"> </w:t>
            </w:r>
            <w:r w:rsidR="00A06933" w:rsidRPr="000F0B00">
              <w:rPr>
                <w:rFonts w:cs="Arial"/>
              </w:rPr>
              <w:t xml:space="preserve">for </w:t>
            </w:r>
            <w:r w:rsidR="00A06933" w:rsidRPr="0047306B">
              <w:rPr>
                <w:rFonts w:cs="Arial"/>
                <w:b/>
                <w:bCs/>
                <w:u w:val="single"/>
              </w:rPr>
              <w:t>each</w:t>
            </w:r>
            <w:r w:rsidR="00A06933" w:rsidRPr="0047306B">
              <w:rPr>
                <w:rFonts w:cs="Arial"/>
                <w:b/>
                <w:bCs/>
              </w:rPr>
              <w:t xml:space="preserve"> </w:t>
            </w:r>
            <w:r w:rsidR="00A06933" w:rsidRPr="000F0B00">
              <w:rPr>
                <w:rFonts w:cs="Arial"/>
              </w:rPr>
              <w:t>of the actions</w:t>
            </w:r>
            <w:r w:rsidR="002103A6">
              <w:rPr>
                <w:rFonts w:cs="Arial"/>
              </w:rPr>
              <w:t xml:space="preserve"> </w:t>
            </w:r>
            <w:r w:rsidR="00EC3AB9">
              <w:rPr>
                <w:rFonts w:cs="Arial"/>
              </w:rPr>
              <w:t>from</w:t>
            </w:r>
            <w:r w:rsidR="00EC3AB9" w:rsidRPr="000F0B00">
              <w:rPr>
                <w:rFonts w:cs="Arial"/>
              </w:rPr>
              <w:t xml:space="preserve"> </w:t>
            </w:r>
            <w:r w:rsidR="0018459C">
              <w:rPr>
                <w:rFonts w:cs="Arial"/>
              </w:rPr>
              <w:t>s</w:t>
            </w:r>
            <w:r w:rsidR="00A06933" w:rsidRPr="000F0B00">
              <w:rPr>
                <w:rFonts w:cs="Arial"/>
              </w:rPr>
              <w:t xml:space="preserve">ection </w:t>
            </w:r>
            <w:r>
              <w:rPr>
                <w:rFonts w:cs="Arial"/>
              </w:rPr>
              <w:t>2</w:t>
            </w:r>
            <w:r w:rsidR="00A06933" w:rsidRPr="000F0B00">
              <w:t xml:space="preserve">. </w:t>
            </w:r>
            <w:r w:rsidR="001C461D" w:rsidRPr="00221A18">
              <w:rPr>
                <w:i/>
                <w:iCs/>
                <w:sz w:val="24"/>
                <w:szCs w:val="24"/>
              </w:rPr>
              <w:t>[Please add rows as needed].</w:t>
            </w:r>
          </w:p>
          <w:p w14:paraId="2AAA31D8" w14:textId="77777777" w:rsidR="00A06933" w:rsidRPr="000F0B00" w:rsidRDefault="00A06933" w:rsidP="00560E50">
            <w:pPr>
              <w:ind w:left="291" w:hanging="291"/>
              <w:rPr>
                <w:rFonts w:eastAsia="Times New Roman"/>
                <w:i/>
                <w:iCs/>
              </w:rPr>
            </w:pPr>
          </w:p>
          <w:tbl>
            <w:tblPr>
              <w:tblStyle w:val="TableGrid"/>
              <w:tblW w:w="0" w:type="auto"/>
              <w:tblInd w:w="291" w:type="dxa"/>
              <w:tblLook w:val="04A0" w:firstRow="1" w:lastRow="0" w:firstColumn="1" w:lastColumn="0" w:noHBand="0" w:noVBand="1"/>
            </w:tblPr>
            <w:tblGrid>
              <w:gridCol w:w="13597"/>
              <w:gridCol w:w="6768"/>
            </w:tblGrid>
            <w:tr w:rsidR="000F72B3" w:rsidRPr="000F0B00" w14:paraId="56E3B76C" w14:textId="77777777" w:rsidTr="000D3C7B">
              <w:tc>
                <w:tcPr>
                  <w:tcW w:w="13597" w:type="dxa"/>
                </w:tcPr>
                <w:p w14:paraId="60033723" w14:textId="77777777" w:rsidR="000F72B3" w:rsidRDefault="0077101C" w:rsidP="00A06933">
                  <w:pPr>
                    <w:rPr>
                      <w:rFonts w:eastAsia="Times New Roman"/>
                      <w:i/>
                      <w:iCs/>
                    </w:rPr>
                  </w:pPr>
                  <w:r>
                    <w:rPr>
                      <w:rFonts w:eastAsia="Times New Roman"/>
                      <w:i/>
                      <w:iCs/>
                    </w:rPr>
                    <w:t>Outcome</w:t>
                  </w:r>
                </w:p>
                <w:p w14:paraId="39C4912A" w14:textId="358C3CBF" w:rsidR="009C4D3F" w:rsidRPr="000F0B00" w:rsidRDefault="009C4D3F" w:rsidP="00A06933">
                  <w:pPr>
                    <w:rPr>
                      <w:rFonts w:eastAsia="Times New Roman"/>
                      <w:i/>
                      <w:iCs/>
                    </w:rPr>
                  </w:pPr>
                </w:p>
              </w:tc>
              <w:tc>
                <w:tcPr>
                  <w:tcW w:w="6768" w:type="dxa"/>
                </w:tcPr>
                <w:p w14:paraId="2FEFCA7D" w14:textId="6AA79323" w:rsidR="000F72B3" w:rsidRPr="000F0B00" w:rsidRDefault="000F72B3" w:rsidP="00A06933">
                  <w:pPr>
                    <w:rPr>
                      <w:rFonts w:eastAsia="Times New Roman"/>
                      <w:i/>
                      <w:iCs/>
                    </w:rPr>
                  </w:pPr>
                  <w:r w:rsidRPr="000F0B00">
                    <w:rPr>
                      <w:rFonts w:eastAsia="Times New Roman"/>
                      <w:i/>
                      <w:iCs/>
                    </w:rPr>
                    <w:t xml:space="preserve">Date </w:t>
                  </w:r>
                </w:p>
                <w:p w14:paraId="1D37FA79" w14:textId="77777777" w:rsidR="000F72B3" w:rsidRPr="000F0B00" w:rsidRDefault="000F72B3" w:rsidP="00A06933">
                  <w:pPr>
                    <w:rPr>
                      <w:rFonts w:eastAsia="Times New Roman"/>
                      <w:i/>
                      <w:iCs/>
                    </w:rPr>
                  </w:pPr>
                </w:p>
                <w:p w14:paraId="0790BE5D" w14:textId="77777777" w:rsidR="000F72B3" w:rsidRPr="000F0B00" w:rsidRDefault="000F72B3" w:rsidP="00A06933">
                  <w:pPr>
                    <w:rPr>
                      <w:rFonts w:eastAsia="Times New Roman"/>
                      <w:i/>
                      <w:iCs/>
                    </w:rPr>
                  </w:pPr>
                </w:p>
              </w:tc>
            </w:tr>
          </w:tbl>
          <w:p w14:paraId="5C3743B2" w14:textId="53B4E411" w:rsidR="00A06933" w:rsidRDefault="00A06933" w:rsidP="00560E50">
            <w:pPr>
              <w:spacing w:after="160" w:line="259" w:lineRule="auto"/>
            </w:pPr>
          </w:p>
        </w:tc>
      </w:tr>
    </w:tbl>
    <w:p w14:paraId="057AC763" w14:textId="1FA7BB7F" w:rsidR="00A06933" w:rsidRDefault="00A06933" w:rsidP="00757C8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D76C9B" w14:paraId="421491C8" w14:textId="77777777" w:rsidTr="00C94B78">
        <w:trPr>
          <w:trHeight w:val="2432"/>
        </w:trPr>
        <w:tc>
          <w:tcPr>
            <w:tcW w:w="20918" w:type="dxa"/>
          </w:tcPr>
          <w:p w14:paraId="3A3BEE87" w14:textId="2AF73FF8" w:rsidR="00D76C9B" w:rsidRDefault="000222D5" w:rsidP="00C94B78">
            <w:pPr>
              <w:spacing w:after="160" w:line="259" w:lineRule="auto"/>
              <w:rPr>
                <w:b/>
                <w:bCs/>
                <w:sz w:val="28"/>
                <w:szCs w:val="28"/>
              </w:rPr>
            </w:pPr>
            <w:r w:rsidRPr="000222D5">
              <w:rPr>
                <w:b/>
                <w:bCs/>
                <w:sz w:val="28"/>
                <w:szCs w:val="28"/>
              </w:rPr>
              <w:lastRenderedPageBreak/>
              <w:t xml:space="preserve">SECTION </w:t>
            </w:r>
            <w:r w:rsidR="0096124F">
              <w:rPr>
                <w:b/>
                <w:bCs/>
                <w:sz w:val="28"/>
                <w:szCs w:val="28"/>
              </w:rPr>
              <w:t>4</w:t>
            </w:r>
            <w:r w:rsidRPr="000222D5">
              <w:rPr>
                <w:b/>
                <w:bCs/>
                <w:sz w:val="28"/>
                <w:szCs w:val="28"/>
              </w:rPr>
              <w:t xml:space="preserve">: </w:t>
            </w:r>
            <w:r w:rsidR="00032512">
              <w:rPr>
                <w:b/>
                <w:bCs/>
                <w:sz w:val="28"/>
                <w:szCs w:val="28"/>
              </w:rPr>
              <w:t xml:space="preserve">REQUIRED RESOURCES AND </w:t>
            </w:r>
            <w:r w:rsidR="0001015E">
              <w:rPr>
                <w:b/>
                <w:bCs/>
                <w:sz w:val="28"/>
                <w:szCs w:val="28"/>
              </w:rPr>
              <w:t>SUPPORT</w:t>
            </w:r>
            <w:r w:rsidRPr="000222D5">
              <w:rPr>
                <w:b/>
                <w:bCs/>
                <w:sz w:val="28"/>
                <w:szCs w:val="28"/>
              </w:rPr>
              <w:t xml:space="preserve"> </w:t>
            </w:r>
          </w:p>
          <w:p w14:paraId="5E05F194" w14:textId="0F95C682" w:rsidR="008266CE" w:rsidRDefault="0096124F" w:rsidP="00C94B78">
            <w:pPr>
              <w:spacing w:after="160" w:line="259" w:lineRule="auto"/>
              <w:rPr>
                <w:sz w:val="24"/>
                <w:szCs w:val="24"/>
              </w:rPr>
            </w:pPr>
            <w:r>
              <w:rPr>
                <w:sz w:val="24"/>
                <w:szCs w:val="24"/>
              </w:rPr>
              <w:t>4</w:t>
            </w:r>
            <w:r w:rsidR="0001015E" w:rsidRPr="00066D8B">
              <w:rPr>
                <w:sz w:val="24"/>
                <w:szCs w:val="24"/>
              </w:rPr>
              <w:t xml:space="preserve">.1. Please specify required </w:t>
            </w:r>
            <w:r w:rsidR="00066D8B" w:rsidRPr="00066D8B">
              <w:rPr>
                <w:sz w:val="24"/>
                <w:szCs w:val="24"/>
              </w:rPr>
              <w:t>financ</w:t>
            </w:r>
            <w:r w:rsidR="00481A8A">
              <w:rPr>
                <w:sz w:val="24"/>
                <w:szCs w:val="24"/>
              </w:rPr>
              <w:t>e and investments</w:t>
            </w:r>
            <w:r w:rsidR="00066D8B" w:rsidRPr="00066D8B">
              <w:rPr>
                <w:sz w:val="24"/>
                <w:szCs w:val="24"/>
              </w:rPr>
              <w:t xml:space="preserve"> for </w:t>
            </w:r>
            <w:r w:rsidR="00066D8B" w:rsidRPr="00481A8A">
              <w:rPr>
                <w:b/>
                <w:bCs/>
                <w:sz w:val="24"/>
                <w:szCs w:val="24"/>
                <w:u w:val="single"/>
              </w:rPr>
              <w:t>each</w:t>
            </w:r>
            <w:r w:rsidR="00066D8B" w:rsidRPr="00066D8B">
              <w:rPr>
                <w:sz w:val="24"/>
                <w:szCs w:val="24"/>
              </w:rPr>
              <w:t xml:space="preserve"> of the </w:t>
            </w:r>
            <w:r w:rsidR="00DA3E95">
              <w:rPr>
                <w:sz w:val="24"/>
                <w:szCs w:val="24"/>
              </w:rPr>
              <w:t xml:space="preserve">actions </w:t>
            </w:r>
            <w:r w:rsidR="008266CE">
              <w:rPr>
                <w:sz w:val="24"/>
                <w:szCs w:val="24"/>
              </w:rPr>
              <w:t xml:space="preserve">in </w:t>
            </w:r>
            <w:r>
              <w:rPr>
                <w:sz w:val="24"/>
                <w:szCs w:val="24"/>
              </w:rPr>
              <w:t>s</w:t>
            </w:r>
            <w:r w:rsidR="008266CE">
              <w:rPr>
                <w:sz w:val="24"/>
                <w:szCs w:val="24"/>
              </w:rPr>
              <w:t xml:space="preserve">ection </w:t>
            </w:r>
            <w:r>
              <w:rPr>
                <w:sz w:val="24"/>
                <w:szCs w:val="24"/>
              </w:rPr>
              <w:t>2.</w:t>
            </w:r>
          </w:p>
          <w:tbl>
            <w:tblPr>
              <w:tblStyle w:val="TableGrid"/>
              <w:tblW w:w="0" w:type="auto"/>
              <w:tblInd w:w="286" w:type="dxa"/>
              <w:tblLook w:val="04A0" w:firstRow="1" w:lastRow="0" w:firstColumn="1" w:lastColumn="0" w:noHBand="0" w:noVBand="1"/>
            </w:tblPr>
            <w:tblGrid>
              <w:gridCol w:w="18994"/>
            </w:tblGrid>
            <w:tr w:rsidR="008266CE" w14:paraId="689AA234" w14:textId="77777777" w:rsidTr="008266CE">
              <w:tc>
                <w:tcPr>
                  <w:tcW w:w="18994" w:type="dxa"/>
                </w:tcPr>
                <w:p w14:paraId="0306D389" w14:textId="77777777" w:rsidR="008266CE" w:rsidRDefault="008266CE" w:rsidP="00C94B78">
                  <w:pPr>
                    <w:rPr>
                      <w:sz w:val="24"/>
                      <w:szCs w:val="24"/>
                    </w:rPr>
                  </w:pPr>
                </w:p>
                <w:p w14:paraId="5516D949" w14:textId="4F080DD0" w:rsidR="00481A8A" w:rsidRDefault="00481A8A" w:rsidP="00C94B78">
                  <w:pPr>
                    <w:rPr>
                      <w:sz w:val="24"/>
                      <w:szCs w:val="24"/>
                    </w:rPr>
                  </w:pPr>
                </w:p>
              </w:tc>
            </w:tr>
          </w:tbl>
          <w:p w14:paraId="47E805DF" w14:textId="37EDE29F" w:rsidR="00041341" w:rsidRPr="00066D8B" w:rsidRDefault="00041341" w:rsidP="00C94B78">
            <w:pPr>
              <w:spacing w:after="160" w:line="259" w:lineRule="auto"/>
              <w:rPr>
                <w:sz w:val="24"/>
                <w:szCs w:val="24"/>
              </w:rPr>
            </w:pPr>
          </w:p>
          <w:p w14:paraId="4839F691" w14:textId="65D0877F" w:rsidR="00E24220" w:rsidRDefault="0096124F" w:rsidP="00D76C9B">
            <w:pPr>
              <w:rPr>
                <w:sz w:val="24"/>
                <w:szCs w:val="24"/>
              </w:rPr>
            </w:pPr>
            <w:r>
              <w:rPr>
                <w:sz w:val="24"/>
                <w:szCs w:val="24"/>
              </w:rPr>
              <w:t>4</w:t>
            </w:r>
            <w:r w:rsidR="00D76C9B">
              <w:rPr>
                <w:sz w:val="24"/>
                <w:szCs w:val="24"/>
              </w:rPr>
              <w:t xml:space="preserve">.2. </w:t>
            </w:r>
            <w:r w:rsidR="00E24220">
              <w:rPr>
                <w:sz w:val="24"/>
                <w:szCs w:val="24"/>
              </w:rPr>
              <w:t xml:space="preserve">[For countries only] In case support is required for the actions in section </w:t>
            </w:r>
            <w:r w:rsidR="00EF461B">
              <w:rPr>
                <w:sz w:val="24"/>
                <w:szCs w:val="24"/>
              </w:rPr>
              <w:t>2</w:t>
            </w:r>
            <w:r w:rsidR="00E24220">
              <w:rPr>
                <w:sz w:val="24"/>
                <w:szCs w:val="24"/>
              </w:rPr>
              <w:t xml:space="preserve">, please select from below and describe the required support and specify for which action. </w:t>
            </w:r>
          </w:p>
          <w:p w14:paraId="225E286A" w14:textId="77777777" w:rsidR="00E24220" w:rsidRDefault="00E24220" w:rsidP="00D76C9B">
            <w:pPr>
              <w:rPr>
                <w:sz w:val="24"/>
                <w:szCs w:val="24"/>
              </w:rPr>
            </w:pPr>
          </w:p>
          <w:p w14:paraId="653FFC31" w14:textId="77777777" w:rsidR="00D76C9B" w:rsidRPr="008B6BDF" w:rsidRDefault="00D76C9B" w:rsidP="00D76C9B">
            <w:pPr>
              <w:ind w:left="432" w:right="1087"/>
              <w:rPr>
                <w:i/>
                <w:iCs/>
                <w:sz w:val="24"/>
                <w:szCs w:val="24"/>
              </w:rPr>
            </w:pPr>
            <w:r w:rsidRPr="008B6BDF">
              <w:rPr>
                <w:i/>
                <w:iCs/>
                <w:sz w:val="24"/>
                <w:szCs w:val="24"/>
              </w:rPr>
              <w:t>[Examples of support for Member States could include: Access to low-cost affordable debt through strategic de-risking instruments, capacity building in data collection; development of integrated energy plans and energy transition pathways; technical assistance, etc.]</w:t>
            </w:r>
          </w:p>
          <w:p w14:paraId="62BAC62E" w14:textId="77777777" w:rsidR="00D76C9B" w:rsidRPr="008B6BDF" w:rsidRDefault="00D76C9B" w:rsidP="00D76C9B">
            <w:pPr>
              <w:ind w:right="1087"/>
              <w:rPr>
                <w:sz w:val="24"/>
                <w:szCs w:val="24"/>
              </w:rPr>
            </w:pPr>
          </w:p>
          <w:tbl>
            <w:tblPr>
              <w:tblStyle w:val="TableGrid"/>
              <w:tblW w:w="0" w:type="auto"/>
              <w:tblInd w:w="286" w:type="dxa"/>
              <w:tblLook w:val="04A0" w:firstRow="1" w:lastRow="0" w:firstColumn="1" w:lastColumn="0" w:noHBand="0" w:noVBand="1"/>
            </w:tblPr>
            <w:tblGrid>
              <w:gridCol w:w="2409"/>
              <w:gridCol w:w="16585"/>
            </w:tblGrid>
            <w:tr w:rsidR="00D76C9B" w14:paraId="373605A8" w14:textId="77777777" w:rsidTr="00DA3E95">
              <w:tc>
                <w:tcPr>
                  <w:tcW w:w="2409" w:type="dxa"/>
                </w:tcPr>
                <w:p w14:paraId="3251BF82" w14:textId="35F9826F" w:rsidR="00D76C9B" w:rsidRDefault="00C91039" w:rsidP="00D76C9B">
                  <w:sdt>
                    <w:sdtPr>
                      <w:id w:val="979117918"/>
                      <w14:checkbox>
                        <w14:checked w14:val="0"/>
                        <w14:checkedState w14:val="2612" w14:font="MS Gothic"/>
                        <w14:uncheckedState w14:val="2610" w14:font="MS Gothic"/>
                      </w14:checkbox>
                    </w:sdtPr>
                    <w:sdtEndPr/>
                    <w:sdtContent>
                      <w:r w:rsidR="00D76C9B">
                        <w:rPr>
                          <w:rFonts w:ascii="MS Gothic" w:eastAsia="MS Gothic" w:hAnsi="MS Gothic" w:hint="eastAsia"/>
                        </w:rPr>
                        <w:t>☐</w:t>
                      </w:r>
                    </w:sdtContent>
                  </w:sdt>
                  <w:r w:rsidR="00D76C9B">
                    <w:t>Financing</w:t>
                  </w:r>
                </w:p>
              </w:tc>
              <w:tc>
                <w:tcPr>
                  <w:tcW w:w="16585" w:type="dxa"/>
                </w:tcPr>
                <w:p w14:paraId="052CAE2E" w14:textId="77777777" w:rsidR="00D76C9B" w:rsidRDefault="00D76C9B" w:rsidP="00D76C9B">
                  <w:pPr>
                    <w:rPr>
                      <w:i/>
                      <w:iCs/>
                    </w:rPr>
                  </w:pPr>
                  <w:r w:rsidRPr="008B6BDF">
                    <w:rPr>
                      <w:i/>
                      <w:iCs/>
                    </w:rPr>
                    <w:t>Description</w:t>
                  </w:r>
                </w:p>
                <w:p w14:paraId="1E22C6EC" w14:textId="77777777" w:rsidR="00D76C9B" w:rsidRPr="008B6BDF" w:rsidRDefault="00D76C9B" w:rsidP="00D76C9B">
                  <w:pPr>
                    <w:rPr>
                      <w:i/>
                      <w:iCs/>
                    </w:rPr>
                  </w:pPr>
                </w:p>
              </w:tc>
            </w:tr>
            <w:tr w:rsidR="00D76C9B" w14:paraId="38E0BD85" w14:textId="77777777" w:rsidTr="00DA3E95">
              <w:tc>
                <w:tcPr>
                  <w:tcW w:w="2409" w:type="dxa"/>
                </w:tcPr>
                <w:p w14:paraId="2E83C12B" w14:textId="227F2A4E" w:rsidR="00D76C9B" w:rsidRDefault="00C91039" w:rsidP="00D76C9B">
                  <w:sdt>
                    <w:sdtPr>
                      <w:id w:val="-663167345"/>
                      <w14:checkbox>
                        <w14:checked w14:val="0"/>
                        <w14:checkedState w14:val="2612" w14:font="MS Gothic"/>
                        <w14:uncheckedState w14:val="2610" w14:font="MS Gothic"/>
                      </w14:checkbox>
                    </w:sdtPr>
                    <w:sdtEndPr/>
                    <w:sdtContent>
                      <w:r w:rsidR="00D76C9B">
                        <w:rPr>
                          <w:rFonts w:ascii="MS Gothic" w:eastAsia="MS Gothic" w:hAnsi="MS Gothic" w:hint="eastAsia"/>
                        </w:rPr>
                        <w:t>☐</w:t>
                      </w:r>
                    </w:sdtContent>
                  </w:sdt>
                  <w:r w:rsidR="00D76C9B">
                    <w:t xml:space="preserve"> In-Kind contribution </w:t>
                  </w:r>
                </w:p>
              </w:tc>
              <w:tc>
                <w:tcPr>
                  <w:tcW w:w="16585" w:type="dxa"/>
                </w:tcPr>
                <w:p w14:paraId="0F965EDF" w14:textId="77777777" w:rsidR="00D76C9B" w:rsidRDefault="00D76C9B" w:rsidP="00D76C9B">
                  <w:pPr>
                    <w:rPr>
                      <w:i/>
                      <w:iCs/>
                    </w:rPr>
                  </w:pPr>
                  <w:r>
                    <w:rPr>
                      <w:i/>
                      <w:iCs/>
                    </w:rPr>
                    <w:t>Description</w:t>
                  </w:r>
                </w:p>
                <w:p w14:paraId="16C25918" w14:textId="77777777" w:rsidR="00D76C9B" w:rsidRPr="008B6BDF" w:rsidRDefault="00D76C9B" w:rsidP="00D76C9B">
                  <w:pPr>
                    <w:rPr>
                      <w:i/>
                      <w:iCs/>
                    </w:rPr>
                  </w:pPr>
                </w:p>
              </w:tc>
            </w:tr>
            <w:tr w:rsidR="00D76C9B" w14:paraId="29510800" w14:textId="77777777" w:rsidTr="00DA3E95">
              <w:tc>
                <w:tcPr>
                  <w:tcW w:w="2409" w:type="dxa"/>
                </w:tcPr>
                <w:p w14:paraId="20D35BF4" w14:textId="6D207F65" w:rsidR="00D76C9B" w:rsidRDefault="00C91039" w:rsidP="00D76C9B">
                  <w:sdt>
                    <w:sdtPr>
                      <w:id w:val="1106320963"/>
                      <w14:checkbox>
                        <w14:checked w14:val="0"/>
                        <w14:checkedState w14:val="2612" w14:font="MS Gothic"/>
                        <w14:uncheckedState w14:val="2610" w14:font="MS Gothic"/>
                      </w14:checkbox>
                    </w:sdtPr>
                    <w:sdtEndPr/>
                    <w:sdtContent>
                      <w:r w:rsidR="00D76C9B">
                        <w:rPr>
                          <w:rFonts w:ascii="MS Gothic" w:eastAsia="MS Gothic" w:hAnsi="MS Gothic" w:hint="eastAsia"/>
                        </w:rPr>
                        <w:t>☐</w:t>
                      </w:r>
                    </w:sdtContent>
                  </w:sdt>
                  <w:r w:rsidR="00D76C9B">
                    <w:t xml:space="preserve"> Technical Support </w:t>
                  </w:r>
                </w:p>
              </w:tc>
              <w:tc>
                <w:tcPr>
                  <w:tcW w:w="16585" w:type="dxa"/>
                </w:tcPr>
                <w:p w14:paraId="677B61CD" w14:textId="77777777" w:rsidR="00D76C9B" w:rsidRDefault="00D76C9B" w:rsidP="00D76C9B">
                  <w:pPr>
                    <w:rPr>
                      <w:i/>
                      <w:iCs/>
                    </w:rPr>
                  </w:pPr>
                  <w:r>
                    <w:rPr>
                      <w:i/>
                      <w:iCs/>
                    </w:rPr>
                    <w:t>Description</w:t>
                  </w:r>
                </w:p>
                <w:p w14:paraId="0363DE3A" w14:textId="77777777" w:rsidR="00D76C9B" w:rsidRPr="008B6BDF" w:rsidRDefault="00D76C9B" w:rsidP="00D76C9B">
                  <w:pPr>
                    <w:rPr>
                      <w:i/>
                      <w:iCs/>
                    </w:rPr>
                  </w:pPr>
                </w:p>
              </w:tc>
            </w:tr>
            <w:tr w:rsidR="00D76C9B" w14:paraId="4CDFA473" w14:textId="77777777" w:rsidTr="00DA3E95">
              <w:tc>
                <w:tcPr>
                  <w:tcW w:w="2409" w:type="dxa"/>
                </w:tcPr>
                <w:p w14:paraId="24ACB2EE" w14:textId="7A1292FC" w:rsidR="00D76C9B" w:rsidRDefault="00C91039" w:rsidP="00D76C9B">
                  <w:sdt>
                    <w:sdtPr>
                      <w:id w:val="-1513678082"/>
                      <w14:checkbox>
                        <w14:checked w14:val="0"/>
                        <w14:checkedState w14:val="2612" w14:font="MS Gothic"/>
                        <w14:uncheckedState w14:val="2610" w14:font="MS Gothic"/>
                      </w14:checkbox>
                    </w:sdtPr>
                    <w:sdtEndPr/>
                    <w:sdtContent>
                      <w:r w:rsidR="00D76C9B">
                        <w:rPr>
                          <w:rFonts w:ascii="MS Gothic" w:eastAsia="MS Gothic" w:hAnsi="MS Gothic" w:hint="eastAsia"/>
                        </w:rPr>
                        <w:t>☐</w:t>
                      </w:r>
                    </w:sdtContent>
                  </w:sdt>
                  <w:r w:rsidR="00D76C9B">
                    <w:t xml:space="preserve"> Other/Please specify </w:t>
                  </w:r>
                </w:p>
              </w:tc>
              <w:tc>
                <w:tcPr>
                  <w:tcW w:w="16585" w:type="dxa"/>
                </w:tcPr>
                <w:p w14:paraId="10592084" w14:textId="77777777" w:rsidR="00D76C9B" w:rsidRDefault="00D76C9B" w:rsidP="00D76C9B">
                  <w:pPr>
                    <w:rPr>
                      <w:i/>
                      <w:iCs/>
                    </w:rPr>
                  </w:pPr>
                  <w:r>
                    <w:rPr>
                      <w:i/>
                      <w:iCs/>
                    </w:rPr>
                    <w:t xml:space="preserve">Description </w:t>
                  </w:r>
                </w:p>
                <w:p w14:paraId="46412971" w14:textId="77777777" w:rsidR="00D76C9B" w:rsidRPr="008B6BDF" w:rsidRDefault="00D76C9B" w:rsidP="00D76C9B">
                  <w:pPr>
                    <w:rPr>
                      <w:i/>
                      <w:iCs/>
                    </w:rPr>
                  </w:pPr>
                </w:p>
              </w:tc>
            </w:tr>
          </w:tbl>
          <w:p w14:paraId="2C07CB72" w14:textId="26B9A000" w:rsidR="00D76C9B" w:rsidRDefault="00D76C9B" w:rsidP="00C94B78">
            <w:pPr>
              <w:spacing w:after="160" w:line="259" w:lineRule="auto"/>
            </w:pPr>
          </w:p>
        </w:tc>
      </w:tr>
    </w:tbl>
    <w:p w14:paraId="2922D57E" w14:textId="77777777" w:rsidR="00D76C9B" w:rsidRDefault="00D76C9B" w:rsidP="00757C8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F62509" w14:paraId="469348BC" w14:textId="77777777" w:rsidTr="000205AE">
        <w:trPr>
          <w:trHeight w:val="4068"/>
        </w:trPr>
        <w:tc>
          <w:tcPr>
            <w:tcW w:w="20918" w:type="dxa"/>
          </w:tcPr>
          <w:p w14:paraId="3A531EA1" w14:textId="0AFF3686" w:rsidR="00F62509" w:rsidRDefault="00F62509" w:rsidP="008A5C98">
            <w:pPr>
              <w:rPr>
                <w:b/>
                <w:bCs/>
                <w:sz w:val="28"/>
                <w:szCs w:val="28"/>
              </w:rPr>
            </w:pPr>
            <w:r w:rsidRPr="00B94E8E">
              <w:rPr>
                <w:b/>
                <w:bCs/>
                <w:sz w:val="28"/>
                <w:szCs w:val="28"/>
              </w:rPr>
              <w:t xml:space="preserve">SECTION </w:t>
            </w:r>
            <w:r w:rsidR="003976D7">
              <w:rPr>
                <w:b/>
                <w:bCs/>
                <w:sz w:val="28"/>
                <w:szCs w:val="28"/>
              </w:rPr>
              <w:t>5</w:t>
            </w:r>
            <w:r w:rsidRPr="00B94E8E">
              <w:rPr>
                <w:b/>
                <w:bCs/>
                <w:sz w:val="28"/>
                <w:szCs w:val="28"/>
              </w:rPr>
              <w:t xml:space="preserve">: </w:t>
            </w:r>
            <w:r w:rsidR="000F0B00">
              <w:rPr>
                <w:b/>
                <w:bCs/>
                <w:sz w:val="28"/>
                <w:szCs w:val="28"/>
              </w:rPr>
              <w:t xml:space="preserve">IMPACT </w:t>
            </w:r>
          </w:p>
          <w:p w14:paraId="635825F0" w14:textId="77777777" w:rsidR="000F0B00" w:rsidRDefault="000F0B00" w:rsidP="000F0B00">
            <w:pPr>
              <w:rPr>
                <w:b/>
                <w:bCs/>
                <w:sz w:val="28"/>
                <w:szCs w:val="28"/>
              </w:rPr>
            </w:pPr>
          </w:p>
          <w:p w14:paraId="7FCE3A9A" w14:textId="52103DBC" w:rsidR="00EC3AB9" w:rsidRDefault="00EC3AB9" w:rsidP="000F0B00"/>
          <w:p w14:paraId="7DDA0C91" w14:textId="4AC53FED" w:rsidR="00EC3AB9" w:rsidRDefault="003976D7" w:rsidP="00EC3AB9">
            <w:r>
              <w:t>5</w:t>
            </w:r>
            <w:r w:rsidR="00EC3AB9">
              <w:t>.</w:t>
            </w:r>
            <w:r w:rsidR="007A6409">
              <w:t>1</w:t>
            </w:r>
            <w:r w:rsidR="00EC3AB9">
              <w:t xml:space="preserve">. </w:t>
            </w:r>
            <w:r w:rsidR="0018459C">
              <w:t>Countries planned for implementation</w:t>
            </w:r>
            <w:r w:rsidR="00EC3AB9">
              <w:t xml:space="preserve"> including number of people potentially impacted.</w:t>
            </w:r>
          </w:p>
          <w:p w14:paraId="3121081E" w14:textId="77777777" w:rsidR="00EC3AB9" w:rsidRDefault="00EC3AB9" w:rsidP="00EC3AB9"/>
          <w:tbl>
            <w:tblPr>
              <w:tblStyle w:val="TableGrid"/>
              <w:tblW w:w="0" w:type="auto"/>
              <w:tblInd w:w="427" w:type="dxa"/>
              <w:tblLook w:val="04A0" w:firstRow="1" w:lastRow="0" w:firstColumn="1" w:lastColumn="0" w:noHBand="0" w:noVBand="1"/>
            </w:tblPr>
            <w:tblGrid>
              <w:gridCol w:w="18711"/>
            </w:tblGrid>
            <w:tr w:rsidR="00EC3AB9" w14:paraId="5FF891D4" w14:textId="77777777" w:rsidTr="00776690">
              <w:tc>
                <w:tcPr>
                  <w:tcW w:w="18711" w:type="dxa"/>
                </w:tcPr>
                <w:p w14:paraId="5B414109" w14:textId="77777777" w:rsidR="00EC3AB9" w:rsidRDefault="00EC3AB9" w:rsidP="00EC3AB9"/>
                <w:p w14:paraId="7168E3D0" w14:textId="77777777" w:rsidR="00EC3AB9" w:rsidRDefault="00EC3AB9" w:rsidP="00EC3AB9"/>
              </w:tc>
            </w:tr>
          </w:tbl>
          <w:p w14:paraId="541D29D1" w14:textId="77777777" w:rsidR="00EC3AB9" w:rsidRDefault="00EC3AB9" w:rsidP="000F0B00"/>
          <w:p w14:paraId="62FB589A" w14:textId="5F830028" w:rsidR="00F62509" w:rsidRDefault="00F62509" w:rsidP="008A5C98">
            <w:pPr>
              <w:rPr>
                <w:b/>
                <w:bCs/>
                <w:sz w:val="28"/>
                <w:szCs w:val="28"/>
              </w:rPr>
            </w:pPr>
          </w:p>
          <w:p w14:paraId="73C3310D" w14:textId="50A8AC70" w:rsidR="00AB5E80" w:rsidRDefault="003976D7" w:rsidP="00AB5E80">
            <w:pPr>
              <w:pStyle w:val="ListParagraph"/>
              <w:ind w:hanging="713"/>
              <w:rPr>
                <w:rFonts w:eastAsia="Times New Roman"/>
              </w:rPr>
            </w:pPr>
            <w:r>
              <w:rPr>
                <w:rFonts w:eastAsia="Times New Roman"/>
              </w:rPr>
              <w:t>5</w:t>
            </w:r>
            <w:r w:rsidR="00F62509" w:rsidRPr="00F62509">
              <w:rPr>
                <w:rFonts w:eastAsia="Times New Roman"/>
              </w:rPr>
              <w:t>.</w:t>
            </w:r>
            <w:r w:rsidR="000F0B00">
              <w:rPr>
                <w:rFonts w:eastAsia="Times New Roman"/>
              </w:rPr>
              <w:t>2</w:t>
            </w:r>
            <w:r w:rsidR="00F62509" w:rsidRPr="00F62509">
              <w:rPr>
                <w:rFonts w:eastAsia="Times New Roman"/>
              </w:rPr>
              <w:t xml:space="preserve">. </w:t>
            </w:r>
            <w:r w:rsidR="00F62509">
              <w:rPr>
                <w:rFonts w:eastAsia="Times New Roman"/>
              </w:rPr>
              <w:t>Alignment with the 2030 Agenda for Sustainable Development</w:t>
            </w:r>
            <w:r w:rsidR="00AB5E80">
              <w:rPr>
                <w:rFonts w:eastAsia="Times New Roman"/>
              </w:rPr>
              <w:t xml:space="preserve"> – Please describe </w:t>
            </w:r>
            <w:r w:rsidR="00560E50">
              <w:rPr>
                <w:rFonts w:eastAsia="Times New Roman"/>
              </w:rPr>
              <w:t xml:space="preserve">how </w:t>
            </w:r>
            <w:r w:rsidR="00560E50" w:rsidRPr="0047306B">
              <w:rPr>
                <w:rFonts w:eastAsia="Times New Roman"/>
                <w:b/>
                <w:bCs/>
                <w:u w:val="single"/>
              </w:rPr>
              <w:t>each</w:t>
            </w:r>
            <w:r w:rsidR="00AB5E80">
              <w:rPr>
                <w:rFonts w:eastAsia="Times New Roman"/>
              </w:rPr>
              <w:t xml:space="preserve"> </w:t>
            </w:r>
            <w:r w:rsidR="00560E50">
              <w:rPr>
                <w:rFonts w:eastAsia="Times New Roman"/>
              </w:rPr>
              <w:t xml:space="preserve">of the actions </w:t>
            </w:r>
            <w:r w:rsidR="00E24220">
              <w:rPr>
                <w:rFonts w:eastAsia="Times New Roman"/>
              </w:rPr>
              <w:t xml:space="preserve">from section </w:t>
            </w:r>
            <w:r w:rsidR="00EF461B">
              <w:rPr>
                <w:rFonts w:eastAsia="Times New Roman"/>
              </w:rPr>
              <w:t>2</w:t>
            </w:r>
            <w:r w:rsidR="00E24220">
              <w:rPr>
                <w:rFonts w:eastAsia="Times New Roman"/>
              </w:rPr>
              <w:t xml:space="preserve"> </w:t>
            </w:r>
            <w:r w:rsidR="00AB5E80">
              <w:rPr>
                <w:rFonts w:eastAsia="Times New Roman"/>
              </w:rPr>
              <w:t>impact advancing the SDGs by 2030.</w:t>
            </w:r>
          </w:p>
          <w:p w14:paraId="13EDC237" w14:textId="77A0AC93" w:rsidR="00F62509" w:rsidRPr="00AB5E80" w:rsidRDefault="00AB5E80" w:rsidP="00AB5E80">
            <w:pPr>
              <w:pStyle w:val="ListParagraph"/>
              <w:ind w:hanging="288"/>
              <w:rPr>
                <w:rFonts w:eastAsia="Times New Roman"/>
                <w:i/>
                <w:iCs/>
              </w:rPr>
            </w:pPr>
            <w:r w:rsidRPr="00AB5E80">
              <w:rPr>
                <w:rFonts w:eastAsia="Times New Roman"/>
                <w:i/>
                <w:iCs/>
              </w:rPr>
              <w:t xml:space="preserve"> [up to </w:t>
            </w:r>
            <w:r>
              <w:rPr>
                <w:rFonts w:eastAsia="Times New Roman"/>
                <w:i/>
                <w:iCs/>
              </w:rPr>
              <w:t>500 words</w:t>
            </w:r>
            <w:r w:rsidRPr="00AB5E80">
              <w:rPr>
                <w:rFonts w:eastAsia="Times New Roman"/>
                <w:i/>
                <w:iCs/>
              </w:rPr>
              <w:t xml:space="preserve">, please upload supporting strategy documents as needed] </w:t>
            </w:r>
          </w:p>
          <w:p w14:paraId="589FA1D7" w14:textId="7F10917D" w:rsidR="00AB5E80" w:rsidRDefault="00AB5E80" w:rsidP="00AB5E80">
            <w:pPr>
              <w:pStyle w:val="ListParagraph"/>
              <w:ind w:hanging="713"/>
              <w:rPr>
                <w:rFonts w:eastAsia="Times New Roman"/>
              </w:rPr>
            </w:pPr>
          </w:p>
          <w:tbl>
            <w:tblPr>
              <w:tblStyle w:val="TableGrid"/>
              <w:tblW w:w="0" w:type="auto"/>
              <w:tblInd w:w="427" w:type="dxa"/>
              <w:tblLook w:val="04A0" w:firstRow="1" w:lastRow="0" w:firstColumn="1" w:lastColumn="0" w:noHBand="0" w:noVBand="1"/>
            </w:tblPr>
            <w:tblGrid>
              <w:gridCol w:w="18844"/>
            </w:tblGrid>
            <w:tr w:rsidR="00AB5E80" w14:paraId="212C4816" w14:textId="77777777" w:rsidTr="00AB5E80">
              <w:tc>
                <w:tcPr>
                  <w:tcW w:w="18844" w:type="dxa"/>
                </w:tcPr>
                <w:p w14:paraId="3EB57AAD" w14:textId="77777777" w:rsidR="00AB5E80" w:rsidRDefault="00AB5E80" w:rsidP="00AB5E80">
                  <w:pPr>
                    <w:pStyle w:val="ListParagraph"/>
                    <w:ind w:left="0" w:hanging="713"/>
                    <w:rPr>
                      <w:rFonts w:eastAsia="Times New Roman"/>
                    </w:rPr>
                  </w:pPr>
                </w:p>
                <w:p w14:paraId="0D30B8C0" w14:textId="053433D7" w:rsidR="00AB5E80" w:rsidRDefault="00AB5E80" w:rsidP="00AB5E80">
                  <w:pPr>
                    <w:pStyle w:val="ListParagraph"/>
                    <w:ind w:left="0" w:hanging="713"/>
                    <w:rPr>
                      <w:rFonts w:eastAsia="Times New Roman"/>
                    </w:rPr>
                  </w:pPr>
                </w:p>
              </w:tc>
            </w:tr>
          </w:tbl>
          <w:p w14:paraId="73400EAA" w14:textId="77777777" w:rsidR="00AB5E80" w:rsidRDefault="00AB5E80" w:rsidP="00AB5E80">
            <w:pPr>
              <w:rPr>
                <w:rFonts w:ascii="Calibri" w:eastAsia="Times New Roman" w:hAnsi="Calibri" w:cs="Calibri"/>
              </w:rPr>
            </w:pPr>
          </w:p>
          <w:p w14:paraId="65897BB8" w14:textId="0A677233" w:rsidR="00AB5E80" w:rsidRDefault="003976D7" w:rsidP="00AB5E80">
            <w:pPr>
              <w:rPr>
                <w:rFonts w:eastAsia="Times New Roman"/>
              </w:rPr>
            </w:pPr>
            <w:r>
              <w:rPr>
                <w:rFonts w:ascii="Calibri" w:eastAsia="Times New Roman" w:hAnsi="Calibri" w:cs="Calibri"/>
              </w:rPr>
              <w:t>5</w:t>
            </w:r>
            <w:r w:rsidR="00AB5E80" w:rsidRPr="00AB5E80">
              <w:rPr>
                <w:rFonts w:ascii="Calibri" w:eastAsia="Times New Roman" w:hAnsi="Calibri" w:cs="Calibri"/>
              </w:rPr>
              <w:t>.</w:t>
            </w:r>
            <w:r w:rsidR="000F0B00">
              <w:rPr>
                <w:rFonts w:ascii="Calibri" w:eastAsia="Times New Roman" w:hAnsi="Calibri" w:cs="Calibri"/>
              </w:rPr>
              <w:t>3</w:t>
            </w:r>
            <w:r w:rsidR="00AB5E80" w:rsidRPr="00AB5E80">
              <w:rPr>
                <w:rFonts w:ascii="Calibri" w:eastAsia="Times New Roman" w:hAnsi="Calibri" w:cs="Calibri"/>
              </w:rPr>
              <w:t xml:space="preserve">. Alignment with Paris Agreement and net-zero by 2050 - </w:t>
            </w:r>
            <w:r w:rsidR="00AB5E80" w:rsidRPr="00AB5E80">
              <w:rPr>
                <w:rFonts w:eastAsia="Times New Roman"/>
              </w:rPr>
              <w:t xml:space="preserve">Please describe </w:t>
            </w:r>
            <w:r w:rsidR="000205AE">
              <w:rPr>
                <w:rFonts w:eastAsia="Times New Roman"/>
              </w:rPr>
              <w:t xml:space="preserve">how </w:t>
            </w:r>
            <w:r w:rsidR="0047306B" w:rsidRPr="00572660">
              <w:rPr>
                <w:rFonts w:eastAsia="Times New Roman"/>
                <w:b/>
                <w:bCs/>
                <w:u w:val="single"/>
              </w:rPr>
              <w:t>each</w:t>
            </w:r>
            <w:r w:rsidR="0047306B">
              <w:rPr>
                <w:rFonts w:eastAsia="Times New Roman"/>
              </w:rPr>
              <w:t xml:space="preserve"> of the actions</w:t>
            </w:r>
            <w:r w:rsidR="000205AE">
              <w:rPr>
                <w:rFonts w:eastAsia="Times New Roman"/>
              </w:rPr>
              <w:t xml:space="preserve"> </w:t>
            </w:r>
            <w:r w:rsidR="00E24220">
              <w:rPr>
                <w:rFonts w:eastAsia="Times New Roman"/>
              </w:rPr>
              <w:t xml:space="preserve">from section </w:t>
            </w:r>
            <w:r w:rsidR="00EF461B">
              <w:rPr>
                <w:rFonts w:eastAsia="Times New Roman"/>
              </w:rPr>
              <w:t>2</w:t>
            </w:r>
            <w:r w:rsidR="00E24220">
              <w:rPr>
                <w:rFonts w:eastAsia="Times New Roman"/>
              </w:rPr>
              <w:t xml:space="preserve"> </w:t>
            </w:r>
            <w:r w:rsidR="000205AE">
              <w:rPr>
                <w:rFonts w:eastAsia="Times New Roman"/>
              </w:rPr>
              <w:t xml:space="preserve">align with the Paris Agreement and national NDCs (if applicable) and support the </w:t>
            </w:r>
            <w:r w:rsidR="00AB5E80">
              <w:rPr>
                <w:rFonts w:eastAsia="Times New Roman"/>
              </w:rPr>
              <w:t xml:space="preserve">net-zero emissions by 2050. </w:t>
            </w:r>
          </w:p>
          <w:p w14:paraId="7F54A8B1" w14:textId="0A49C326" w:rsidR="00AB5E80" w:rsidRDefault="000205AE" w:rsidP="000205AE">
            <w:pPr>
              <w:pStyle w:val="ListParagraph"/>
              <w:ind w:hanging="288"/>
              <w:rPr>
                <w:rFonts w:eastAsia="Times New Roman"/>
                <w:i/>
                <w:iCs/>
              </w:rPr>
            </w:pPr>
            <w:r w:rsidRPr="00AB5E80">
              <w:rPr>
                <w:rFonts w:eastAsia="Times New Roman"/>
                <w:i/>
                <w:iCs/>
              </w:rPr>
              <w:t xml:space="preserve">[up to </w:t>
            </w:r>
            <w:r>
              <w:rPr>
                <w:rFonts w:eastAsia="Times New Roman"/>
                <w:i/>
                <w:iCs/>
              </w:rPr>
              <w:t>500 words</w:t>
            </w:r>
            <w:r w:rsidRPr="00AB5E80">
              <w:rPr>
                <w:rFonts w:eastAsia="Times New Roman"/>
                <w:i/>
                <w:iCs/>
              </w:rPr>
              <w:t xml:space="preserve">, please upload supporting strategy documents as needed] </w:t>
            </w:r>
          </w:p>
          <w:p w14:paraId="4AD03CA8" w14:textId="77777777" w:rsidR="000F0B00" w:rsidRPr="000205AE" w:rsidRDefault="000F0B00" w:rsidP="000205AE">
            <w:pPr>
              <w:pStyle w:val="ListParagraph"/>
              <w:ind w:hanging="288"/>
              <w:rPr>
                <w:rFonts w:eastAsia="Times New Roman"/>
                <w:i/>
                <w:iCs/>
              </w:rPr>
            </w:pPr>
          </w:p>
          <w:tbl>
            <w:tblPr>
              <w:tblStyle w:val="TableGrid"/>
              <w:tblW w:w="0" w:type="auto"/>
              <w:tblInd w:w="427" w:type="dxa"/>
              <w:tblLook w:val="04A0" w:firstRow="1" w:lastRow="0" w:firstColumn="1" w:lastColumn="0" w:noHBand="0" w:noVBand="1"/>
            </w:tblPr>
            <w:tblGrid>
              <w:gridCol w:w="18853"/>
            </w:tblGrid>
            <w:tr w:rsidR="000F0B00" w14:paraId="3633EEA9" w14:textId="77777777" w:rsidTr="000F0B00">
              <w:tc>
                <w:tcPr>
                  <w:tcW w:w="18853" w:type="dxa"/>
                </w:tcPr>
                <w:p w14:paraId="1912B280" w14:textId="77777777" w:rsidR="000F0B00" w:rsidRDefault="000F0B00" w:rsidP="000205AE"/>
                <w:p w14:paraId="4E9145EA" w14:textId="01579C45" w:rsidR="000F0B00" w:rsidRDefault="000F0B00" w:rsidP="000205AE"/>
              </w:tc>
            </w:tr>
          </w:tbl>
          <w:p w14:paraId="0EA40CFF" w14:textId="4E955C43" w:rsidR="000F0B00" w:rsidRDefault="000F0B00" w:rsidP="000205AE"/>
        </w:tc>
      </w:tr>
    </w:tbl>
    <w:p w14:paraId="73C5D47E" w14:textId="32F4B239" w:rsidR="006B2E31" w:rsidRDefault="006B2E31" w:rsidP="0019227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EC3AB9" w14:paraId="1A34D3E5" w14:textId="77777777" w:rsidTr="00776690">
        <w:trPr>
          <w:trHeight w:val="2432"/>
        </w:trPr>
        <w:tc>
          <w:tcPr>
            <w:tcW w:w="20918" w:type="dxa"/>
          </w:tcPr>
          <w:p w14:paraId="637BEF9B" w14:textId="3A4FCC9A" w:rsidR="00EC3AB9" w:rsidRDefault="00EC3AB9" w:rsidP="00776690">
            <w:pPr>
              <w:rPr>
                <w:b/>
                <w:bCs/>
                <w:sz w:val="28"/>
                <w:szCs w:val="28"/>
              </w:rPr>
            </w:pPr>
            <w:r w:rsidRPr="00B94E8E">
              <w:rPr>
                <w:b/>
                <w:bCs/>
                <w:sz w:val="28"/>
                <w:szCs w:val="28"/>
              </w:rPr>
              <w:lastRenderedPageBreak/>
              <w:t xml:space="preserve">SECTION </w:t>
            </w:r>
            <w:r w:rsidR="003976D7">
              <w:rPr>
                <w:b/>
                <w:bCs/>
                <w:sz w:val="28"/>
                <w:szCs w:val="28"/>
              </w:rPr>
              <w:t>6</w:t>
            </w:r>
            <w:r w:rsidRPr="00B94E8E">
              <w:rPr>
                <w:b/>
                <w:bCs/>
                <w:sz w:val="28"/>
                <w:szCs w:val="28"/>
              </w:rPr>
              <w:t xml:space="preserve">: </w:t>
            </w:r>
            <w:r w:rsidR="000F72B3">
              <w:rPr>
                <w:b/>
                <w:bCs/>
                <w:sz w:val="28"/>
                <w:szCs w:val="28"/>
              </w:rPr>
              <w:t xml:space="preserve">MONITORING AND REPORTING </w:t>
            </w:r>
          </w:p>
          <w:p w14:paraId="15CA1B58" w14:textId="77777777" w:rsidR="002B6E30" w:rsidRPr="007A6409" w:rsidRDefault="002B6E30" w:rsidP="00776690">
            <w:pPr>
              <w:rPr>
                <w:b/>
                <w:bCs/>
                <w:sz w:val="28"/>
                <w:szCs w:val="28"/>
              </w:rPr>
            </w:pPr>
          </w:p>
          <w:p w14:paraId="7EC659DA" w14:textId="0B26F113" w:rsidR="002B6E30" w:rsidRPr="003508A9" w:rsidRDefault="003976D7" w:rsidP="002B6E30">
            <w:pPr>
              <w:rPr>
                <w:rFonts w:eastAsia="Times New Roman"/>
              </w:rPr>
            </w:pPr>
            <w:r>
              <w:t>6</w:t>
            </w:r>
            <w:r w:rsidR="002B6E30">
              <w:t xml:space="preserve">.1. </w:t>
            </w:r>
            <w:r w:rsidR="002B6E30" w:rsidRPr="007F6F89">
              <w:rPr>
                <w:rFonts w:cs="Arial"/>
              </w:rPr>
              <w:t xml:space="preserve">Please describe </w:t>
            </w:r>
            <w:r w:rsidR="002B6E30" w:rsidRPr="007A6409">
              <w:rPr>
                <w:rFonts w:eastAsia="Times New Roman"/>
              </w:rPr>
              <w:t>how you intend to track</w:t>
            </w:r>
            <w:r w:rsidR="002B6E30" w:rsidRPr="003508A9">
              <w:rPr>
                <w:rFonts w:eastAsia="Times New Roman"/>
              </w:rPr>
              <w:t xml:space="preserve"> the progress of the proposed </w:t>
            </w:r>
            <w:r w:rsidR="005E3C5D">
              <w:rPr>
                <w:rFonts w:eastAsia="Times New Roman"/>
              </w:rPr>
              <w:t xml:space="preserve">outcomes </w:t>
            </w:r>
            <w:r w:rsidR="002B6E30">
              <w:rPr>
                <w:rFonts w:eastAsia="Times New Roman"/>
              </w:rPr>
              <w:t xml:space="preserve">in section </w:t>
            </w:r>
            <w:r w:rsidR="00EF461B">
              <w:rPr>
                <w:rFonts w:eastAsia="Times New Roman"/>
              </w:rPr>
              <w:t>3</w:t>
            </w:r>
            <w:r w:rsidR="002B6E30">
              <w:rPr>
                <w:rFonts w:eastAsia="Times New Roman"/>
              </w:rPr>
              <w:t xml:space="preserve">. </w:t>
            </w:r>
            <w:r w:rsidR="002B6E30" w:rsidRPr="007A6409">
              <w:t xml:space="preserve">Please also describe if you intend to use other existing reporting frameworks to track progress on </w:t>
            </w:r>
            <w:r w:rsidR="002B6E30">
              <w:t xml:space="preserve">the proposed </w:t>
            </w:r>
            <w:r w:rsidR="005E3C5D">
              <w:t>outcomes</w:t>
            </w:r>
            <w:r w:rsidR="002B6E30" w:rsidRPr="007A6409">
              <w:t xml:space="preserve">. </w:t>
            </w:r>
          </w:p>
          <w:p w14:paraId="1A71F1F0" w14:textId="77777777" w:rsidR="002B6E30" w:rsidRPr="003508A9" w:rsidRDefault="002B6E30" w:rsidP="002B6E30">
            <w:pPr>
              <w:rPr>
                <w:rFonts w:eastAsia="Times New Roman"/>
              </w:rPr>
            </w:pPr>
          </w:p>
          <w:tbl>
            <w:tblPr>
              <w:tblStyle w:val="TableGrid"/>
              <w:tblW w:w="0" w:type="auto"/>
              <w:tblInd w:w="427" w:type="dxa"/>
              <w:tblLook w:val="04A0" w:firstRow="1" w:lastRow="0" w:firstColumn="1" w:lastColumn="0" w:noHBand="0" w:noVBand="1"/>
            </w:tblPr>
            <w:tblGrid>
              <w:gridCol w:w="18853"/>
            </w:tblGrid>
            <w:tr w:rsidR="002B6E30" w14:paraId="66CD4A3D" w14:textId="77777777" w:rsidTr="00776690">
              <w:tc>
                <w:tcPr>
                  <w:tcW w:w="18853" w:type="dxa"/>
                </w:tcPr>
                <w:p w14:paraId="205B53D7" w14:textId="77777777" w:rsidR="002B6E30" w:rsidRDefault="002B6E30" w:rsidP="002B6E30"/>
                <w:p w14:paraId="6AAC15CD" w14:textId="77777777" w:rsidR="002B6E30" w:rsidRDefault="002B6E30" w:rsidP="002B6E30"/>
              </w:tc>
            </w:tr>
          </w:tbl>
          <w:p w14:paraId="20B4E962" w14:textId="6CA5EE29" w:rsidR="00EC3AB9" w:rsidRDefault="00EC3AB9" w:rsidP="00776690"/>
          <w:p w14:paraId="576A0B00" w14:textId="77777777" w:rsidR="00EC3AB9" w:rsidRDefault="00EC3AB9" w:rsidP="00776690"/>
        </w:tc>
      </w:tr>
    </w:tbl>
    <w:p w14:paraId="1ECD0267" w14:textId="77777777" w:rsidR="00EC3AB9" w:rsidRDefault="00EC3AB9" w:rsidP="0019227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B94AB1" w14:paraId="4D1871C5" w14:textId="77777777" w:rsidTr="008A5C98">
        <w:trPr>
          <w:trHeight w:val="2432"/>
        </w:trPr>
        <w:tc>
          <w:tcPr>
            <w:tcW w:w="20918" w:type="dxa"/>
          </w:tcPr>
          <w:p w14:paraId="6786A78B" w14:textId="19290398" w:rsidR="00B94AB1" w:rsidRDefault="00B94AB1" w:rsidP="008A5C98">
            <w:pPr>
              <w:rPr>
                <w:b/>
                <w:bCs/>
                <w:sz w:val="28"/>
                <w:szCs w:val="28"/>
              </w:rPr>
            </w:pPr>
            <w:r w:rsidRPr="00B94E8E">
              <w:rPr>
                <w:b/>
                <w:bCs/>
                <w:sz w:val="28"/>
                <w:szCs w:val="28"/>
              </w:rPr>
              <w:t xml:space="preserve">SECTION </w:t>
            </w:r>
            <w:r w:rsidR="003976D7">
              <w:rPr>
                <w:b/>
                <w:bCs/>
                <w:sz w:val="28"/>
                <w:szCs w:val="28"/>
              </w:rPr>
              <w:t>7</w:t>
            </w:r>
            <w:r w:rsidRPr="00B94E8E">
              <w:rPr>
                <w:b/>
                <w:bCs/>
                <w:sz w:val="28"/>
                <w:szCs w:val="28"/>
              </w:rPr>
              <w:t xml:space="preserve">: </w:t>
            </w:r>
            <w:r>
              <w:rPr>
                <w:b/>
                <w:bCs/>
                <w:sz w:val="28"/>
                <w:szCs w:val="28"/>
              </w:rPr>
              <w:t xml:space="preserve">GUIDING PRINCIPLES </w:t>
            </w:r>
            <w:r w:rsidR="00741B4A">
              <w:rPr>
                <w:b/>
                <w:bCs/>
                <w:sz w:val="28"/>
                <w:szCs w:val="28"/>
              </w:rPr>
              <w:t xml:space="preserve">CHECKLIST </w:t>
            </w:r>
          </w:p>
          <w:p w14:paraId="3CF018C6" w14:textId="77777777" w:rsidR="00741B4A" w:rsidRDefault="00741B4A" w:rsidP="00B94AB1">
            <w:pPr>
              <w:rPr>
                <w:rFonts w:ascii="Arial" w:hAnsi="Arial" w:cs="Arial"/>
                <w:color w:val="202020"/>
                <w:sz w:val="21"/>
                <w:szCs w:val="21"/>
                <w:shd w:val="clear" w:color="auto" w:fill="FFFFFF"/>
              </w:rPr>
            </w:pPr>
          </w:p>
          <w:p w14:paraId="4286D473" w14:textId="3388BE1C" w:rsidR="00741B4A" w:rsidRDefault="00741B4A" w:rsidP="00B94AB1">
            <w:pPr>
              <w:rPr>
                <w:rFonts w:ascii="Arial" w:hAnsi="Arial" w:cs="Arial"/>
                <w:color w:val="202020"/>
                <w:sz w:val="21"/>
                <w:szCs w:val="21"/>
                <w:shd w:val="clear" w:color="auto" w:fill="FFFFFF"/>
              </w:rPr>
            </w:pPr>
            <w:r>
              <w:rPr>
                <w:rFonts w:ascii="Arial" w:hAnsi="Arial" w:cs="Arial"/>
                <w:color w:val="202020"/>
                <w:sz w:val="21"/>
                <w:szCs w:val="21"/>
                <w:shd w:val="clear" w:color="auto" w:fill="FFFFFF"/>
              </w:rPr>
              <w:t xml:space="preserve">Please </w:t>
            </w:r>
            <w:r w:rsidR="006B2E31">
              <w:rPr>
                <w:rFonts w:ascii="Arial" w:hAnsi="Arial" w:cs="Arial"/>
                <w:color w:val="202020"/>
                <w:sz w:val="21"/>
                <w:szCs w:val="21"/>
                <w:shd w:val="clear" w:color="auto" w:fill="FFFFFF"/>
              </w:rPr>
              <w:t>use the checklist below to validate that the proposed Energy Compact is aligned with the guiding principles.</w:t>
            </w:r>
          </w:p>
          <w:p w14:paraId="40F0DC68" w14:textId="77777777" w:rsidR="006B2E31" w:rsidRDefault="006B2E31" w:rsidP="00B94AB1"/>
          <w:p w14:paraId="4816E5E5" w14:textId="38209C2A" w:rsidR="00741B4A" w:rsidRDefault="00741B4A" w:rsidP="00741B4A">
            <w:pPr>
              <w:pStyle w:val="ListParagraph"/>
              <w:spacing w:after="120"/>
              <w:ind w:left="0"/>
            </w:pPr>
            <w:r>
              <w:rPr>
                <w:b/>
                <w:bCs/>
              </w:rPr>
              <w:t>I.</w:t>
            </w:r>
            <w:r>
              <w:t xml:space="preserve"> </w:t>
            </w:r>
            <w:r w:rsidRPr="00741B4A">
              <w:rPr>
                <w:b/>
                <w:bCs/>
              </w:rPr>
              <w:t>Stepping up ambition and accelerating action</w:t>
            </w:r>
            <w:r>
              <w:t xml:space="preserve"> - Increase contribution of and accelerate the implementation of the SDG7 targets in support of the 2030 Agenda for Sustainable Development for Paris Agreement</w:t>
            </w:r>
          </w:p>
          <w:p w14:paraId="25CF5CF6" w14:textId="17A5849E" w:rsidR="00741B4A" w:rsidRPr="00741B4A" w:rsidRDefault="00741B4A" w:rsidP="00741B4A">
            <w:pPr>
              <w:spacing w:after="120"/>
              <w:ind w:left="720" w:hanging="288"/>
            </w:pPr>
            <w:r w:rsidRPr="00741B4A">
              <w:rPr>
                <w:i/>
                <w:iCs/>
              </w:rPr>
              <w:t>I. 1.</w:t>
            </w:r>
            <w:r w:rsidRPr="00741B4A">
              <w:t xml:space="preserve"> </w:t>
            </w:r>
            <w:r w:rsidRPr="00741B4A">
              <w:rPr>
                <w:i/>
                <w:iCs/>
              </w:rPr>
              <w:t xml:space="preserve">Does the Energy Compact strengthen and/or add a target, commitment, policy, action related to SDG7 and its linkages to the other SDGs that results in a higher cumulative impact compared to existing frameworks? </w:t>
            </w:r>
          </w:p>
          <w:p w14:paraId="43DD5938" w14:textId="06A64C61" w:rsidR="00741B4A" w:rsidRPr="00741B4A" w:rsidRDefault="00C91039" w:rsidP="00741B4A">
            <w:pPr>
              <w:spacing w:after="120"/>
              <w:ind w:left="720" w:hanging="288"/>
            </w:pPr>
            <w:sdt>
              <w:sdtPr>
                <w:id w:val="-733317325"/>
                <w14:checkbox>
                  <w14:checked w14:val="0"/>
                  <w14:checkedState w14:val="2612" w14:font="MS Gothic"/>
                  <w14:uncheckedState w14:val="2610" w14:font="MS Gothic"/>
                </w14:checkbox>
              </w:sdtPr>
              <w:sdtEndPr/>
              <w:sdtContent>
                <w:r w:rsidR="00741B4A" w:rsidRPr="00741B4A">
                  <w:rPr>
                    <w:rFonts w:ascii="MS Gothic" w:eastAsia="MS Gothic" w:hAnsi="MS Gothic" w:hint="eastAsia"/>
                  </w:rPr>
                  <w:t>☐</w:t>
                </w:r>
              </w:sdtContent>
            </w:sdt>
            <w:r w:rsidR="00741B4A" w:rsidRPr="00741B4A">
              <w:t xml:space="preserve">Yes </w:t>
            </w:r>
            <w:sdt>
              <w:sdtPr>
                <w:id w:val="-474600331"/>
                <w14:checkbox>
                  <w14:checked w14:val="0"/>
                  <w14:checkedState w14:val="2612" w14:font="MS Gothic"/>
                  <w14:uncheckedState w14:val="2610" w14:font="MS Gothic"/>
                </w14:checkbox>
              </w:sdtPr>
              <w:sdtEndPr/>
              <w:sdtContent>
                <w:r w:rsidR="00741B4A" w:rsidRPr="00741B4A">
                  <w:rPr>
                    <w:rFonts w:ascii="MS Gothic" w:eastAsia="MS Gothic" w:hAnsi="MS Gothic" w:hint="eastAsia"/>
                  </w:rPr>
                  <w:t>☐</w:t>
                </w:r>
              </w:sdtContent>
            </w:sdt>
            <w:r w:rsidR="00741B4A" w:rsidRPr="00741B4A">
              <w:t xml:space="preserve">No </w:t>
            </w:r>
          </w:p>
          <w:p w14:paraId="43EA8963" w14:textId="553943AF" w:rsidR="00741B4A" w:rsidRPr="00741B4A" w:rsidRDefault="00741B4A" w:rsidP="00741B4A">
            <w:pPr>
              <w:spacing w:after="120"/>
              <w:ind w:left="720" w:hanging="288"/>
            </w:pPr>
            <w:r w:rsidRPr="00741B4A">
              <w:rPr>
                <w:i/>
                <w:iCs/>
              </w:rPr>
              <w:t xml:space="preserve">I.2. Does the Energy Compact increase the geographical and/or sectoral coverage of SDG7 related efforts?  </w:t>
            </w:r>
            <w:sdt>
              <w:sdtPr>
                <w:id w:val="-1246337989"/>
                <w14:checkbox>
                  <w14:checked w14:val="0"/>
                  <w14:checkedState w14:val="2612" w14:font="MS Gothic"/>
                  <w14:uncheckedState w14:val="2610" w14:font="MS Gothic"/>
                </w14:checkbox>
              </w:sdtPr>
              <w:sdtEndPr/>
              <w:sdtContent>
                <w:r w:rsidRPr="00741B4A">
                  <w:rPr>
                    <w:rFonts w:ascii="MS Gothic" w:eastAsia="MS Gothic" w:hAnsi="MS Gothic" w:hint="eastAsia"/>
                  </w:rPr>
                  <w:t>☐</w:t>
                </w:r>
              </w:sdtContent>
            </w:sdt>
            <w:r w:rsidRPr="00741B4A">
              <w:t xml:space="preserve">Yes </w:t>
            </w:r>
            <w:sdt>
              <w:sdtPr>
                <w:id w:val="-2049447803"/>
                <w14:checkbox>
                  <w14:checked w14:val="0"/>
                  <w14:checkedState w14:val="2612" w14:font="MS Gothic"/>
                  <w14:uncheckedState w14:val="2610" w14:font="MS Gothic"/>
                </w14:checkbox>
              </w:sdtPr>
              <w:sdtEndPr/>
              <w:sdtContent>
                <w:r w:rsidRPr="00741B4A">
                  <w:rPr>
                    <w:rFonts w:ascii="MS Gothic" w:eastAsia="MS Gothic" w:hAnsi="MS Gothic" w:hint="eastAsia"/>
                  </w:rPr>
                  <w:t>☐</w:t>
                </w:r>
              </w:sdtContent>
            </w:sdt>
            <w:r w:rsidRPr="00741B4A">
              <w:t xml:space="preserve">No </w:t>
            </w:r>
          </w:p>
          <w:p w14:paraId="24DF0FB7" w14:textId="194E7D0B" w:rsidR="00741B4A" w:rsidRPr="00741B4A" w:rsidRDefault="00741B4A" w:rsidP="00741B4A">
            <w:pPr>
              <w:spacing w:after="120"/>
              <w:ind w:left="720" w:hanging="288"/>
            </w:pPr>
            <w:r w:rsidRPr="00741B4A">
              <w:rPr>
                <w:i/>
                <w:iCs/>
              </w:rPr>
              <w:t>I.3. Does the Energy Compact consider inclusion of key priority issues towards achieving SDG7 by 2030 and the net-zero emission goal of the Paris Agreement by 2050 - as defied by latest global analysis and data including the outcome of the Technical Working Groups?</w:t>
            </w:r>
            <w:r w:rsidRPr="00741B4A">
              <w:t xml:space="preserve"> </w:t>
            </w:r>
            <w:sdt>
              <w:sdtPr>
                <w:id w:val="-329450134"/>
                <w14:checkbox>
                  <w14:checked w14:val="0"/>
                  <w14:checkedState w14:val="2612" w14:font="MS Gothic"/>
                  <w14:uncheckedState w14:val="2610" w14:font="MS Gothic"/>
                </w14:checkbox>
              </w:sdtPr>
              <w:sdtEndPr/>
              <w:sdtContent>
                <w:r w:rsidRPr="00741B4A">
                  <w:rPr>
                    <w:rFonts w:ascii="MS Gothic" w:eastAsia="MS Gothic" w:hAnsi="MS Gothic" w:hint="eastAsia"/>
                  </w:rPr>
                  <w:t>☐</w:t>
                </w:r>
              </w:sdtContent>
            </w:sdt>
            <w:r w:rsidRPr="00741B4A">
              <w:t xml:space="preserve">Yes </w:t>
            </w:r>
            <w:sdt>
              <w:sdtPr>
                <w:id w:val="916989834"/>
                <w14:checkbox>
                  <w14:checked w14:val="0"/>
                  <w14:checkedState w14:val="2612" w14:font="MS Gothic"/>
                  <w14:uncheckedState w14:val="2610" w14:font="MS Gothic"/>
                </w14:checkbox>
              </w:sdtPr>
              <w:sdtEndPr/>
              <w:sdtContent>
                <w:r w:rsidRPr="00741B4A">
                  <w:rPr>
                    <w:rFonts w:ascii="MS Gothic" w:eastAsia="MS Gothic" w:hAnsi="MS Gothic" w:hint="eastAsia"/>
                  </w:rPr>
                  <w:t>☐</w:t>
                </w:r>
              </w:sdtContent>
            </w:sdt>
            <w:r w:rsidRPr="00741B4A">
              <w:t xml:space="preserve">No </w:t>
            </w:r>
          </w:p>
          <w:p w14:paraId="649382A3" w14:textId="159CAC9E" w:rsidR="00741B4A" w:rsidRDefault="00741B4A" w:rsidP="00741B4A">
            <w:pPr>
              <w:spacing w:after="120"/>
            </w:pPr>
            <w:r w:rsidRPr="00741B4A">
              <w:rPr>
                <w:b/>
                <w:bCs/>
              </w:rPr>
              <w:t>II. Alignment with the 2030 agenda on Sustainable Development Goals</w:t>
            </w:r>
            <w:r>
              <w:t xml:space="preserve"> – Ensure coherence and alignment with SDG implementation plans and strategies by 2030 as well as national development plans and priorities.</w:t>
            </w:r>
          </w:p>
          <w:p w14:paraId="765C02DB" w14:textId="7C9A50F0" w:rsidR="00741B4A" w:rsidRPr="006B2E31" w:rsidRDefault="00741B4A" w:rsidP="00741B4A">
            <w:pPr>
              <w:spacing w:after="120"/>
              <w:ind w:left="720" w:hanging="288"/>
              <w:rPr>
                <w:i/>
                <w:iCs/>
              </w:rPr>
            </w:pPr>
            <w:r w:rsidRPr="006B2E31">
              <w:rPr>
                <w:i/>
                <w:iCs/>
              </w:rPr>
              <w:t xml:space="preserve">II.1. Has the Energy Compact considered enabling actions of SDG7 to reach the other sustainable development goals by 2030?  </w:t>
            </w:r>
            <w:sdt>
              <w:sdtPr>
                <w:id w:val="-705021041"/>
                <w14:checkbox>
                  <w14:checked w14:val="0"/>
                  <w14:checkedState w14:val="2612" w14:font="MS Gothic"/>
                  <w14:uncheckedState w14:val="2610" w14:font="MS Gothic"/>
                </w14:checkbox>
              </w:sdtPr>
              <w:sdtEndPr/>
              <w:sdtContent>
                <w:r w:rsidR="006B2E31" w:rsidRPr="006B2E31">
                  <w:rPr>
                    <w:rFonts w:ascii="MS Gothic" w:eastAsia="MS Gothic" w:hAnsi="MS Gothic" w:hint="eastAsia"/>
                  </w:rPr>
                  <w:t>☐</w:t>
                </w:r>
              </w:sdtContent>
            </w:sdt>
            <w:r w:rsidR="006B2E31" w:rsidRPr="006B2E31">
              <w:t xml:space="preserve">Yes </w:t>
            </w:r>
            <w:sdt>
              <w:sdtPr>
                <w:id w:val="825547302"/>
                <w14:checkbox>
                  <w14:checked w14:val="0"/>
                  <w14:checkedState w14:val="2612" w14:font="MS Gothic"/>
                  <w14:uncheckedState w14:val="2610" w14:font="MS Gothic"/>
                </w14:checkbox>
              </w:sdtPr>
              <w:sdtEndPr/>
              <w:sdtContent>
                <w:r w:rsidR="006B2E31" w:rsidRPr="006B2E31">
                  <w:rPr>
                    <w:rFonts w:ascii="MS Gothic" w:eastAsia="MS Gothic" w:hAnsi="MS Gothic" w:hint="eastAsia"/>
                  </w:rPr>
                  <w:t>☐</w:t>
                </w:r>
              </w:sdtContent>
            </w:sdt>
            <w:r w:rsidR="006B2E31" w:rsidRPr="006B2E31">
              <w:t>No</w:t>
            </w:r>
          </w:p>
          <w:p w14:paraId="346AD5AE" w14:textId="5151FCB2" w:rsidR="00741B4A" w:rsidRPr="006B2E31" w:rsidRDefault="00741B4A" w:rsidP="00741B4A">
            <w:pPr>
              <w:spacing w:after="120"/>
              <w:ind w:left="432"/>
              <w:rPr>
                <w:i/>
                <w:iCs/>
              </w:rPr>
            </w:pPr>
            <w:r w:rsidRPr="006B2E31">
              <w:rPr>
                <w:i/>
                <w:iCs/>
              </w:rPr>
              <w:t>II.2. Does the Energy Compact align with national, sectoral, and/or sub-national sustainable development strategies/plans, including SDG implementation plans/roadmaps</w:t>
            </w:r>
            <w:r w:rsidR="006B2E31">
              <w:rPr>
                <w:i/>
                <w:iCs/>
              </w:rPr>
              <w:t>?</w:t>
            </w:r>
            <w:r w:rsidR="006B2E31" w:rsidRPr="006B2E31">
              <w:t xml:space="preserve"> </w:t>
            </w:r>
            <w:sdt>
              <w:sdtPr>
                <w:id w:val="879356575"/>
                <w14:checkbox>
                  <w14:checked w14:val="0"/>
                  <w14:checkedState w14:val="2612" w14:font="MS Gothic"/>
                  <w14:uncheckedState w14:val="2610" w14:font="MS Gothic"/>
                </w14:checkbox>
              </w:sdtPr>
              <w:sdtEndPr/>
              <w:sdtContent>
                <w:r w:rsidR="006B2E31" w:rsidRPr="006B2E31">
                  <w:rPr>
                    <w:rFonts w:ascii="MS Gothic" w:eastAsia="MS Gothic" w:hAnsi="MS Gothic" w:hint="eastAsia"/>
                  </w:rPr>
                  <w:t>☐</w:t>
                </w:r>
              </w:sdtContent>
            </w:sdt>
            <w:r w:rsidR="006B2E31" w:rsidRPr="006B2E31">
              <w:t xml:space="preserve">Yes </w:t>
            </w:r>
            <w:sdt>
              <w:sdtPr>
                <w:id w:val="1297644386"/>
                <w14:checkbox>
                  <w14:checked w14:val="0"/>
                  <w14:checkedState w14:val="2612" w14:font="MS Gothic"/>
                  <w14:uncheckedState w14:val="2610" w14:font="MS Gothic"/>
                </w14:checkbox>
              </w:sdtPr>
              <w:sdtEndPr/>
              <w:sdtContent>
                <w:r w:rsidR="006B2E31" w:rsidRPr="006B2E31">
                  <w:rPr>
                    <w:rFonts w:ascii="MS Gothic" w:eastAsia="MS Gothic" w:hAnsi="MS Gothic" w:hint="eastAsia"/>
                  </w:rPr>
                  <w:t>☐</w:t>
                </w:r>
              </w:sdtContent>
            </w:sdt>
            <w:r w:rsidR="006B2E31" w:rsidRPr="006B2E31">
              <w:t>No</w:t>
            </w:r>
          </w:p>
          <w:p w14:paraId="3696DE39" w14:textId="169EA7BD" w:rsidR="00741B4A" w:rsidRPr="006B2E31" w:rsidRDefault="00741B4A" w:rsidP="00741B4A">
            <w:pPr>
              <w:spacing w:after="120"/>
              <w:ind w:left="432"/>
              <w:rPr>
                <w:i/>
                <w:iCs/>
              </w:rPr>
            </w:pPr>
            <w:r w:rsidRPr="006B2E31">
              <w:rPr>
                <w:i/>
                <w:iCs/>
              </w:rPr>
              <w:t xml:space="preserve">II.3. Has the Energy Compact considered a timeframe in line with the Decade of Action? </w:t>
            </w:r>
            <w:sdt>
              <w:sdtPr>
                <w:id w:val="-588230275"/>
                <w14:checkbox>
                  <w14:checked w14:val="0"/>
                  <w14:checkedState w14:val="2612" w14:font="MS Gothic"/>
                  <w14:uncheckedState w14:val="2610" w14:font="MS Gothic"/>
                </w14:checkbox>
              </w:sdtPr>
              <w:sdtEndPr/>
              <w:sdtContent>
                <w:r w:rsidR="006B2E31" w:rsidRPr="006B2E31">
                  <w:rPr>
                    <w:rFonts w:ascii="MS Gothic" w:eastAsia="MS Gothic" w:hAnsi="MS Gothic" w:hint="eastAsia"/>
                  </w:rPr>
                  <w:t>☐</w:t>
                </w:r>
              </w:sdtContent>
            </w:sdt>
            <w:r w:rsidR="006B2E31" w:rsidRPr="006B2E31">
              <w:t xml:space="preserve">Yes </w:t>
            </w:r>
            <w:sdt>
              <w:sdtPr>
                <w:id w:val="-2062081153"/>
                <w14:checkbox>
                  <w14:checked w14:val="0"/>
                  <w14:checkedState w14:val="2612" w14:font="MS Gothic"/>
                  <w14:uncheckedState w14:val="2610" w14:font="MS Gothic"/>
                </w14:checkbox>
              </w:sdtPr>
              <w:sdtEndPr/>
              <w:sdtContent>
                <w:r w:rsidR="006B2E31" w:rsidRPr="006B2E31">
                  <w:rPr>
                    <w:rFonts w:ascii="MS Gothic" w:eastAsia="MS Gothic" w:hAnsi="MS Gothic" w:hint="eastAsia"/>
                  </w:rPr>
                  <w:t>☐</w:t>
                </w:r>
              </w:sdtContent>
            </w:sdt>
            <w:r w:rsidR="006B2E31" w:rsidRPr="006B2E31">
              <w:t>No</w:t>
            </w:r>
          </w:p>
          <w:p w14:paraId="5BC1F466" w14:textId="3975D77C" w:rsidR="00741B4A" w:rsidRDefault="00741B4A" w:rsidP="006B2E31">
            <w:pPr>
              <w:spacing w:after="120"/>
            </w:pPr>
            <w:r w:rsidRPr="00741B4A">
              <w:rPr>
                <w:b/>
                <w:bCs/>
              </w:rPr>
              <w:t>III. Alignment with Paris Agreement and net-zero by 2050</w:t>
            </w:r>
            <w:r>
              <w:t xml:space="preserve"> - Ensure coherence and alignment with the Nationally Determined Contributions, long term net zero emission strategies. </w:t>
            </w:r>
          </w:p>
          <w:p w14:paraId="325998EF" w14:textId="1C01FE92" w:rsidR="006B2E31" w:rsidRPr="006B2E31" w:rsidRDefault="006B2E31" w:rsidP="006B2E31">
            <w:pPr>
              <w:spacing w:after="120"/>
              <w:ind w:left="431"/>
              <w:rPr>
                <w:i/>
                <w:iCs/>
              </w:rPr>
            </w:pPr>
            <w:r w:rsidRPr="006B2E31">
              <w:rPr>
                <w:i/>
                <w:iCs/>
              </w:rPr>
              <w:t xml:space="preserve">III.1. Has the Energy Compact considered a timeframe in line with the net-zero goal of the Paris Agreement by 2050? </w:t>
            </w:r>
            <w:sdt>
              <w:sdtPr>
                <w:id w:val="-1834130760"/>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1842697955"/>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744B2068" w14:textId="50D394F7" w:rsidR="006B2E31" w:rsidRPr="006B2E31" w:rsidRDefault="006B2E31" w:rsidP="006B2E31">
            <w:pPr>
              <w:spacing w:after="120"/>
              <w:ind w:left="431"/>
              <w:rPr>
                <w:i/>
                <w:iCs/>
              </w:rPr>
            </w:pPr>
            <w:r w:rsidRPr="006B2E31">
              <w:rPr>
                <w:i/>
                <w:iCs/>
              </w:rPr>
              <w:t xml:space="preserve">III.2. Has the Energy Compact considered energy-related targets and information in the updated/enhanced NDCs? </w:t>
            </w:r>
            <w:sdt>
              <w:sdtPr>
                <w:id w:val="1466780153"/>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394782457"/>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6EB9D8FE" w14:textId="7871E981" w:rsidR="00741B4A" w:rsidRPr="006B2E31" w:rsidRDefault="006B2E31" w:rsidP="006B2E31">
            <w:pPr>
              <w:spacing w:after="120"/>
              <w:ind w:left="431"/>
              <w:rPr>
                <w:i/>
                <w:iCs/>
              </w:rPr>
            </w:pPr>
            <w:r w:rsidRPr="006B2E31">
              <w:rPr>
                <w:i/>
                <w:iCs/>
              </w:rPr>
              <w:t xml:space="preserve">III.3. Has the Energy Compact considered alignment with reaching the net-zero emissions goal set by many countries by 2050? </w:t>
            </w:r>
            <w:sdt>
              <w:sdtPr>
                <w:id w:val="-1339070466"/>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501821061"/>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2EF3B6B9" w14:textId="032BF5CA" w:rsidR="006B2E31" w:rsidRDefault="006B2E31" w:rsidP="006B2E31">
            <w:pPr>
              <w:spacing w:after="120"/>
            </w:pPr>
            <w:r w:rsidRPr="006B2E31">
              <w:rPr>
                <w:b/>
                <w:bCs/>
              </w:rPr>
              <w:t>IV. Leaving no one behind, strengthening inclusion, interlinkages, and synergies</w:t>
            </w:r>
            <w:r>
              <w:t xml:space="preserve"> - Enabling the achievement of SDGs and just transition by reflecting interlinkages with other SDGs.</w:t>
            </w:r>
          </w:p>
          <w:p w14:paraId="1CEE9421" w14:textId="03ACF9E2" w:rsidR="006B2E31" w:rsidRPr="006B2E31" w:rsidRDefault="006B2E31" w:rsidP="006B2E31">
            <w:pPr>
              <w:spacing w:after="120"/>
              <w:ind w:firstLine="432"/>
              <w:rPr>
                <w:i/>
                <w:iCs/>
              </w:rPr>
            </w:pPr>
            <w:r w:rsidRPr="006B2E31">
              <w:rPr>
                <w:i/>
                <w:iCs/>
              </w:rPr>
              <w:t xml:space="preserve">IV.1. Does the Energy Compact include socio-economic impacts of measures being considered? </w:t>
            </w:r>
            <w:sdt>
              <w:sdtPr>
                <w:id w:val="1342594635"/>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1419549581"/>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76767E76" w14:textId="59D82388" w:rsidR="006B2E31" w:rsidRPr="006B2E31" w:rsidRDefault="006B2E31" w:rsidP="006B2E31">
            <w:pPr>
              <w:spacing w:after="120"/>
              <w:ind w:firstLine="432"/>
              <w:rPr>
                <w:i/>
                <w:iCs/>
              </w:rPr>
            </w:pPr>
            <w:r w:rsidRPr="006B2E31">
              <w:rPr>
                <w:i/>
                <w:iCs/>
              </w:rPr>
              <w:t xml:space="preserve">IV.2. Does the Energy Compact identify steps towards an inclusive, just energy transition? </w:t>
            </w:r>
            <w:sdt>
              <w:sdtPr>
                <w:id w:val="1139157213"/>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67623619"/>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1E1214B1" w14:textId="24958AEA" w:rsidR="006B2E31" w:rsidRPr="006B2E31" w:rsidRDefault="006B2E31" w:rsidP="006B2E31">
            <w:pPr>
              <w:spacing w:after="120"/>
              <w:ind w:firstLine="432"/>
              <w:rPr>
                <w:i/>
                <w:iCs/>
              </w:rPr>
            </w:pPr>
            <w:r w:rsidRPr="006B2E31">
              <w:rPr>
                <w:i/>
                <w:iCs/>
              </w:rPr>
              <w:t xml:space="preserve">IV.3. Does the Energy Compact consider measures that address the needs of the most vulnerable groups (e.g. those impacted the most by energy transitions, lack of energy access)? </w:t>
            </w:r>
            <w:sdt>
              <w:sdtPr>
                <w:id w:val="710143852"/>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1978561756"/>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2EE3E9CA" w14:textId="44C87318" w:rsidR="006B2E31" w:rsidRDefault="006B2E31" w:rsidP="006B2E31">
            <w:pPr>
              <w:spacing w:after="120"/>
            </w:pPr>
            <w:r w:rsidRPr="006B2E31">
              <w:rPr>
                <w:b/>
                <w:bCs/>
              </w:rPr>
              <w:t>V. Feasibility and Robustness -</w:t>
            </w:r>
            <w:r>
              <w:t xml:space="preserve"> Commitments and measures are technically sound, feasible, and verifiable based a set of objectives with specific performance indicators, baselines, targets and data sources as needed.</w:t>
            </w:r>
          </w:p>
          <w:p w14:paraId="4E8FC7D2" w14:textId="22EBFFA3" w:rsidR="006B2E31" w:rsidRPr="006B2E31" w:rsidRDefault="006B2E31" w:rsidP="006B2E31">
            <w:pPr>
              <w:spacing w:after="120"/>
              <w:ind w:left="432"/>
              <w:rPr>
                <w:i/>
                <w:iCs/>
              </w:rPr>
            </w:pPr>
            <w:r w:rsidRPr="006B2E31">
              <w:rPr>
                <w:i/>
                <w:iCs/>
              </w:rPr>
              <w:t xml:space="preserve">V.1. Is the information included in the Energy Compact based on updated quality data and sectoral assessments, with clear and transparent methodologies related to the proposed measures? </w:t>
            </w:r>
            <w:sdt>
              <w:sdtPr>
                <w:id w:val="-862206328"/>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1246484226"/>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5E7BB1C2" w14:textId="441005DB" w:rsidR="006B2E31" w:rsidRPr="006B2E31" w:rsidRDefault="006B2E31" w:rsidP="006B2E31">
            <w:pPr>
              <w:spacing w:after="120"/>
              <w:ind w:left="432"/>
              <w:rPr>
                <w:i/>
                <w:iCs/>
              </w:rPr>
            </w:pPr>
            <w:r w:rsidRPr="006B2E31">
              <w:rPr>
                <w:i/>
                <w:iCs/>
              </w:rPr>
              <w:t xml:space="preserve">V.2. Has the Energy Compact considered inclusion of a set of SMART (specific, measurable, achievable, resource-based and time based) objectives? </w:t>
            </w:r>
            <w:sdt>
              <w:sdtPr>
                <w:id w:val="-1920474383"/>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1566872619"/>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p w14:paraId="39B41863" w14:textId="1B79F46F" w:rsidR="00741B4A" w:rsidRPr="00DC09B5" w:rsidRDefault="006B2E31" w:rsidP="00DC09B5">
            <w:pPr>
              <w:spacing w:after="120"/>
              <w:ind w:left="432"/>
              <w:rPr>
                <w:i/>
                <w:iCs/>
              </w:rPr>
            </w:pPr>
            <w:r w:rsidRPr="006B2E31">
              <w:rPr>
                <w:i/>
                <w:iCs/>
              </w:rPr>
              <w:t>V.3. Has the Energy Compact considered issues related to means of implementation to ensure feasibility of measures proposed (e.g. cost and financing strategy, technical assistant needs and partnerships, policy and regulatory gaps, data and technology)?</w:t>
            </w:r>
            <w:r>
              <w:rPr>
                <w:i/>
                <w:iCs/>
              </w:rPr>
              <w:t xml:space="preserve"> </w:t>
            </w:r>
            <w:sdt>
              <w:sdtPr>
                <w:id w:val="1052735866"/>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 xml:space="preserve">Yes </w:t>
            </w:r>
            <w:sdt>
              <w:sdtPr>
                <w:id w:val="-1577815943"/>
                <w14:checkbox>
                  <w14:checked w14:val="0"/>
                  <w14:checkedState w14:val="2612" w14:font="MS Gothic"/>
                  <w14:uncheckedState w14:val="2610" w14:font="MS Gothic"/>
                </w14:checkbox>
              </w:sdtPr>
              <w:sdtEndPr/>
              <w:sdtContent>
                <w:r w:rsidRPr="006B2E31">
                  <w:rPr>
                    <w:rFonts w:ascii="MS Gothic" w:eastAsia="MS Gothic" w:hAnsi="MS Gothic" w:hint="eastAsia"/>
                  </w:rPr>
                  <w:t>☐</w:t>
                </w:r>
              </w:sdtContent>
            </w:sdt>
            <w:r w:rsidRPr="006B2E31">
              <w:t>No</w:t>
            </w:r>
          </w:p>
        </w:tc>
      </w:tr>
    </w:tbl>
    <w:p w14:paraId="56FAD268" w14:textId="1F1D6A8A" w:rsidR="002B6E30" w:rsidRDefault="002B6E30" w:rsidP="00192275"/>
    <w:p w14:paraId="468CFC56" w14:textId="29B93EAB" w:rsidR="007541D0" w:rsidRDefault="007541D0" w:rsidP="00192275"/>
    <w:p w14:paraId="42A5EE47" w14:textId="77777777" w:rsidR="007541D0" w:rsidRDefault="007541D0" w:rsidP="0019227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DC09B5" w14:paraId="7922DEF7" w14:textId="77777777" w:rsidTr="00DC09B5">
        <w:trPr>
          <w:trHeight w:val="978"/>
        </w:trPr>
        <w:tc>
          <w:tcPr>
            <w:tcW w:w="20918" w:type="dxa"/>
          </w:tcPr>
          <w:p w14:paraId="1115BD79" w14:textId="50747714" w:rsidR="00DC09B5" w:rsidRDefault="00DC09B5" w:rsidP="008A5C98">
            <w:pPr>
              <w:rPr>
                <w:b/>
                <w:bCs/>
                <w:sz w:val="28"/>
                <w:szCs w:val="28"/>
              </w:rPr>
            </w:pPr>
            <w:r w:rsidRPr="00B94E8E">
              <w:rPr>
                <w:b/>
                <w:bCs/>
                <w:sz w:val="28"/>
                <w:szCs w:val="28"/>
              </w:rPr>
              <w:lastRenderedPageBreak/>
              <w:t xml:space="preserve">SECTION </w:t>
            </w:r>
            <w:r w:rsidR="003976D7">
              <w:rPr>
                <w:b/>
                <w:bCs/>
                <w:sz w:val="28"/>
                <w:szCs w:val="28"/>
              </w:rPr>
              <w:t>8</w:t>
            </w:r>
            <w:r w:rsidRPr="00B94E8E">
              <w:rPr>
                <w:b/>
                <w:bCs/>
                <w:sz w:val="28"/>
                <w:szCs w:val="28"/>
              </w:rPr>
              <w:t xml:space="preserve">: </w:t>
            </w:r>
            <w:r w:rsidR="008D763E">
              <w:rPr>
                <w:b/>
                <w:bCs/>
                <w:sz w:val="28"/>
                <w:szCs w:val="28"/>
              </w:rPr>
              <w:t xml:space="preserve">ENERGY COMPACT </w:t>
            </w:r>
            <w:r w:rsidR="003F6436">
              <w:rPr>
                <w:b/>
                <w:bCs/>
                <w:sz w:val="28"/>
                <w:szCs w:val="28"/>
              </w:rPr>
              <w:t xml:space="preserve">GENERAL </w:t>
            </w:r>
            <w:r w:rsidR="008D763E">
              <w:rPr>
                <w:b/>
                <w:bCs/>
                <w:sz w:val="28"/>
                <w:szCs w:val="28"/>
              </w:rPr>
              <w:t xml:space="preserve">INFORMATION   </w:t>
            </w:r>
          </w:p>
          <w:p w14:paraId="0DA15893" w14:textId="77777777" w:rsidR="00A06933" w:rsidRDefault="00A06933" w:rsidP="00A06933">
            <w:pPr>
              <w:rPr>
                <w:rFonts w:eastAsia="Times New Roman"/>
              </w:rPr>
            </w:pPr>
          </w:p>
          <w:p w14:paraId="6C16059F" w14:textId="1F091D06" w:rsidR="00DC09B5" w:rsidRPr="00AA6952" w:rsidRDefault="003976D7" w:rsidP="00A06933">
            <w:pPr>
              <w:rPr>
                <w:rFonts w:eastAsia="Times New Roman"/>
              </w:rPr>
            </w:pPr>
            <w:r>
              <w:rPr>
                <w:rFonts w:eastAsia="Times New Roman"/>
              </w:rPr>
              <w:t>8</w:t>
            </w:r>
            <w:r w:rsidR="00A06933">
              <w:rPr>
                <w:rFonts w:eastAsia="Times New Roman"/>
              </w:rPr>
              <w:t xml:space="preserve">.1. </w:t>
            </w:r>
            <w:r w:rsidR="008B6BDF" w:rsidRPr="00AA6952">
              <w:rPr>
                <w:rFonts w:eastAsia="Times New Roman"/>
              </w:rPr>
              <w:t xml:space="preserve">Title/name of </w:t>
            </w:r>
            <w:r w:rsidR="00AA6952" w:rsidRPr="00AA6952">
              <w:rPr>
                <w:rFonts w:eastAsia="Times New Roman"/>
              </w:rPr>
              <w:t xml:space="preserve">the Energy Compact </w:t>
            </w:r>
          </w:p>
          <w:p w14:paraId="477AF983" w14:textId="77777777" w:rsidR="008B6BDF" w:rsidRDefault="008B6BDF" w:rsidP="008B6BDF">
            <w:pPr>
              <w:ind w:firstLine="567"/>
              <w:rPr>
                <w:rFonts w:ascii="Roboto" w:hAnsi="Roboto"/>
                <w:b/>
                <w:bCs/>
                <w:color w:val="333333"/>
                <w:sz w:val="18"/>
                <w:szCs w:val="18"/>
              </w:rPr>
            </w:pPr>
          </w:p>
          <w:tbl>
            <w:tblPr>
              <w:tblStyle w:val="TableGrid"/>
              <w:tblW w:w="0" w:type="auto"/>
              <w:tblInd w:w="427" w:type="dxa"/>
              <w:tblLook w:val="04A0" w:firstRow="1" w:lastRow="0" w:firstColumn="1" w:lastColumn="0" w:noHBand="0" w:noVBand="1"/>
            </w:tblPr>
            <w:tblGrid>
              <w:gridCol w:w="19562"/>
            </w:tblGrid>
            <w:tr w:rsidR="00AA6952" w14:paraId="2D947026" w14:textId="77777777" w:rsidTr="00A06933">
              <w:tc>
                <w:tcPr>
                  <w:tcW w:w="19562" w:type="dxa"/>
                </w:tcPr>
                <w:p w14:paraId="1393F115" w14:textId="77777777" w:rsidR="00AA6952" w:rsidRDefault="00AA6952" w:rsidP="008B6BDF"/>
              </w:tc>
            </w:tr>
          </w:tbl>
          <w:p w14:paraId="2F02AB26" w14:textId="77777777" w:rsidR="00A06933" w:rsidRDefault="00A06933" w:rsidP="00A06933">
            <w:pPr>
              <w:rPr>
                <w:rFonts w:eastAsia="Times New Roman"/>
              </w:rPr>
            </w:pPr>
          </w:p>
          <w:p w14:paraId="13E0901A" w14:textId="3BAB3217" w:rsidR="00AA6952" w:rsidRDefault="003976D7" w:rsidP="00A06933">
            <w:pPr>
              <w:rPr>
                <w:rFonts w:eastAsia="Times New Roman"/>
              </w:rPr>
            </w:pPr>
            <w:r>
              <w:rPr>
                <w:rFonts w:eastAsia="Times New Roman"/>
              </w:rPr>
              <w:t>8</w:t>
            </w:r>
            <w:r w:rsidR="00A06933">
              <w:rPr>
                <w:rFonts w:eastAsia="Times New Roman"/>
              </w:rPr>
              <w:t xml:space="preserve">.2. </w:t>
            </w:r>
            <w:r w:rsidR="00AA6952">
              <w:rPr>
                <w:rFonts w:eastAsia="Times New Roman"/>
              </w:rPr>
              <w:t xml:space="preserve">Lead entity name (for joint Energy Compacts please list all parties and </w:t>
            </w:r>
            <w:r w:rsidR="00AA6952" w:rsidRPr="0088305A">
              <w:t>include, in parenthesis, its entity type</w:t>
            </w:r>
            <w:r w:rsidR="00AA6952">
              <w:t xml:space="preserve">, </w:t>
            </w:r>
            <w:r w:rsidR="00AA6952" w:rsidRPr="0088305A">
              <w:t xml:space="preserve">using </w:t>
            </w:r>
            <w:r w:rsidR="00AA6952">
              <w:t>entity type from below</w:t>
            </w:r>
            <w:r w:rsidR="00AA6952">
              <w:rPr>
                <w:rFonts w:eastAsia="Times New Roman"/>
              </w:rPr>
              <w:t>)</w:t>
            </w:r>
          </w:p>
          <w:p w14:paraId="2D4C6CD0" w14:textId="77777777" w:rsidR="00AA6952" w:rsidRPr="00AA6952" w:rsidRDefault="00AA6952" w:rsidP="00AA6952">
            <w:pPr>
              <w:ind w:firstLine="567"/>
              <w:rPr>
                <w:rFonts w:eastAsia="Times New Roman"/>
              </w:rPr>
            </w:pPr>
          </w:p>
          <w:tbl>
            <w:tblPr>
              <w:tblStyle w:val="TableGrid"/>
              <w:tblW w:w="0" w:type="auto"/>
              <w:tblInd w:w="427" w:type="dxa"/>
              <w:tblLook w:val="04A0" w:firstRow="1" w:lastRow="0" w:firstColumn="1" w:lastColumn="0" w:noHBand="0" w:noVBand="1"/>
            </w:tblPr>
            <w:tblGrid>
              <w:gridCol w:w="19562"/>
            </w:tblGrid>
            <w:tr w:rsidR="00AA6952" w14:paraId="567B4134" w14:textId="77777777" w:rsidTr="00A06933">
              <w:tc>
                <w:tcPr>
                  <w:tcW w:w="19562" w:type="dxa"/>
                </w:tcPr>
                <w:p w14:paraId="2DE8C932" w14:textId="77777777" w:rsidR="00AA6952" w:rsidRDefault="00AA6952" w:rsidP="00AA6952"/>
              </w:tc>
            </w:tr>
          </w:tbl>
          <w:p w14:paraId="51815104" w14:textId="77777777" w:rsidR="00AA6952" w:rsidRDefault="00AA6952" w:rsidP="00AA6952">
            <w:pPr>
              <w:ind w:firstLine="567"/>
            </w:pPr>
          </w:p>
          <w:p w14:paraId="1737D16B" w14:textId="31AD7E10" w:rsidR="00AA6952" w:rsidRDefault="003976D7" w:rsidP="00A06933">
            <w:pPr>
              <w:rPr>
                <w:rFonts w:eastAsia="Times New Roman"/>
              </w:rPr>
            </w:pPr>
            <w:r>
              <w:rPr>
                <w:rFonts w:eastAsia="Times New Roman"/>
              </w:rPr>
              <w:t>8</w:t>
            </w:r>
            <w:r w:rsidR="00A06933">
              <w:rPr>
                <w:rFonts w:eastAsia="Times New Roman"/>
              </w:rPr>
              <w:t xml:space="preserve">.3. </w:t>
            </w:r>
            <w:r w:rsidR="00AA6952">
              <w:rPr>
                <w:rFonts w:eastAsia="Times New Roman"/>
              </w:rPr>
              <w:t>Lead entity type</w:t>
            </w:r>
          </w:p>
          <w:p w14:paraId="227166C4" w14:textId="7380320F" w:rsidR="00AA6952" w:rsidRDefault="00AA6952" w:rsidP="00AA6952">
            <w:pPr>
              <w:ind w:firstLine="567"/>
              <w:rPr>
                <w:rFonts w:eastAsia="Times New Roman"/>
              </w:rPr>
            </w:pPr>
          </w:p>
          <w:tbl>
            <w:tblPr>
              <w:tblStyle w:val="TableGrid"/>
              <w:tblW w:w="0" w:type="auto"/>
              <w:tblInd w:w="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8"/>
              <w:gridCol w:w="6885"/>
              <w:gridCol w:w="6219"/>
            </w:tblGrid>
            <w:tr w:rsidR="00AA6952" w14:paraId="27E30CD5" w14:textId="77777777" w:rsidTr="00A06933">
              <w:tc>
                <w:tcPr>
                  <w:tcW w:w="6458" w:type="dxa"/>
                </w:tcPr>
                <w:p w14:paraId="3EF797E3" w14:textId="480CD93F" w:rsidR="00AA6952" w:rsidRDefault="00C91039" w:rsidP="00AA6952">
                  <w:pPr>
                    <w:rPr>
                      <w:rFonts w:eastAsia="Times New Roman"/>
                    </w:rPr>
                  </w:pPr>
                  <w:sdt>
                    <w:sdtPr>
                      <w:rPr>
                        <w:rFonts w:eastAsia="Times New Roman"/>
                      </w:rPr>
                      <w:id w:val="1724020053"/>
                      <w14:checkbox>
                        <w14:checked w14:val="0"/>
                        <w14:checkedState w14:val="2612" w14:font="MS Gothic"/>
                        <w14:uncheckedState w14:val="2610" w14:font="MS Gothic"/>
                      </w14:checkbox>
                    </w:sdtPr>
                    <w:sdtEndPr/>
                    <w:sdtContent>
                      <w:r w:rsidR="00A06933">
                        <w:rPr>
                          <w:rFonts w:ascii="MS Gothic" w:eastAsia="MS Gothic" w:hAnsi="MS Gothic" w:hint="eastAsia"/>
                        </w:rPr>
                        <w:t>☐</w:t>
                      </w:r>
                    </w:sdtContent>
                  </w:sdt>
                  <w:r w:rsidR="00AA6952">
                    <w:rPr>
                      <w:rFonts w:eastAsia="Times New Roman"/>
                    </w:rPr>
                    <w:t xml:space="preserve"> Government </w:t>
                  </w:r>
                </w:p>
                <w:p w14:paraId="55F0801E" w14:textId="77777777" w:rsidR="00AA6952" w:rsidRDefault="00AA6952" w:rsidP="00AA6952">
                  <w:pPr>
                    <w:rPr>
                      <w:rFonts w:eastAsia="Times New Roman"/>
                    </w:rPr>
                  </w:pPr>
                </w:p>
                <w:p w14:paraId="4E534FAC" w14:textId="255EE728" w:rsidR="00AA6952" w:rsidRDefault="00C91039" w:rsidP="00AA6952">
                  <w:pPr>
                    <w:rPr>
                      <w:rFonts w:eastAsia="Times New Roman"/>
                    </w:rPr>
                  </w:pPr>
                  <w:sdt>
                    <w:sdtPr>
                      <w:rPr>
                        <w:rFonts w:eastAsia="Times New Roman"/>
                      </w:rPr>
                      <w:id w:val="-133950818"/>
                      <w14:checkbox>
                        <w14:checked w14:val="0"/>
                        <w14:checkedState w14:val="2612" w14:font="MS Gothic"/>
                        <w14:uncheckedState w14:val="2610" w14:font="MS Gothic"/>
                      </w14:checkbox>
                    </w:sdtPr>
                    <w:sdtEndPr/>
                    <w:sdtContent>
                      <w:r w:rsidR="00AA6952">
                        <w:rPr>
                          <w:rFonts w:ascii="MS Gothic" w:eastAsia="MS Gothic" w:hAnsi="MS Gothic" w:hint="eastAsia"/>
                        </w:rPr>
                        <w:t>☐</w:t>
                      </w:r>
                    </w:sdtContent>
                  </w:sdt>
                  <w:r w:rsidR="00AA6952">
                    <w:rPr>
                      <w:rFonts w:eastAsia="Times New Roman"/>
                    </w:rPr>
                    <w:t xml:space="preserve"> Non-Governmental Organization (NGO)</w:t>
                  </w:r>
                </w:p>
                <w:p w14:paraId="25E265B9" w14:textId="77777777" w:rsidR="00AA6952" w:rsidRDefault="00AA6952" w:rsidP="00AA6952">
                  <w:pPr>
                    <w:rPr>
                      <w:rFonts w:eastAsia="Times New Roman"/>
                    </w:rPr>
                  </w:pPr>
                </w:p>
                <w:p w14:paraId="18FEFC97" w14:textId="34C313C3" w:rsidR="00AA6952" w:rsidRDefault="00AA6952" w:rsidP="00AA6952">
                  <w:pPr>
                    <w:rPr>
                      <w:rFonts w:eastAsia="Times New Roman"/>
                    </w:rPr>
                  </w:pPr>
                  <w:r>
                    <w:rPr>
                      <w:rFonts w:eastAsia="Times New Roman"/>
                    </w:rPr>
                    <w:t xml:space="preserve"> </w:t>
                  </w:r>
                  <w:sdt>
                    <w:sdtPr>
                      <w:rPr>
                        <w:rFonts w:eastAsia="Times New Roman"/>
                      </w:rPr>
                      <w:id w:val="8992491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eastAsia="Times New Roman"/>
                    </w:rPr>
                    <w:t xml:space="preserve"> Private Sector </w:t>
                  </w:r>
                </w:p>
                <w:p w14:paraId="630E1C98" w14:textId="4318E1B1" w:rsidR="00AA6952" w:rsidRDefault="00AA6952" w:rsidP="00AA6952">
                  <w:pPr>
                    <w:rPr>
                      <w:rFonts w:eastAsia="Times New Roman"/>
                    </w:rPr>
                  </w:pPr>
                </w:p>
              </w:tc>
              <w:tc>
                <w:tcPr>
                  <w:tcW w:w="6885" w:type="dxa"/>
                </w:tcPr>
                <w:p w14:paraId="184587CA" w14:textId="43DCA0E8" w:rsidR="00AA6952" w:rsidRDefault="00C91039" w:rsidP="00AA6952">
                  <w:pPr>
                    <w:rPr>
                      <w:rFonts w:eastAsia="Times New Roman"/>
                    </w:rPr>
                  </w:pPr>
                  <w:sdt>
                    <w:sdtPr>
                      <w:rPr>
                        <w:rFonts w:eastAsia="Times New Roman"/>
                      </w:rPr>
                      <w:id w:val="258417422"/>
                      <w14:checkbox>
                        <w14:checked w14:val="0"/>
                        <w14:checkedState w14:val="2612" w14:font="MS Gothic"/>
                        <w14:uncheckedState w14:val="2610" w14:font="MS Gothic"/>
                      </w14:checkbox>
                    </w:sdtPr>
                    <w:sdtEndPr/>
                    <w:sdtContent>
                      <w:r w:rsidR="00AA6952">
                        <w:rPr>
                          <w:rFonts w:ascii="MS Gothic" w:eastAsia="MS Gothic" w:hAnsi="MS Gothic" w:hint="eastAsia"/>
                        </w:rPr>
                        <w:t>☐</w:t>
                      </w:r>
                    </w:sdtContent>
                  </w:sdt>
                  <w:r w:rsidR="00AA6952">
                    <w:rPr>
                      <w:rFonts w:eastAsia="Times New Roman"/>
                    </w:rPr>
                    <w:t xml:space="preserve"> Local/Regional Government</w:t>
                  </w:r>
                </w:p>
                <w:p w14:paraId="2283523A" w14:textId="77777777" w:rsidR="00A06933" w:rsidRDefault="00A06933" w:rsidP="00AA6952">
                  <w:pPr>
                    <w:rPr>
                      <w:rFonts w:eastAsia="Times New Roman"/>
                    </w:rPr>
                  </w:pPr>
                </w:p>
                <w:p w14:paraId="4BF1CE44" w14:textId="01885B9C" w:rsidR="00AA6952" w:rsidRDefault="00C91039" w:rsidP="00AA6952">
                  <w:pPr>
                    <w:rPr>
                      <w:rFonts w:eastAsia="Times New Roman"/>
                    </w:rPr>
                  </w:pPr>
                  <w:sdt>
                    <w:sdtPr>
                      <w:rPr>
                        <w:rFonts w:eastAsia="Times New Roman"/>
                      </w:rPr>
                      <w:id w:val="372273496"/>
                      <w14:checkbox>
                        <w14:checked w14:val="0"/>
                        <w14:checkedState w14:val="2612" w14:font="MS Gothic"/>
                        <w14:uncheckedState w14:val="2610" w14:font="MS Gothic"/>
                      </w14:checkbox>
                    </w:sdtPr>
                    <w:sdtEndPr/>
                    <w:sdtContent>
                      <w:r w:rsidR="00AA6952">
                        <w:rPr>
                          <w:rFonts w:ascii="MS Gothic" w:eastAsia="MS Gothic" w:hAnsi="MS Gothic" w:hint="eastAsia"/>
                        </w:rPr>
                        <w:t>☐</w:t>
                      </w:r>
                    </w:sdtContent>
                  </w:sdt>
                  <w:r w:rsidR="00AA6952">
                    <w:rPr>
                      <w:rFonts w:eastAsia="Times New Roman"/>
                    </w:rPr>
                    <w:t xml:space="preserve"> Civil Society organization</w:t>
                  </w:r>
                  <w:r w:rsidR="00D67BE6">
                    <w:rPr>
                      <w:rFonts w:eastAsia="Times New Roman"/>
                    </w:rPr>
                    <w:t xml:space="preserve">/Youth </w:t>
                  </w:r>
                  <w:r w:rsidR="00AA6952">
                    <w:rPr>
                      <w:rFonts w:eastAsia="Times New Roman"/>
                    </w:rPr>
                    <w:t xml:space="preserve">  </w:t>
                  </w:r>
                </w:p>
                <w:p w14:paraId="0BA9A745" w14:textId="77777777" w:rsidR="00A06933" w:rsidRDefault="00A06933" w:rsidP="00AA6952">
                  <w:pPr>
                    <w:rPr>
                      <w:rFonts w:eastAsia="Times New Roman"/>
                    </w:rPr>
                  </w:pPr>
                </w:p>
                <w:p w14:paraId="72B91881" w14:textId="72D33313" w:rsidR="00AA6952" w:rsidRDefault="00C91039" w:rsidP="00AA6952">
                  <w:pPr>
                    <w:rPr>
                      <w:rFonts w:eastAsia="Times New Roman"/>
                    </w:rPr>
                  </w:pPr>
                  <w:sdt>
                    <w:sdtPr>
                      <w:rPr>
                        <w:rFonts w:eastAsia="Times New Roman"/>
                      </w:rPr>
                      <w:id w:val="2075860925"/>
                      <w14:checkbox>
                        <w14:checked w14:val="0"/>
                        <w14:checkedState w14:val="2612" w14:font="MS Gothic"/>
                        <w14:uncheckedState w14:val="2610" w14:font="MS Gothic"/>
                      </w14:checkbox>
                    </w:sdtPr>
                    <w:sdtEndPr/>
                    <w:sdtContent>
                      <w:r w:rsidR="00AA6952">
                        <w:rPr>
                          <w:rFonts w:ascii="MS Gothic" w:eastAsia="MS Gothic" w:hAnsi="MS Gothic" w:hint="eastAsia"/>
                        </w:rPr>
                        <w:t>☐</w:t>
                      </w:r>
                    </w:sdtContent>
                  </w:sdt>
                  <w:r w:rsidR="00AA6952">
                    <w:rPr>
                      <w:rFonts w:eastAsia="Times New Roman"/>
                    </w:rPr>
                    <w:t xml:space="preserve"> Philanthropic Organization </w:t>
                  </w:r>
                </w:p>
                <w:p w14:paraId="2F6BD946" w14:textId="77777777" w:rsidR="00AA6952" w:rsidRDefault="00AA6952" w:rsidP="00AA6952">
                  <w:pPr>
                    <w:rPr>
                      <w:rFonts w:eastAsia="Times New Roman"/>
                    </w:rPr>
                  </w:pPr>
                </w:p>
              </w:tc>
              <w:tc>
                <w:tcPr>
                  <w:tcW w:w="6219" w:type="dxa"/>
                </w:tcPr>
                <w:p w14:paraId="57379213" w14:textId="5D530DF0" w:rsidR="00AA6952" w:rsidRDefault="00C91039" w:rsidP="00AA6952">
                  <w:pPr>
                    <w:rPr>
                      <w:rFonts w:eastAsia="Times New Roman"/>
                    </w:rPr>
                  </w:pPr>
                  <w:sdt>
                    <w:sdtPr>
                      <w:rPr>
                        <w:rFonts w:eastAsia="Times New Roman"/>
                      </w:rPr>
                      <w:id w:val="-1005044652"/>
                      <w14:checkbox>
                        <w14:checked w14:val="0"/>
                        <w14:checkedState w14:val="2612" w14:font="MS Gothic"/>
                        <w14:uncheckedState w14:val="2610" w14:font="MS Gothic"/>
                      </w14:checkbox>
                    </w:sdtPr>
                    <w:sdtEndPr/>
                    <w:sdtContent>
                      <w:r w:rsidR="00AA6952">
                        <w:rPr>
                          <w:rFonts w:ascii="MS Gothic" w:eastAsia="MS Gothic" w:hAnsi="MS Gothic" w:hint="eastAsia"/>
                        </w:rPr>
                        <w:t>☐</w:t>
                      </w:r>
                    </w:sdtContent>
                  </w:sdt>
                  <w:r w:rsidR="00AA6952">
                    <w:rPr>
                      <w:rFonts w:eastAsia="Times New Roman"/>
                    </w:rPr>
                    <w:t xml:space="preserve"> Multilateral body /Intergovernmental Organization </w:t>
                  </w:r>
                </w:p>
                <w:p w14:paraId="4E8A7870" w14:textId="77777777" w:rsidR="00A06933" w:rsidRDefault="00A06933" w:rsidP="00AA6952">
                  <w:pPr>
                    <w:rPr>
                      <w:rFonts w:eastAsia="Times New Roman"/>
                    </w:rPr>
                  </w:pPr>
                </w:p>
                <w:p w14:paraId="5FF7A6F5" w14:textId="1DEF2DE1" w:rsidR="00AA6952" w:rsidRDefault="00C91039" w:rsidP="00AA6952">
                  <w:pPr>
                    <w:rPr>
                      <w:rFonts w:eastAsia="Times New Roman"/>
                    </w:rPr>
                  </w:pPr>
                  <w:sdt>
                    <w:sdtPr>
                      <w:rPr>
                        <w:rFonts w:eastAsia="Times New Roman"/>
                      </w:rPr>
                      <w:id w:val="1843045054"/>
                      <w14:checkbox>
                        <w14:checked w14:val="0"/>
                        <w14:checkedState w14:val="2612" w14:font="MS Gothic"/>
                        <w14:uncheckedState w14:val="2610" w14:font="MS Gothic"/>
                      </w14:checkbox>
                    </w:sdtPr>
                    <w:sdtEndPr/>
                    <w:sdtContent>
                      <w:r w:rsidR="00AA6952">
                        <w:rPr>
                          <w:rFonts w:ascii="MS Gothic" w:eastAsia="MS Gothic" w:hAnsi="MS Gothic" w:hint="eastAsia"/>
                        </w:rPr>
                        <w:t>☐</w:t>
                      </w:r>
                    </w:sdtContent>
                  </w:sdt>
                  <w:r w:rsidR="00AA6952">
                    <w:rPr>
                      <w:rFonts w:eastAsia="Times New Roman"/>
                    </w:rPr>
                    <w:t xml:space="preserve"> Academic Institution /Scientific Community </w:t>
                  </w:r>
                </w:p>
                <w:p w14:paraId="6DA901F8" w14:textId="77777777" w:rsidR="00AA6952" w:rsidRDefault="00AA6952" w:rsidP="00AA6952">
                  <w:pPr>
                    <w:rPr>
                      <w:rFonts w:eastAsia="Times New Roman"/>
                    </w:rPr>
                  </w:pPr>
                </w:p>
                <w:p w14:paraId="1683AAB1" w14:textId="63B3A214" w:rsidR="00AA6952" w:rsidRDefault="00C91039" w:rsidP="00AA6952">
                  <w:pPr>
                    <w:rPr>
                      <w:rFonts w:eastAsia="Times New Roman"/>
                    </w:rPr>
                  </w:pPr>
                  <w:sdt>
                    <w:sdtPr>
                      <w:rPr>
                        <w:rFonts w:eastAsia="Times New Roman"/>
                      </w:rPr>
                      <w:id w:val="-1044511414"/>
                      <w14:checkbox>
                        <w14:checked w14:val="0"/>
                        <w14:checkedState w14:val="2612" w14:font="MS Gothic"/>
                        <w14:uncheckedState w14:val="2610" w14:font="MS Gothic"/>
                      </w14:checkbox>
                    </w:sdtPr>
                    <w:sdtEndPr/>
                    <w:sdtContent>
                      <w:r w:rsidR="00AA6952">
                        <w:rPr>
                          <w:rFonts w:ascii="MS Gothic" w:eastAsia="MS Gothic" w:hAnsi="MS Gothic" w:hint="eastAsia"/>
                        </w:rPr>
                        <w:t>☐</w:t>
                      </w:r>
                    </w:sdtContent>
                  </w:sdt>
                  <w:r w:rsidR="00AA6952">
                    <w:rPr>
                      <w:rFonts w:eastAsia="Times New Roman"/>
                    </w:rPr>
                    <w:t xml:space="preserve"> Other relevant actor  </w:t>
                  </w:r>
                </w:p>
                <w:p w14:paraId="577B150A" w14:textId="77777777" w:rsidR="00AA6952" w:rsidRDefault="00AA6952" w:rsidP="00AA6952">
                  <w:pPr>
                    <w:rPr>
                      <w:rFonts w:eastAsia="Times New Roman"/>
                    </w:rPr>
                  </w:pPr>
                </w:p>
              </w:tc>
            </w:tr>
          </w:tbl>
          <w:p w14:paraId="488B4F4F" w14:textId="77777777" w:rsidR="00AA6952" w:rsidRDefault="00AA6952" w:rsidP="00A06933"/>
          <w:p w14:paraId="1E0C21D0" w14:textId="40EE7963" w:rsidR="00AA6952" w:rsidRDefault="003976D7" w:rsidP="00A06933">
            <w:r>
              <w:t>8</w:t>
            </w:r>
            <w:r w:rsidR="00A06933">
              <w:t xml:space="preserve">.4. </w:t>
            </w:r>
            <w:r w:rsidR="00AA6952">
              <w:t xml:space="preserve">Contact Information </w:t>
            </w:r>
          </w:p>
          <w:p w14:paraId="4D946CA6" w14:textId="52190AF9" w:rsidR="00AA6952" w:rsidRDefault="00AA6952" w:rsidP="008B6BDF">
            <w:pPr>
              <w:ind w:firstLine="567"/>
            </w:pPr>
          </w:p>
          <w:tbl>
            <w:tblPr>
              <w:tblStyle w:val="TableGrid"/>
              <w:tblW w:w="0" w:type="auto"/>
              <w:tblInd w:w="427" w:type="dxa"/>
              <w:tblLook w:val="04A0" w:firstRow="1" w:lastRow="0" w:firstColumn="1" w:lastColumn="0" w:noHBand="0" w:noVBand="1"/>
            </w:tblPr>
            <w:tblGrid>
              <w:gridCol w:w="19562"/>
            </w:tblGrid>
            <w:tr w:rsidR="00AA6952" w14:paraId="325ADDB3" w14:textId="77777777" w:rsidTr="00A06933">
              <w:tc>
                <w:tcPr>
                  <w:tcW w:w="19562" w:type="dxa"/>
                </w:tcPr>
                <w:p w14:paraId="71E326F8" w14:textId="77777777" w:rsidR="00AA6952" w:rsidRDefault="00AA6952" w:rsidP="008B6BDF"/>
              </w:tc>
            </w:tr>
          </w:tbl>
          <w:p w14:paraId="25C6D72A" w14:textId="77777777" w:rsidR="00AA6952" w:rsidRDefault="00AA6952" w:rsidP="008B6BDF">
            <w:pPr>
              <w:ind w:firstLine="567"/>
            </w:pPr>
          </w:p>
          <w:p w14:paraId="25090340" w14:textId="0CCF7DCA" w:rsidR="00EC3AB9" w:rsidRPr="00CC6AF5" w:rsidRDefault="003976D7" w:rsidP="00EC3AB9">
            <w:pPr>
              <w:spacing w:line="360" w:lineRule="auto"/>
              <w:rPr>
                <w:rFonts w:cs="Arial"/>
              </w:rPr>
            </w:pPr>
            <w:r>
              <w:rPr>
                <w:rFonts w:cs="Arial"/>
              </w:rPr>
              <w:t>8</w:t>
            </w:r>
            <w:r w:rsidR="00EC3AB9" w:rsidRPr="00CC6AF5">
              <w:rPr>
                <w:rFonts w:cs="Arial"/>
              </w:rPr>
              <w:t>.</w:t>
            </w:r>
            <w:r w:rsidR="0096124F">
              <w:rPr>
                <w:rFonts w:cs="Arial"/>
              </w:rPr>
              <w:t>5</w:t>
            </w:r>
            <w:r w:rsidR="00EC3AB9" w:rsidRPr="00CC6AF5">
              <w:rPr>
                <w:rFonts w:cs="Arial"/>
              </w:rPr>
              <w:t xml:space="preserve">. Please select the </w:t>
            </w:r>
            <w:r w:rsidR="00EC3AB9">
              <w:rPr>
                <w:rFonts w:cs="Arial"/>
              </w:rPr>
              <w:t>g</w:t>
            </w:r>
            <w:r w:rsidR="00EC3AB9" w:rsidRPr="00CC6AF5">
              <w:rPr>
                <w:rFonts w:cs="Arial"/>
              </w:rPr>
              <w:t xml:space="preserve">eographical coverage </w:t>
            </w:r>
            <w:r w:rsidR="00EC3AB9">
              <w:rPr>
                <w:rFonts w:cs="Arial"/>
              </w:rPr>
              <w:t>of th</w:t>
            </w:r>
            <w:r>
              <w:rPr>
                <w:rFonts w:cs="Arial"/>
              </w:rPr>
              <w:t>e</w:t>
            </w:r>
            <w:r w:rsidR="003508A9">
              <w:rPr>
                <w:rFonts w:cs="Arial"/>
              </w:rPr>
              <w:t xml:space="preserve"> Energy Compact </w:t>
            </w:r>
          </w:p>
          <w:p w14:paraId="65CE6A1E" w14:textId="3DFF2488" w:rsidR="00EC3AB9" w:rsidRDefault="00C91039" w:rsidP="00EC3AB9">
            <w:sdt>
              <w:sdtPr>
                <w:id w:val="-1103644591"/>
                <w14:checkbox>
                  <w14:checked w14:val="0"/>
                  <w14:checkedState w14:val="2612" w14:font="MS Gothic"/>
                  <w14:uncheckedState w14:val="2610" w14:font="MS Gothic"/>
                </w14:checkbox>
              </w:sdtPr>
              <w:sdtEndPr/>
              <w:sdtContent>
                <w:r w:rsidR="00EC3AB9">
                  <w:rPr>
                    <w:rFonts w:ascii="MS Gothic" w:eastAsia="MS Gothic" w:hAnsi="MS Gothic" w:hint="eastAsia"/>
                  </w:rPr>
                  <w:t>☐</w:t>
                </w:r>
              </w:sdtContent>
            </w:sdt>
            <w:r w:rsidR="00EC3AB9">
              <w:t xml:space="preserve">Africa  </w:t>
            </w:r>
            <w:sdt>
              <w:sdtPr>
                <w:id w:val="1564598577"/>
                <w14:checkbox>
                  <w14:checked w14:val="0"/>
                  <w14:checkedState w14:val="2612" w14:font="MS Gothic"/>
                  <w14:uncheckedState w14:val="2610" w14:font="MS Gothic"/>
                </w14:checkbox>
              </w:sdtPr>
              <w:sdtEndPr/>
              <w:sdtContent>
                <w:r w:rsidR="00EC3AB9">
                  <w:rPr>
                    <w:rFonts w:ascii="MS Gothic" w:eastAsia="MS Gothic" w:hAnsi="MS Gothic" w:hint="eastAsia"/>
                  </w:rPr>
                  <w:t>☐</w:t>
                </w:r>
              </w:sdtContent>
            </w:sdt>
            <w:r w:rsidR="00EC3AB9">
              <w:t xml:space="preserve">Asia and Pacific  </w:t>
            </w:r>
            <w:sdt>
              <w:sdtPr>
                <w:id w:val="2088730610"/>
                <w14:checkbox>
                  <w14:checked w14:val="0"/>
                  <w14:checkedState w14:val="2612" w14:font="MS Gothic"/>
                  <w14:uncheckedState w14:val="2610" w14:font="MS Gothic"/>
                </w14:checkbox>
              </w:sdtPr>
              <w:sdtEndPr/>
              <w:sdtContent>
                <w:r w:rsidR="00EC3AB9">
                  <w:rPr>
                    <w:rFonts w:ascii="MS Gothic" w:eastAsia="MS Gothic" w:hAnsi="MS Gothic" w:hint="eastAsia"/>
                  </w:rPr>
                  <w:t>☐</w:t>
                </w:r>
              </w:sdtContent>
            </w:sdt>
            <w:r w:rsidR="00EC3AB9">
              <w:t xml:space="preserve">Europe  </w:t>
            </w:r>
            <w:sdt>
              <w:sdtPr>
                <w:id w:val="-1291664286"/>
                <w14:checkbox>
                  <w14:checked w14:val="0"/>
                  <w14:checkedState w14:val="2612" w14:font="MS Gothic"/>
                  <w14:uncheckedState w14:val="2610" w14:font="MS Gothic"/>
                </w14:checkbox>
              </w:sdtPr>
              <w:sdtEndPr/>
              <w:sdtContent>
                <w:r w:rsidR="00EC3AB9">
                  <w:rPr>
                    <w:rFonts w:ascii="MS Gothic" w:eastAsia="MS Gothic" w:hAnsi="MS Gothic" w:hint="eastAsia"/>
                  </w:rPr>
                  <w:t>☐</w:t>
                </w:r>
              </w:sdtContent>
            </w:sdt>
            <w:r w:rsidR="00EC3AB9">
              <w:t xml:space="preserve">Latin America and Caribbean  </w:t>
            </w:r>
            <w:sdt>
              <w:sdtPr>
                <w:id w:val="1388605964"/>
                <w14:checkbox>
                  <w14:checked w14:val="0"/>
                  <w14:checkedState w14:val="2612" w14:font="MS Gothic"/>
                  <w14:uncheckedState w14:val="2610" w14:font="MS Gothic"/>
                </w14:checkbox>
              </w:sdtPr>
              <w:sdtEndPr/>
              <w:sdtContent>
                <w:r w:rsidR="00EC3AB9">
                  <w:rPr>
                    <w:rFonts w:ascii="MS Gothic" w:eastAsia="MS Gothic" w:hAnsi="MS Gothic" w:hint="eastAsia"/>
                  </w:rPr>
                  <w:t>☐</w:t>
                </w:r>
              </w:sdtContent>
            </w:sdt>
            <w:r w:rsidR="00EC3AB9">
              <w:t xml:space="preserve">North America  </w:t>
            </w:r>
            <w:sdt>
              <w:sdtPr>
                <w:id w:val="-1965031969"/>
                <w14:checkbox>
                  <w14:checked w14:val="0"/>
                  <w14:checkedState w14:val="2612" w14:font="MS Gothic"/>
                  <w14:uncheckedState w14:val="2610" w14:font="MS Gothic"/>
                </w14:checkbox>
              </w:sdtPr>
              <w:sdtEndPr/>
              <w:sdtContent>
                <w:r w:rsidR="00EC3AB9">
                  <w:rPr>
                    <w:rFonts w:ascii="MS Gothic" w:eastAsia="MS Gothic" w:hAnsi="MS Gothic" w:hint="eastAsia"/>
                  </w:rPr>
                  <w:t>☐</w:t>
                </w:r>
              </w:sdtContent>
            </w:sdt>
            <w:r w:rsidR="00EC3AB9">
              <w:t xml:space="preserve">West Asia  </w:t>
            </w:r>
            <w:sdt>
              <w:sdtPr>
                <w:id w:val="-717365578"/>
                <w14:checkbox>
                  <w14:checked w14:val="0"/>
                  <w14:checkedState w14:val="2612" w14:font="MS Gothic"/>
                  <w14:uncheckedState w14:val="2610" w14:font="MS Gothic"/>
                </w14:checkbox>
              </w:sdtPr>
              <w:sdtEndPr/>
              <w:sdtContent>
                <w:r w:rsidR="00EC3AB9">
                  <w:rPr>
                    <w:rFonts w:ascii="MS Gothic" w:eastAsia="MS Gothic" w:hAnsi="MS Gothic" w:hint="eastAsia"/>
                  </w:rPr>
                  <w:t>☐</w:t>
                </w:r>
              </w:sdtContent>
            </w:sdt>
            <w:r w:rsidR="00EC3AB9">
              <w:t xml:space="preserve">Global </w:t>
            </w:r>
          </w:p>
          <w:p w14:paraId="0029480E" w14:textId="4ABE01F9" w:rsidR="0096124F" w:rsidRDefault="0096124F" w:rsidP="00EC3AB9"/>
          <w:p w14:paraId="765E92D5" w14:textId="18CBFBBF" w:rsidR="0096124F" w:rsidRDefault="003976D7" w:rsidP="00EC3AB9">
            <w:r>
              <w:t>8</w:t>
            </w:r>
            <w:r w:rsidR="0096124F">
              <w:t>.6. Please select the Energy Compact thematic focus area(s)</w:t>
            </w:r>
          </w:p>
          <w:p w14:paraId="0B7A8E16" w14:textId="77777777" w:rsidR="0096124F" w:rsidRPr="00B94E8E" w:rsidRDefault="0096124F" w:rsidP="0096124F">
            <w:pPr>
              <w:rPr>
                <w:sz w:val="28"/>
                <w:szCs w:val="28"/>
              </w:rPr>
            </w:pPr>
          </w:p>
          <w:p w14:paraId="025BE180" w14:textId="357F6A0A" w:rsidR="0096124F" w:rsidRDefault="00C91039" w:rsidP="0096124F">
            <w:sdt>
              <w:sdtPr>
                <w:id w:val="1232114754"/>
                <w14:checkbox>
                  <w14:checked w14:val="0"/>
                  <w14:checkedState w14:val="2612" w14:font="MS Gothic"/>
                  <w14:uncheckedState w14:val="2610" w14:font="MS Gothic"/>
                </w14:checkbox>
              </w:sdtPr>
              <w:sdtEndPr/>
              <w:sdtContent>
                <w:r w:rsidR="0096124F">
                  <w:rPr>
                    <w:rFonts w:ascii="MS Gothic" w:eastAsia="MS Gothic" w:hAnsi="MS Gothic" w:hint="eastAsia"/>
                  </w:rPr>
                  <w:t>☐</w:t>
                </w:r>
              </w:sdtContent>
            </w:sdt>
            <w:r w:rsidR="0096124F">
              <w:t xml:space="preserve"> Energy Access   </w:t>
            </w:r>
            <w:sdt>
              <w:sdtPr>
                <w:id w:val="-877624987"/>
                <w14:checkbox>
                  <w14:checked w14:val="0"/>
                  <w14:checkedState w14:val="2612" w14:font="MS Gothic"/>
                  <w14:uncheckedState w14:val="2610" w14:font="MS Gothic"/>
                </w14:checkbox>
              </w:sdtPr>
              <w:sdtEndPr/>
              <w:sdtContent>
                <w:r w:rsidR="0096124F">
                  <w:rPr>
                    <w:rFonts w:ascii="MS Gothic" w:eastAsia="MS Gothic" w:hAnsi="MS Gothic" w:hint="eastAsia"/>
                  </w:rPr>
                  <w:t>☐</w:t>
                </w:r>
              </w:sdtContent>
            </w:sdt>
            <w:r w:rsidR="0096124F">
              <w:t xml:space="preserve"> Energy Transition  </w:t>
            </w:r>
            <w:sdt>
              <w:sdtPr>
                <w:id w:val="1000390560"/>
                <w14:checkbox>
                  <w14:checked w14:val="0"/>
                  <w14:checkedState w14:val="2612" w14:font="MS Gothic"/>
                  <w14:uncheckedState w14:val="2610" w14:font="MS Gothic"/>
                </w14:checkbox>
              </w:sdtPr>
              <w:sdtEndPr/>
              <w:sdtContent>
                <w:r w:rsidR="0096124F">
                  <w:rPr>
                    <w:rFonts w:ascii="MS Gothic" w:eastAsia="MS Gothic" w:hAnsi="MS Gothic" w:hint="eastAsia"/>
                  </w:rPr>
                  <w:t>☐</w:t>
                </w:r>
              </w:sdtContent>
            </w:sdt>
            <w:r w:rsidR="0096124F">
              <w:t xml:space="preserve"> Enabling SDGs through inclusive just Energy Transitions   </w:t>
            </w:r>
            <w:sdt>
              <w:sdtPr>
                <w:id w:val="1723410969"/>
                <w14:checkbox>
                  <w14:checked w14:val="0"/>
                  <w14:checkedState w14:val="2612" w14:font="MS Gothic"/>
                  <w14:uncheckedState w14:val="2610" w14:font="MS Gothic"/>
                </w14:checkbox>
              </w:sdtPr>
              <w:sdtEndPr/>
              <w:sdtContent>
                <w:r w:rsidR="0096124F">
                  <w:rPr>
                    <w:rFonts w:ascii="MS Gothic" w:eastAsia="MS Gothic" w:hAnsi="MS Gothic" w:hint="eastAsia"/>
                  </w:rPr>
                  <w:t>☐</w:t>
                </w:r>
              </w:sdtContent>
            </w:sdt>
            <w:r w:rsidR="0096124F">
              <w:t xml:space="preserve"> Innovation, Technology and Data  </w:t>
            </w:r>
            <w:sdt>
              <w:sdtPr>
                <w:id w:val="-2018922728"/>
                <w14:checkbox>
                  <w14:checked w14:val="0"/>
                  <w14:checkedState w14:val="2612" w14:font="MS Gothic"/>
                  <w14:uncheckedState w14:val="2610" w14:font="MS Gothic"/>
                </w14:checkbox>
              </w:sdtPr>
              <w:sdtEndPr/>
              <w:sdtContent>
                <w:r w:rsidR="0096124F">
                  <w:rPr>
                    <w:rFonts w:ascii="MS Gothic" w:eastAsia="MS Gothic" w:hAnsi="MS Gothic" w:hint="eastAsia"/>
                  </w:rPr>
                  <w:t>☐</w:t>
                </w:r>
              </w:sdtContent>
            </w:sdt>
            <w:r w:rsidR="0096124F">
              <w:t xml:space="preserve"> Finance and </w:t>
            </w:r>
            <w:r w:rsidR="003976D7">
              <w:t>Investment.</w:t>
            </w:r>
          </w:p>
          <w:p w14:paraId="22538505" w14:textId="2E30B7E9" w:rsidR="00AA6952" w:rsidRDefault="00AA6952" w:rsidP="008B6BDF">
            <w:pPr>
              <w:ind w:firstLine="567"/>
            </w:pPr>
          </w:p>
        </w:tc>
      </w:tr>
    </w:tbl>
    <w:p w14:paraId="2C59C5B4" w14:textId="0B025DCA" w:rsidR="00F62509" w:rsidRDefault="00F62509" w:rsidP="00192275"/>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882"/>
      </w:tblGrid>
      <w:tr w:rsidR="00DC09B5" w14:paraId="111C4D84" w14:textId="77777777" w:rsidTr="008A5C98">
        <w:trPr>
          <w:trHeight w:val="978"/>
        </w:trPr>
        <w:tc>
          <w:tcPr>
            <w:tcW w:w="20918" w:type="dxa"/>
          </w:tcPr>
          <w:p w14:paraId="4AF8EF5F" w14:textId="6C0770D2" w:rsidR="00DC09B5" w:rsidRDefault="00DC09B5" w:rsidP="008A5C98">
            <w:pPr>
              <w:rPr>
                <w:b/>
                <w:bCs/>
                <w:sz w:val="28"/>
                <w:szCs w:val="28"/>
              </w:rPr>
            </w:pPr>
            <w:r w:rsidRPr="00B94E8E">
              <w:rPr>
                <w:b/>
                <w:bCs/>
                <w:sz w:val="28"/>
                <w:szCs w:val="28"/>
              </w:rPr>
              <w:t xml:space="preserve">SECTION </w:t>
            </w:r>
            <w:r w:rsidR="003976D7">
              <w:rPr>
                <w:b/>
                <w:bCs/>
                <w:sz w:val="28"/>
                <w:szCs w:val="28"/>
              </w:rPr>
              <w:t>9</w:t>
            </w:r>
            <w:r w:rsidRPr="00B94E8E">
              <w:rPr>
                <w:b/>
                <w:bCs/>
                <w:sz w:val="28"/>
                <w:szCs w:val="28"/>
              </w:rPr>
              <w:t xml:space="preserve">: </w:t>
            </w:r>
            <w:r>
              <w:rPr>
                <w:b/>
                <w:bCs/>
                <w:sz w:val="28"/>
                <w:szCs w:val="28"/>
              </w:rPr>
              <w:t>ADDITIONAL INFORMATION (IF REQUIRED)</w:t>
            </w:r>
          </w:p>
          <w:p w14:paraId="70AA72D6" w14:textId="77777777" w:rsidR="00DC09B5" w:rsidRDefault="00DC09B5" w:rsidP="00DC09B5"/>
          <w:p w14:paraId="2B6B5714" w14:textId="44222A41" w:rsidR="008B6BDF" w:rsidRDefault="008B6BDF" w:rsidP="00DC09B5">
            <w:pPr>
              <w:rPr>
                <w:rFonts w:eastAsia="Times New Roman"/>
              </w:rPr>
            </w:pPr>
            <w:r w:rsidRPr="008B6BDF">
              <w:rPr>
                <w:rFonts w:eastAsia="Times New Roman"/>
              </w:rPr>
              <w:t>Please provide additional website link(s) on your Energy Compact, which may contain relevant</w:t>
            </w:r>
            <w:r w:rsidR="00A06933">
              <w:rPr>
                <w:rFonts w:eastAsia="Times New Roman"/>
              </w:rPr>
              <w:t xml:space="preserve"> key documents, </w:t>
            </w:r>
            <w:r w:rsidRPr="008B6BDF">
              <w:rPr>
                <w:rFonts w:eastAsia="Times New Roman"/>
              </w:rPr>
              <w:t xml:space="preserve">photos, short video clips </w:t>
            </w:r>
            <w:r w:rsidR="00A06933">
              <w:rPr>
                <w:rFonts w:eastAsia="Times New Roman"/>
              </w:rPr>
              <w:t xml:space="preserve">etc. </w:t>
            </w:r>
          </w:p>
          <w:p w14:paraId="61FF102C" w14:textId="72E73864" w:rsidR="008B6BDF" w:rsidRDefault="008B6BDF" w:rsidP="00DC09B5"/>
        </w:tc>
      </w:tr>
    </w:tbl>
    <w:p w14:paraId="74D4C839" w14:textId="22123B9A" w:rsidR="00F62509" w:rsidRDefault="00F62509" w:rsidP="00192275"/>
    <w:p w14:paraId="30855764" w14:textId="06766602" w:rsidR="00F62509" w:rsidRDefault="00F62509" w:rsidP="00192275"/>
    <w:p w14:paraId="72B94E07" w14:textId="77777777" w:rsidR="00F62509" w:rsidRPr="00192275" w:rsidRDefault="00F62509" w:rsidP="00192275"/>
    <w:sectPr w:rsidR="00F62509" w:rsidRPr="00192275" w:rsidSect="00F62509">
      <w:headerReference w:type="even" r:id="rId12"/>
      <w:headerReference w:type="default" r:id="rId13"/>
      <w:footerReference w:type="even" r:id="rId14"/>
      <w:footerReference w:type="default" r:id="rId15"/>
      <w:headerReference w:type="first" r:id="rId16"/>
      <w:footerReference w:type="first" r:id="rId17"/>
      <w:pgSz w:w="23808" w:h="16840" w:orient="landscape" w:code="8"/>
      <w:pgMar w:top="851"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5FE36" w14:textId="77777777" w:rsidR="00D571DA" w:rsidRDefault="00D571DA" w:rsidP="00DC09B5">
      <w:pPr>
        <w:spacing w:after="0" w:line="240" w:lineRule="auto"/>
      </w:pPr>
      <w:r>
        <w:separator/>
      </w:r>
    </w:p>
  </w:endnote>
  <w:endnote w:type="continuationSeparator" w:id="0">
    <w:p w14:paraId="46E029B9" w14:textId="77777777" w:rsidR="00D571DA" w:rsidRDefault="00D571DA" w:rsidP="00DC0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448ED" w14:textId="77777777" w:rsidR="00C91039" w:rsidRDefault="00C91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75C3E" w14:textId="77777777" w:rsidR="00C91039" w:rsidRDefault="00C91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EDA3" w14:textId="77777777" w:rsidR="00C91039" w:rsidRDefault="00C91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BEB32" w14:textId="77777777" w:rsidR="00D571DA" w:rsidRDefault="00D571DA" w:rsidP="00DC09B5">
      <w:pPr>
        <w:spacing w:after="0" w:line="240" w:lineRule="auto"/>
      </w:pPr>
      <w:r>
        <w:separator/>
      </w:r>
    </w:p>
  </w:footnote>
  <w:footnote w:type="continuationSeparator" w:id="0">
    <w:p w14:paraId="3DE62B6C" w14:textId="77777777" w:rsidR="00D571DA" w:rsidRDefault="00D571DA" w:rsidP="00DC0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0F80" w14:textId="77777777" w:rsidR="00C91039" w:rsidRDefault="00C910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059CB" w14:textId="6D0DB7A4" w:rsidR="00DA03AF" w:rsidRPr="00C91039" w:rsidRDefault="00DA03AF">
    <w:pPr>
      <w:pStyle w:val="Header"/>
      <w:rPr>
        <w:highlight w:val="yellow"/>
      </w:rPr>
    </w:pPr>
    <w:r w:rsidRPr="00D67BE6">
      <w:rPr>
        <w:highlight w:val="yellow"/>
      </w:rPr>
      <w:t xml:space="preserve">Version </w:t>
    </w:r>
    <w:r w:rsidR="00C91039">
      <w:rPr>
        <w:highlight w:val="yellow"/>
      </w:rPr>
      <w:t>16</w:t>
    </w:r>
    <w:r w:rsidRPr="00334ABF">
      <w:rPr>
        <w:highlight w:val="yellow"/>
      </w:rPr>
      <w:t xml:space="preserve"> </w:t>
    </w:r>
    <w:r w:rsidR="00334ABF" w:rsidRPr="00334ABF">
      <w:rPr>
        <w:highlight w:val="yellow"/>
      </w:rPr>
      <w:t>Aug</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D17B9" w14:textId="77777777" w:rsidR="00C91039" w:rsidRDefault="00C91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7611A"/>
    <w:multiLevelType w:val="hybridMultilevel"/>
    <w:tmpl w:val="FFF27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57A5C"/>
    <w:multiLevelType w:val="hybridMultilevel"/>
    <w:tmpl w:val="01800B9C"/>
    <w:lvl w:ilvl="0" w:tplc="6A3E4C78">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D632076"/>
    <w:multiLevelType w:val="hybridMultilevel"/>
    <w:tmpl w:val="08DA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E758AD"/>
    <w:multiLevelType w:val="hybridMultilevel"/>
    <w:tmpl w:val="ED3CC1B4"/>
    <w:lvl w:ilvl="0" w:tplc="FFFFFFFF">
      <w:start w:val="1"/>
      <w:numFmt w:val="bullet"/>
      <w:lvlText w:val=""/>
      <w:lvlJc w:val="left"/>
      <w:pPr>
        <w:ind w:left="1260" w:hanging="360"/>
      </w:pPr>
      <w:rPr>
        <w:rFonts w:ascii="Wingdings" w:hAnsi="Wingdings" w:hint="default"/>
      </w:rPr>
    </w:lvl>
    <w:lvl w:ilvl="1" w:tplc="20000003" w:tentative="1">
      <w:start w:val="1"/>
      <w:numFmt w:val="bullet"/>
      <w:lvlText w:val="o"/>
      <w:lvlJc w:val="left"/>
      <w:pPr>
        <w:ind w:left="1980" w:hanging="360"/>
      </w:pPr>
      <w:rPr>
        <w:rFonts w:ascii="Courier New" w:hAnsi="Courier New" w:cs="Courier New" w:hint="default"/>
      </w:rPr>
    </w:lvl>
    <w:lvl w:ilvl="2" w:tplc="20000005" w:tentative="1">
      <w:start w:val="1"/>
      <w:numFmt w:val="bullet"/>
      <w:lvlText w:val=""/>
      <w:lvlJc w:val="left"/>
      <w:pPr>
        <w:ind w:left="2700" w:hanging="360"/>
      </w:pPr>
      <w:rPr>
        <w:rFonts w:ascii="Wingdings" w:hAnsi="Wingdings" w:hint="default"/>
      </w:rPr>
    </w:lvl>
    <w:lvl w:ilvl="3" w:tplc="20000001" w:tentative="1">
      <w:start w:val="1"/>
      <w:numFmt w:val="bullet"/>
      <w:lvlText w:val=""/>
      <w:lvlJc w:val="left"/>
      <w:pPr>
        <w:ind w:left="3420" w:hanging="360"/>
      </w:pPr>
      <w:rPr>
        <w:rFonts w:ascii="Symbol" w:hAnsi="Symbol" w:hint="default"/>
      </w:rPr>
    </w:lvl>
    <w:lvl w:ilvl="4" w:tplc="20000003" w:tentative="1">
      <w:start w:val="1"/>
      <w:numFmt w:val="bullet"/>
      <w:lvlText w:val="o"/>
      <w:lvlJc w:val="left"/>
      <w:pPr>
        <w:ind w:left="4140" w:hanging="360"/>
      </w:pPr>
      <w:rPr>
        <w:rFonts w:ascii="Courier New" w:hAnsi="Courier New" w:cs="Courier New" w:hint="default"/>
      </w:rPr>
    </w:lvl>
    <w:lvl w:ilvl="5" w:tplc="20000005" w:tentative="1">
      <w:start w:val="1"/>
      <w:numFmt w:val="bullet"/>
      <w:lvlText w:val=""/>
      <w:lvlJc w:val="left"/>
      <w:pPr>
        <w:ind w:left="4860" w:hanging="360"/>
      </w:pPr>
      <w:rPr>
        <w:rFonts w:ascii="Wingdings" w:hAnsi="Wingdings" w:hint="default"/>
      </w:rPr>
    </w:lvl>
    <w:lvl w:ilvl="6" w:tplc="20000001" w:tentative="1">
      <w:start w:val="1"/>
      <w:numFmt w:val="bullet"/>
      <w:lvlText w:val=""/>
      <w:lvlJc w:val="left"/>
      <w:pPr>
        <w:ind w:left="5580" w:hanging="360"/>
      </w:pPr>
      <w:rPr>
        <w:rFonts w:ascii="Symbol" w:hAnsi="Symbol" w:hint="default"/>
      </w:rPr>
    </w:lvl>
    <w:lvl w:ilvl="7" w:tplc="20000003" w:tentative="1">
      <w:start w:val="1"/>
      <w:numFmt w:val="bullet"/>
      <w:lvlText w:val="o"/>
      <w:lvlJc w:val="left"/>
      <w:pPr>
        <w:ind w:left="6300" w:hanging="360"/>
      </w:pPr>
      <w:rPr>
        <w:rFonts w:ascii="Courier New" w:hAnsi="Courier New" w:cs="Courier New" w:hint="default"/>
      </w:rPr>
    </w:lvl>
    <w:lvl w:ilvl="8" w:tplc="20000005" w:tentative="1">
      <w:start w:val="1"/>
      <w:numFmt w:val="bullet"/>
      <w:lvlText w:val=""/>
      <w:lvlJc w:val="left"/>
      <w:pPr>
        <w:ind w:left="7020" w:hanging="360"/>
      </w:pPr>
      <w:rPr>
        <w:rFonts w:ascii="Wingdings" w:hAnsi="Wingdings" w:hint="default"/>
      </w:rPr>
    </w:lvl>
  </w:abstractNum>
  <w:abstractNum w:abstractNumId="4" w15:restartNumberingAfterBreak="0">
    <w:nsid w:val="49D355CA"/>
    <w:multiLevelType w:val="multilevel"/>
    <w:tmpl w:val="B8F2C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98352D"/>
    <w:multiLevelType w:val="hybridMultilevel"/>
    <w:tmpl w:val="764A53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5"/>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zIyNzcxsrSwsDBS0lEKTi0uzszPAykwNKoFAJRtlQAtAAAA"/>
  </w:docVars>
  <w:rsids>
    <w:rsidRoot w:val="00192275"/>
    <w:rsid w:val="0001015E"/>
    <w:rsid w:val="000205AE"/>
    <w:rsid w:val="000222D5"/>
    <w:rsid w:val="00027B2F"/>
    <w:rsid w:val="00032512"/>
    <w:rsid w:val="00041341"/>
    <w:rsid w:val="00066D8B"/>
    <w:rsid w:val="000C67B6"/>
    <w:rsid w:val="000F0B00"/>
    <w:rsid w:val="000F72B3"/>
    <w:rsid w:val="0012187A"/>
    <w:rsid w:val="0018459C"/>
    <w:rsid w:val="00192275"/>
    <w:rsid w:val="001A2CB2"/>
    <w:rsid w:val="001C461D"/>
    <w:rsid w:val="001F74DC"/>
    <w:rsid w:val="002103A6"/>
    <w:rsid w:val="00221A18"/>
    <w:rsid w:val="00247768"/>
    <w:rsid w:val="0028160D"/>
    <w:rsid w:val="002B6E30"/>
    <w:rsid w:val="002F4D7D"/>
    <w:rsid w:val="003341C1"/>
    <w:rsid w:val="00334ABF"/>
    <w:rsid w:val="003508A9"/>
    <w:rsid w:val="00371374"/>
    <w:rsid w:val="00375593"/>
    <w:rsid w:val="003976D7"/>
    <w:rsid w:val="003B7297"/>
    <w:rsid w:val="003D66AB"/>
    <w:rsid w:val="003F4809"/>
    <w:rsid w:val="003F6436"/>
    <w:rsid w:val="00411860"/>
    <w:rsid w:val="00456F43"/>
    <w:rsid w:val="004724D0"/>
    <w:rsid w:val="0047306B"/>
    <w:rsid w:val="00481A8A"/>
    <w:rsid w:val="00494A06"/>
    <w:rsid w:val="004A2D44"/>
    <w:rsid w:val="004E4D09"/>
    <w:rsid w:val="004F4CA2"/>
    <w:rsid w:val="005337CA"/>
    <w:rsid w:val="005539B0"/>
    <w:rsid w:val="00560E50"/>
    <w:rsid w:val="00572660"/>
    <w:rsid w:val="005D62B4"/>
    <w:rsid w:val="005E3C5D"/>
    <w:rsid w:val="00692D8B"/>
    <w:rsid w:val="006B2E31"/>
    <w:rsid w:val="00741B4A"/>
    <w:rsid w:val="00751E78"/>
    <w:rsid w:val="007541D0"/>
    <w:rsid w:val="00757A29"/>
    <w:rsid w:val="00757C85"/>
    <w:rsid w:val="0077101C"/>
    <w:rsid w:val="007A6409"/>
    <w:rsid w:val="007E5549"/>
    <w:rsid w:val="007F6F89"/>
    <w:rsid w:val="008266CE"/>
    <w:rsid w:val="008309FB"/>
    <w:rsid w:val="0088305A"/>
    <w:rsid w:val="008977DE"/>
    <w:rsid w:val="008A5C98"/>
    <w:rsid w:val="008B3B87"/>
    <w:rsid w:val="008B6BDF"/>
    <w:rsid w:val="008D763E"/>
    <w:rsid w:val="009049AD"/>
    <w:rsid w:val="009203A1"/>
    <w:rsid w:val="00936A15"/>
    <w:rsid w:val="00947EAE"/>
    <w:rsid w:val="0094EE32"/>
    <w:rsid w:val="00952B2E"/>
    <w:rsid w:val="0096124F"/>
    <w:rsid w:val="009B4FF7"/>
    <w:rsid w:val="009C4D3F"/>
    <w:rsid w:val="009F23A4"/>
    <w:rsid w:val="00A06933"/>
    <w:rsid w:val="00A57EE8"/>
    <w:rsid w:val="00A90192"/>
    <w:rsid w:val="00AA51B8"/>
    <w:rsid w:val="00AA6952"/>
    <w:rsid w:val="00AB5E80"/>
    <w:rsid w:val="00AE5D1B"/>
    <w:rsid w:val="00B62B89"/>
    <w:rsid w:val="00B72E16"/>
    <w:rsid w:val="00B94AB1"/>
    <w:rsid w:val="00B94E8E"/>
    <w:rsid w:val="00BD040D"/>
    <w:rsid w:val="00C91039"/>
    <w:rsid w:val="00C94B78"/>
    <w:rsid w:val="00CA26EB"/>
    <w:rsid w:val="00CC6AF5"/>
    <w:rsid w:val="00CD2C3D"/>
    <w:rsid w:val="00CE078F"/>
    <w:rsid w:val="00D52012"/>
    <w:rsid w:val="00D571DA"/>
    <w:rsid w:val="00D67BE6"/>
    <w:rsid w:val="00D76A24"/>
    <w:rsid w:val="00D76C9B"/>
    <w:rsid w:val="00D90B84"/>
    <w:rsid w:val="00DA03AF"/>
    <w:rsid w:val="00DA3E95"/>
    <w:rsid w:val="00DC09B5"/>
    <w:rsid w:val="00DC1432"/>
    <w:rsid w:val="00E24220"/>
    <w:rsid w:val="00EC3AB9"/>
    <w:rsid w:val="00EF461B"/>
    <w:rsid w:val="00F61617"/>
    <w:rsid w:val="00F62509"/>
    <w:rsid w:val="00F70B2D"/>
    <w:rsid w:val="00F876B9"/>
    <w:rsid w:val="00FF301E"/>
    <w:rsid w:val="0230BE93"/>
    <w:rsid w:val="0FC7A6A0"/>
    <w:rsid w:val="646A66CF"/>
    <w:rsid w:val="7E2B2E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0771C"/>
  <w15:chartTrackingRefBased/>
  <w15:docId w15:val="{92C05D42-4C6C-4B15-9E3F-D1E7DF574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B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2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2B2E"/>
    <w:pPr>
      <w:spacing w:after="0" w:line="240" w:lineRule="auto"/>
      <w:ind w:left="720"/>
    </w:pPr>
    <w:rPr>
      <w:rFonts w:ascii="Calibri" w:hAnsi="Calibri" w:cs="Calibri"/>
    </w:rPr>
  </w:style>
  <w:style w:type="character" w:styleId="Strong">
    <w:name w:val="Strong"/>
    <w:basedOn w:val="DefaultParagraphFont"/>
    <w:uiPriority w:val="22"/>
    <w:qFormat/>
    <w:rsid w:val="00B94E8E"/>
    <w:rPr>
      <w:b/>
      <w:bCs/>
    </w:rPr>
  </w:style>
  <w:style w:type="paragraph" w:styleId="Header">
    <w:name w:val="header"/>
    <w:basedOn w:val="Normal"/>
    <w:link w:val="HeaderChar"/>
    <w:uiPriority w:val="99"/>
    <w:unhideWhenUsed/>
    <w:rsid w:val="00DC0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9B5"/>
  </w:style>
  <w:style w:type="paragraph" w:styleId="Footer">
    <w:name w:val="footer"/>
    <w:basedOn w:val="Normal"/>
    <w:link w:val="FooterChar"/>
    <w:uiPriority w:val="99"/>
    <w:unhideWhenUsed/>
    <w:rsid w:val="00DC0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9B5"/>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539B0"/>
    <w:rPr>
      <w:b/>
      <w:bCs/>
    </w:rPr>
  </w:style>
  <w:style w:type="character" w:customStyle="1" w:styleId="CommentSubjectChar">
    <w:name w:val="Comment Subject Char"/>
    <w:basedOn w:val="CommentTextChar"/>
    <w:link w:val="CommentSubject"/>
    <w:uiPriority w:val="99"/>
    <w:semiHidden/>
    <w:rsid w:val="005539B0"/>
    <w:rPr>
      <w:b/>
      <w:bCs/>
      <w:sz w:val="20"/>
      <w:szCs w:val="20"/>
    </w:rPr>
  </w:style>
  <w:style w:type="character" w:styleId="FootnoteReference">
    <w:name w:val="footnote reference"/>
    <w:aliases w:val="EN Footnote Reference,SUPERS,number,ftref,16 Point,Superscript 6 Point,Footnote symbol,Footnote reference number,Times 10 Point,Exposant 3 Point,Ref,de nota al pie,note TESI,stylish,BVI fnr,Footnote Reference Superscript,No"/>
    <w:basedOn w:val="DefaultParagraphFont"/>
    <w:uiPriority w:val="99"/>
    <w:semiHidden/>
    <w:unhideWhenUsed/>
    <w:rsid w:val="009B4F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4144">
      <w:bodyDiv w:val="1"/>
      <w:marLeft w:val="0"/>
      <w:marRight w:val="0"/>
      <w:marTop w:val="0"/>
      <w:marBottom w:val="0"/>
      <w:divBdr>
        <w:top w:val="none" w:sz="0" w:space="0" w:color="auto"/>
        <w:left w:val="none" w:sz="0" w:space="0" w:color="auto"/>
        <w:bottom w:val="none" w:sz="0" w:space="0" w:color="auto"/>
        <w:right w:val="none" w:sz="0" w:space="0" w:color="auto"/>
      </w:divBdr>
    </w:div>
    <w:div w:id="306278273">
      <w:bodyDiv w:val="1"/>
      <w:marLeft w:val="0"/>
      <w:marRight w:val="0"/>
      <w:marTop w:val="0"/>
      <w:marBottom w:val="0"/>
      <w:divBdr>
        <w:top w:val="none" w:sz="0" w:space="0" w:color="auto"/>
        <w:left w:val="none" w:sz="0" w:space="0" w:color="auto"/>
        <w:bottom w:val="none" w:sz="0" w:space="0" w:color="auto"/>
        <w:right w:val="none" w:sz="0" w:space="0" w:color="auto"/>
      </w:divBdr>
    </w:div>
    <w:div w:id="452287109">
      <w:bodyDiv w:val="1"/>
      <w:marLeft w:val="0"/>
      <w:marRight w:val="0"/>
      <w:marTop w:val="0"/>
      <w:marBottom w:val="0"/>
      <w:divBdr>
        <w:top w:val="none" w:sz="0" w:space="0" w:color="auto"/>
        <w:left w:val="none" w:sz="0" w:space="0" w:color="auto"/>
        <w:bottom w:val="none" w:sz="0" w:space="0" w:color="auto"/>
        <w:right w:val="none" w:sz="0" w:space="0" w:color="auto"/>
      </w:divBdr>
    </w:div>
    <w:div w:id="551574907">
      <w:bodyDiv w:val="1"/>
      <w:marLeft w:val="0"/>
      <w:marRight w:val="0"/>
      <w:marTop w:val="0"/>
      <w:marBottom w:val="0"/>
      <w:divBdr>
        <w:top w:val="none" w:sz="0" w:space="0" w:color="auto"/>
        <w:left w:val="none" w:sz="0" w:space="0" w:color="auto"/>
        <w:bottom w:val="none" w:sz="0" w:space="0" w:color="auto"/>
        <w:right w:val="none" w:sz="0" w:space="0" w:color="auto"/>
      </w:divBdr>
    </w:div>
    <w:div w:id="646932572">
      <w:bodyDiv w:val="1"/>
      <w:marLeft w:val="0"/>
      <w:marRight w:val="0"/>
      <w:marTop w:val="0"/>
      <w:marBottom w:val="0"/>
      <w:divBdr>
        <w:top w:val="none" w:sz="0" w:space="0" w:color="auto"/>
        <w:left w:val="none" w:sz="0" w:space="0" w:color="auto"/>
        <w:bottom w:val="none" w:sz="0" w:space="0" w:color="auto"/>
        <w:right w:val="none" w:sz="0" w:space="0" w:color="auto"/>
      </w:divBdr>
    </w:div>
    <w:div w:id="956983742">
      <w:bodyDiv w:val="1"/>
      <w:marLeft w:val="0"/>
      <w:marRight w:val="0"/>
      <w:marTop w:val="0"/>
      <w:marBottom w:val="0"/>
      <w:divBdr>
        <w:top w:val="none" w:sz="0" w:space="0" w:color="auto"/>
        <w:left w:val="none" w:sz="0" w:space="0" w:color="auto"/>
        <w:bottom w:val="none" w:sz="0" w:space="0" w:color="auto"/>
        <w:right w:val="none" w:sz="0" w:space="0" w:color="auto"/>
      </w:divBdr>
    </w:div>
    <w:div w:id="1036999928">
      <w:bodyDiv w:val="1"/>
      <w:marLeft w:val="0"/>
      <w:marRight w:val="0"/>
      <w:marTop w:val="0"/>
      <w:marBottom w:val="0"/>
      <w:divBdr>
        <w:top w:val="none" w:sz="0" w:space="0" w:color="auto"/>
        <w:left w:val="none" w:sz="0" w:space="0" w:color="auto"/>
        <w:bottom w:val="none" w:sz="0" w:space="0" w:color="auto"/>
        <w:right w:val="none" w:sz="0" w:space="0" w:color="auto"/>
      </w:divBdr>
    </w:div>
    <w:div w:id="1341811375">
      <w:bodyDiv w:val="1"/>
      <w:marLeft w:val="0"/>
      <w:marRight w:val="0"/>
      <w:marTop w:val="0"/>
      <w:marBottom w:val="0"/>
      <w:divBdr>
        <w:top w:val="none" w:sz="0" w:space="0" w:color="auto"/>
        <w:left w:val="none" w:sz="0" w:space="0" w:color="auto"/>
        <w:bottom w:val="none" w:sz="0" w:space="0" w:color="auto"/>
        <w:right w:val="none" w:sz="0" w:space="0" w:color="auto"/>
      </w:divBdr>
    </w:div>
    <w:div w:id="1885828262">
      <w:bodyDiv w:val="1"/>
      <w:marLeft w:val="0"/>
      <w:marRight w:val="0"/>
      <w:marTop w:val="0"/>
      <w:marBottom w:val="0"/>
      <w:divBdr>
        <w:top w:val="none" w:sz="0" w:space="0" w:color="auto"/>
        <w:left w:val="none" w:sz="0" w:space="0" w:color="auto"/>
        <w:bottom w:val="none" w:sz="0" w:space="0" w:color="auto"/>
        <w:right w:val="none" w:sz="0" w:space="0" w:color="auto"/>
      </w:divBdr>
    </w:div>
    <w:div w:id="1950619238">
      <w:bodyDiv w:val="1"/>
      <w:marLeft w:val="0"/>
      <w:marRight w:val="0"/>
      <w:marTop w:val="0"/>
      <w:marBottom w:val="0"/>
      <w:divBdr>
        <w:top w:val="none" w:sz="0" w:space="0" w:color="auto"/>
        <w:left w:val="none" w:sz="0" w:space="0" w:color="auto"/>
        <w:bottom w:val="none" w:sz="0" w:space="0" w:color="auto"/>
        <w:right w:val="none" w:sz="0" w:space="0" w:color="auto"/>
      </w:divBdr>
    </w:div>
    <w:div w:id="2017808386">
      <w:bodyDiv w:val="1"/>
      <w:marLeft w:val="0"/>
      <w:marRight w:val="0"/>
      <w:marTop w:val="0"/>
      <w:marBottom w:val="0"/>
      <w:divBdr>
        <w:top w:val="none" w:sz="0" w:space="0" w:color="auto"/>
        <w:left w:val="none" w:sz="0" w:space="0" w:color="auto"/>
        <w:bottom w:val="none" w:sz="0" w:space="0" w:color="auto"/>
        <w:right w:val="none" w:sz="0" w:space="0" w:color="auto"/>
      </w:divBdr>
    </w:div>
    <w:div w:id="2075008121">
      <w:bodyDiv w:val="1"/>
      <w:marLeft w:val="0"/>
      <w:marRight w:val="0"/>
      <w:marTop w:val="0"/>
      <w:marBottom w:val="0"/>
      <w:divBdr>
        <w:top w:val="none" w:sz="0" w:space="0" w:color="auto"/>
        <w:left w:val="none" w:sz="0" w:space="0" w:color="auto"/>
        <w:bottom w:val="none" w:sz="0" w:space="0" w:color="auto"/>
        <w:right w:val="none" w:sz="0" w:space="0" w:color="auto"/>
      </w:divBdr>
      <w:divsChild>
        <w:div w:id="1821311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D6E666AF68C5A4E97A352C2432C2045" ma:contentTypeVersion="10" ma:contentTypeDescription="Create a new document." ma:contentTypeScope="" ma:versionID="acc7a767236181c2a9c5ddfc38e610c9">
  <xsd:schema xmlns:xsd="http://www.w3.org/2001/XMLSchema" xmlns:xs="http://www.w3.org/2001/XMLSchema" xmlns:p="http://schemas.microsoft.com/office/2006/metadata/properties" xmlns:ns2="eb506348-acdf-406b-ac27-3c73a082c364" xmlns:ns3="779d9e98-299e-423e-ba42-5f99a744e5af" targetNamespace="http://schemas.microsoft.com/office/2006/metadata/properties" ma:root="true" ma:fieldsID="912b1e564503e9e58b30f6fc5b19233f" ns2:_="" ns3:_="">
    <xsd:import namespace="eb506348-acdf-406b-ac27-3c73a082c364"/>
    <xsd:import namespace="779d9e98-299e-423e-ba42-5f99a744e5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506348-acdf-406b-ac27-3c73a082c3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9d9e98-299e-423e-ba42-5f99a744e5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5849E-A7E8-4350-9875-0B1841B232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031BBB-FF4A-468A-A8F0-E751A15AE03C}">
  <ds:schemaRefs>
    <ds:schemaRef ds:uri="http://schemas.openxmlformats.org/officeDocument/2006/bibliography"/>
  </ds:schemaRefs>
</ds:datastoreItem>
</file>

<file path=customXml/itemProps3.xml><?xml version="1.0" encoding="utf-8"?>
<ds:datastoreItem xmlns:ds="http://schemas.openxmlformats.org/officeDocument/2006/customXml" ds:itemID="{E487929C-8EBE-47B6-A60C-F40C96890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506348-acdf-406b-ac27-3c73a082c364"/>
    <ds:schemaRef ds:uri="779d9e98-299e-423e-ba42-5f99a744e5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4F697A-DFBA-4E5E-AAC5-2348AB4CFF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forALL</dc:creator>
  <cp:keywords/>
  <dc:description/>
  <cp:lastModifiedBy>Nora Li</cp:lastModifiedBy>
  <cp:revision>3</cp:revision>
  <cp:lastPrinted>2021-05-11T22:46:00Z</cp:lastPrinted>
  <dcterms:created xsi:type="dcterms:W3CDTF">2021-08-16T15:43:00Z</dcterms:created>
  <dcterms:modified xsi:type="dcterms:W3CDTF">2021-08-1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6E666AF68C5A4E97A352C2432C2045</vt:lpwstr>
  </property>
</Properties>
</file>